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7B79D5" w14:textId="45CD1AAA" w:rsidR="00FC6DC5" w:rsidRDefault="00FC6DC5" w:rsidP="00575D82">
      <w:pPr>
        <w:jc w:val="center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2DF8295" wp14:editId="2ABFD8AF">
            <wp:simplePos x="0" y="0"/>
            <wp:positionH relativeFrom="column">
              <wp:posOffset>276225</wp:posOffset>
            </wp:positionH>
            <wp:positionV relativeFrom="paragraph">
              <wp:posOffset>0</wp:posOffset>
            </wp:positionV>
            <wp:extent cx="1066800" cy="1066800"/>
            <wp:effectExtent l="0" t="0" r="0" b="0"/>
            <wp:wrapTight wrapText="bothSides">
              <wp:wrapPolygon edited="0">
                <wp:start x="0" y="0"/>
                <wp:lineTo x="0" y="21214"/>
                <wp:lineTo x="21214" y="21214"/>
                <wp:lineTo x="21214" y="0"/>
                <wp:lineTo x="0" y="0"/>
              </wp:wrapPolygon>
            </wp:wrapTight>
            <wp:docPr id="18625853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B2625A" w14:textId="6A59C16C" w:rsidR="00B74D31" w:rsidRPr="00FC6DC5" w:rsidRDefault="00FC6DC5" w:rsidP="00FC6DC5">
      <w:pPr>
        <w:rPr>
          <w:b/>
          <w:bCs/>
          <w:sz w:val="28"/>
          <w:szCs w:val="28"/>
        </w:rPr>
      </w:pPr>
      <w:r w:rsidRPr="00FC6DC5">
        <w:rPr>
          <w:b/>
          <w:bCs/>
          <w:sz w:val="28"/>
          <w:szCs w:val="28"/>
        </w:rPr>
        <w:t xml:space="preserve">      </w:t>
      </w:r>
      <w:r w:rsidR="00B74D31" w:rsidRPr="00FC6DC5">
        <w:rPr>
          <w:b/>
          <w:bCs/>
          <w:sz w:val="28"/>
          <w:szCs w:val="28"/>
        </w:rPr>
        <w:t>202</w:t>
      </w:r>
      <w:r w:rsidR="00CE55F9" w:rsidRPr="00FC6DC5">
        <w:rPr>
          <w:b/>
          <w:bCs/>
          <w:sz w:val="28"/>
          <w:szCs w:val="28"/>
        </w:rPr>
        <w:t>4</w:t>
      </w:r>
      <w:r w:rsidR="00B74D31" w:rsidRPr="00FC6DC5">
        <w:rPr>
          <w:b/>
          <w:bCs/>
          <w:sz w:val="28"/>
          <w:szCs w:val="28"/>
        </w:rPr>
        <w:t xml:space="preserve"> Central PA Safety Conference</w:t>
      </w:r>
    </w:p>
    <w:p w14:paraId="3075E5CD" w14:textId="3B59726B" w:rsidR="00575D82" w:rsidRPr="00FC6DC5" w:rsidRDefault="00FC6DC5" w:rsidP="00FC6DC5">
      <w:pPr>
        <w:rPr>
          <w:b/>
          <w:bCs/>
          <w:sz w:val="28"/>
          <w:szCs w:val="28"/>
        </w:rPr>
      </w:pPr>
      <w:r w:rsidRPr="00FC6DC5">
        <w:rPr>
          <w:b/>
          <w:bCs/>
          <w:sz w:val="28"/>
          <w:szCs w:val="28"/>
        </w:rPr>
        <w:t xml:space="preserve">           </w:t>
      </w:r>
      <w:r w:rsidR="00575D82" w:rsidRPr="00FC6DC5">
        <w:rPr>
          <w:b/>
          <w:bCs/>
          <w:sz w:val="28"/>
          <w:szCs w:val="28"/>
        </w:rPr>
        <w:t>Registration Form</w:t>
      </w:r>
    </w:p>
    <w:p w14:paraId="552E2B02" w14:textId="77777777" w:rsidR="00B74D31" w:rsidRDefault="00B74D31"/>
    <w:p w14:paraId="4A243EAA" w14:textId="77777777" w:rsidR="00FC6DC5" w:rsidRDefault="00FC6DC5"/>
    <w:p w14:paraId="64CA3B2A" w14:textId="77777777" w:rsidR="00FC6DC5" w:rsidRDefault="00FC6DC5"/>
    <w:p w14:paraId="71241F78" w14:textId="6B84E821" w:rsidR="00B74D31" w:rsidRDefault="00B74D31">
      <w:r>
        <w:t xml:space="preserve">Please complete the information below and email to Bryan @ </w:t>
      </w:r>
      <w:hyperlink r:id="rId5" w:history="1">
        <w:r w:rsidRPr="00A71531">
          <w:rPr>
            <w:rStyle w:val="Hyperlink"/>
          </w:rPr>
          <w:t>bryansealcih@gmail.com</w:t>
        </w:r>
      </w:hyperlink>
    </w:p>
    <w:p w14:paraId="34DD5144" w14:textId="2B494AAB" w:rsidR="00B74D31" w:rsidRDefault="00B74D31"/>
    <w:p w14:paraId="35C23F30" w14:textId="77777777" w:rsidR="00B74D31" w:rsidRDefault="00B74D31"/>
    <w:p w14:paraId="0467B7E2" w14:textId="2071C5B0" w:rsidR="00D13876" w:rsidRDefault="00D13876">
      <w:r>
        <w:t>Name</w:t>
      </w:r>
      <w:r w:rsidR="00B74D31">
        <w:t xml:space="preserve">: </w:t>
      </w:r>
      <w:r w:rsidR="0037233B">
        <w:t xml:space="preserve"> </w:t>
      </w:r>
      <w:r w:rsidR="0037233B">
        <w:tab/>
      </w:r>
      <w:r w:rsidR="007F0D43">
        <w:t>_________________________</w:t>
      </w:r>
    </w:p>
    <w:p w14:paraId="0FF51F57" w14:textId="171A555D" w:rsidR="00D13876" w:rsidRDefault="00D13876">
      <w:r>
        <w:t>Address</w:t>
      </w:r>
      <w:r w:rsidR="00B74D31">
        <w:t xml:space="preserve">: </w:t>
      </w:r>
      <w:r w:rsidR="0037233B">
        <w:t xml:space="preserve"> </w:t>
      </w:r>
      <w:r w:rsidR="0037233B">
        <w:tab/>
      </w:r>
      <w:r w:rsidR="007F0D43">
        <w:t>___________________________________</w:t>
      </w:r>
    </w:p>
    <w:p w14:paraId="5032BFFC" w14:textId="6B2E3ED4" w:rsidR="00B74D31" w:rsidRDefault="00D13876">
      <w:r>
        <w:t>Phone</w:t>
      </w:r>
      <w:r w:rsidR="00B74D31">
        <w:t>:</w:t>
      </w:r>
      <w:r w:rsidR="0037233B">
        <w:tab/>
      </w:r>
      <w:r w:rsidR="0037233B">
        <w:tab/>
      </w:r>
      <w:r w:rsidR="007F0D43">
        <w:t>________________________</w:t>
      </w:r>
    </w:p>
    <w:p w14:paraId="051699F8" w14:textId="4CEF0F39" w:rsidR="00D13876" w:rsidRDefault="00D13876">
      <w:r>
        <w:t>Email</w:t>
      </w:r>
      <w:r w:rsidR="00B74D31">
        <w:t xml:space="preserve">: </w:t>
      </w:r>
      <w:r w:rsidR="0037233B">
        <w:t xml:space="preserve"> </w:t>
      </w:r>
      <w:r w:rsidR="0037233B">
        <w:tab/>
      </w:r>
      <w:r w:rsidR="007F0D43">
        <w:t>_____________________________________</w:t>
      </w:r>
    </w:p>
    <w:p w14:paraId="5FEFA88B" w14:textId="2B7F7C53" w:rsidR="00D13876" w:rsidRDefault="00D13876">
      <w:r>
        <w:t>Company</w:t>
      </w:r>
      <w:r w:rsidR="00B74D31">
        <w:t xml:space="preserve">: </w:t>
      </w:r>
      <w:r w:rsidR="0037233B">
        <w:tab/>
      </w:r>
      <w:r w:rsidR="007F0D43">
        <w:t>_______________________________</w:t>
      </w:r>
    </w:p>
    <w:p w14:paraId="2EABD077" w14:textId="7F21C551" w:rsidR="00CF35C6" w:rsidRDefault="00CF35C6"/>
    <w:p w14:paraId="4D9BA02C" w14:textId="77777777" w:rsidR="0037233B" w:rsidRDefault="0037233B"/>
    <w:p w14:paraId="0A8772DD" w14:textId="4BEDE4BF" w:rsidR="007F0D43" w:rsidRDefault="007F0D43" w:rsidP="00CE55F9">
      <w:pPr>
        <w:spacing w:before="120" w:after="120"/>
      </w:pPr>
      <w:r>
        <w:t xml:space="preserve">Sponsor:  </w:t>
      </w:r>
      <w:r w:rsidR="00CE55F9">
        <w:tab/>
      </w:r>
      <w:sdt>
        <w:sdtPr>
          <w:id w:val="-19828364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6170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$500 </w:t>
      </w:r>
      <w:r w:rsidR="00CE55F9">
        <w:t>(Gold)</w:t>
      </w:r>
      <w:r w:rsidR="00CE55F9">
        <w:tab/>
      </w:r>
      <w:r w:rsidR="00706170">
        <w:tab/>
      </w:r>
      <w:sdt>
        <w:sdtPr>
          <w:id w:val="-17042409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6170">
            <w:rPr>
              <w:rFonts w:ascii="MS Gothic" w:eastAsia="MS Gothic" w:hAnsi="MS Gothic" w:hint="eastAsia"/>
            </w:rPr>
            <w:t>☐</w:t>
          </w:r>
        </w:sdtContent>
      </w:sdt>
      <w:r>
        <w:t>$300</w:t>
      </w:r>
      <w:r w:rsidR="00CE55F9">
        <w:t xml:space="preserve"> (Silver)</w:t>
      </w:r>
    </w:p>
    <w:p w14:paraId="0E6406C9" w14:textId="707ADC01" w:rsidR="00B74D31" w:rsidRDefault="007F0D43" w:rsidP="00CE55F9">
      <w:pPr>
        <w:spacing w:before="120" w:after="120"/>
      </w:pPr>
      <w:r>
        <w:t>Vendor</w:t>
      </w:r>
      <w:r w:rsidR="00CE55F9">
        <w:t>:</w:t>
      </w:r>
      <w:r w:rsidR="00CE55F9">
        <w:tab/>
      </w:r>
      <w:sdt>
        <w:sdtPr>
          <w:id w:val="-17164925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6170">
            <w:rPr>
              <w:rFonts w:ascii="MS Gothic" w:eastAsia="MS Gothic" w:hAnsi="MS Gothic" w:hint="eastAsia"/>
            </w:rPr>
            <w:t>☐</w:t>
          </w:r>
        </w:sdtContent>
      </w:sdt>
      <w:r w:rsidR="00CE55F9">
        <w:t>$</w:t>
      </w:r>
      <w:r>
        <w:t>200 (</w:t>
      </w:r>
      <w:r w:rsidR="00CE55F9">
        <w:t xml:space="preserve">includes </w:t>
      </w:r>
      <w:r>
        <w:t xml:space="preserve">1 </w:t>
      </w:r>
      <w:r w:rsidR="00CE55F9">
        <w:t>T</w:t>
      </w:r>
      <w:r>
        <w:t>able and 1 Attendee</w:t>
      </w:r>
      <w:r w:rsidR="00CE55F9">
        <w:t xml:space="preserve"> for Thursday</w:t>
      </w:r>
      <w:r>
        <w:t>)</w:t>
      </w:r>
    </w:p>
    <w:p w14:paraId="2885E0D9" w14:textId="4820BDF0" w:rsidR="007F0D43" w:rsidRDefault="007F0D43" w:rsidP="00CE55F9">
      <w:pPr>
        <w:spacing w:before="120" w:after="120"/>
      </w:pPr>
      <w:r>
        <w:t xml:space="preserve">Attendee: </w:t>
      </w:r>
      <w:r w:rsidR="00CE55F9">
        <w:tab/>
      </w:r>
      <w:sdt>
        <w:sdtPr>
          <w:id w:val="3448326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6170">
            <w:rPr>
              <w:rFonts w:ascii="MS Gothic" w:eastAsia="MS Gothic" w:hAnsi="MS Gothic" w:hint="eastAsia"/>
            </w:rPr>
            <w:t>☐</w:t>
          </w:r>
        </w:sdtContent>
      </w:sdt>
      <w:r>
        <w:t>Wednesday Only: $100</w:t>
      </w:r>
      <w:r w:rsidR="00CE55F9">
        <w:tab/>
      </w:r>
      <w:sdt>
        <w:sdtPr>
          <w:id w:val="534311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5F26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Thursday Only: </w:t>
      </w:r>
      <w:r w:rsidR="00CE55F9">
        <w:t>$</w:t>
      </w:r>
      <w:r>
        <w:t xml:space="preserve">150 </w:t>
      </w:r>
    </w:p>
    <w:p w14:paraId="08ED5967" w14:textId="0D916530" w:rsidR="007F0D43" w:rsidRDefault="007F0D43" w:rsidP="00CE55F9">
      <w:pPr>
        <w:spacing w:before="120" w:after="120"/>
      </w:pPr>
      <w:r>
        <w:tab/>
      </w:r>
      <w:r>
        <w:tab/>
      </w:r>
      <w:sdt>
        <w:sdtPr>
          <w:id w:val="-20909169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5F26">
            <w:rPr>
              <w:rFonts w:ascii="MS Gothic" w:eastAsia="MS Gothic" w:hAnsi="MS Gothic" w:hint="eastAsia"/>
            </w:rPr>
            <w:t>☐</w:t>
          </w:r>
        </w:sdtContent>
      </w:sdt>
      <w:r>
        <w:t>Both Days: $200</w:t>
      </w:r>
    </w:p>
    <w:p w14:paraId="771C0961" w14:textId="795C1A00" w:rsidR="00196EC9" w:rsidRDefault="00196EC9" w:rsidP="00CE55F9">
      <w:pPr>
        <w:spacing w:before="120" w:after="120"/>
      </w:pPr>
      <w:r>
        <w:t>Student:</w:t>
      </w:r>
      <w:r>
        <w:tab/>
        <w:t>$25</w:t>
      </w:r>
    </w:p>
    <w:p w14:paraId="5356E7B8" w14:textId="7972CC1D" w:rsidR="00ED61B3" w:rsidRDefault="00ED61B3" w:rsidP="00CE55F9">
      <w:pPr>
        <w:spacing w:before="120" w:after="120"/>
      </w:pPr>
      <w:r>
        <w:t>Mixer</w:t>
      </w:r>
      <w:r w:rsidR="009C76DC">
        <w:t xml:space="preserve"> (40 max)</w:t>
      </w:r>
      <w:r>
        <w:t>:</w:t>
      </w:r>
      <w:r>
        <w:tab/>
      </w:r>
      <w:r>
        <w:tab/>
        <w:t>Yes</w:t>
      </w:r>
      <w:r>
        <w:tab/>
      </w:r>
      <w:r>
        <w:tab/>
        <w:t>No</w:t>
      </w:r>
    </w:p>
    <w:p w14:paraId="74385526" w14:textId="15FE1FEA" w:rsidR="00B74D31" w:rsidRPr="0037233B" w:rsidRDefault="00B74D31" w:rsidP="00B74D31">
      <w:pPr>
        <w:rPr>
          <w:b/>
          <w:bCs/>
        </w:rPr>
      </w:pPr>
      <w:r>
        <w:t xml:space="preserve">Total: </w:t>
      </w:r>
      <w:r w:rsidR="0037233B">
        <w:t xml:space="preserve"> </w:t>
      </w:r>
      <w:r w:rsidR="0037233B">
        <w:tab/>
      </w:r>
      <w:r w:rsidR="0037233B">
        <w:tab/>
      </w:r>
      <w:r w:rsidR="00E35774">
        <w:t>_________________</w:t>
      </w:r>
    </w:p>
    <w:p w14:paraId="72BCC3F4" w14:textId="4EB66B97" w:rsidR="00B74D31" w:rsidRDefault="00B74D31" w:rsidP="00B74D31"/>
    <w:p w14:paraId="474A54C0" w14:textId="2C7BA745" w:rsidR="00B74D31" w:rsidRDefault="00B74D31" w:rsidP="00B74D31">
      <w:r w:rsidRPr="00575D82">
        <w:rPr>
          <w:b/>
          <w:bCs/>
        </w:rPr>
        <w:t>Method of Payment</w:t>
      </w:r>
      <w:r>
        <w:t>:</w:t>
      </w:r>
      <w:r w:rsidR="0037233B">
        <w:tab/>
      </w:r>
      <w:sdt>
        <w:sdtPr>
          <w:id w:val="-16098801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5F26">
            <w:rPr>
              <w:rFonts w:ascii="MS Gothic" w:eastAsia="MS Gothic" w:hAnsi="MS Gothic" w:hint="eastAsia"/>
            </w:rPr>
            <w:t>☐</w:t>
          </w:r>
        </w:sdtContent>
      </w:sdt>
      <w:r w:rsidR="007F0D43">
        <w:t xml:space="preserve">Check or </w:t>
      </w:r>
      <w:sdt>
        <w:sdtPr>
          <w:id w:val="-7804962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5F26">
            <w:rPr>
              <w:rFonts w:ascii="MS Gothic" w:eastAsia="MS Gothic" w:hAnsi="MS Gothic" w:hint="eastAsia"/>
            </w:rPr>
            <w:t>☐</w:t>
          </w:r>
        </w:sdtContent>
      </w:sdt>
      <w:r w:rsidR="0037233B" w:rsidRPr="000D5F26">
        <w:t>Credit Card</w:t>
      </w:r>
    </w:p>
    <w:p w14:paraId="25B6D17E" w14:textId="5BDDB157" w:rsidR="00B74D31" w:rsidRDefault="00B74D31" w:rsidP="00B74D31"/>
    <w:p w14:paraId="62E93D8E" w14:textId="4F572B12" w:rsidR="00B74D31" w:rsidRDefault="00B74D31" w:rsidP="00B74D31">
      <w:pPr>
        <w:rPr>
          <w:b/>
          <w:bCs/>
        </w:rPr>
      </w:pPr>
      <w:r>
        <w:t>Checks: Ma</w:t>
      </w:r>
      <w:r w:rsidR="00575D82">
        <w:t>k</w:t>
      </w:r>
      <w:r>
        <w:t xml:space="preserve">e </w:t>
      </w:r>
      <w:r w:rsidR="00575D82">
        <w:t xml:space="preserve">check </w:t>
      </w:r>
      <w:r>
        <w:t xml:space="preserve">out to </w:t>
      </w:r>
      <w:r w:rsidRPr="00575D82">
        <w:rPr>
          <w:b/>
          <w:bCs/>
        </w:rPr>
        <w:t>Central PA Safety Association</w:t>
      </w:r>
    </w:p>
    <w:p w14:paraId="007ED6E9" w14:textId="77777777" w:rsidR="00C61A98" w:rsidRDefault="00C61A98" w:rsidP="00B74D31"/>
    <w:p w14:paraId="59526319" w14:textId="24A246B2" w:rsidR="00C61A98" w:rsidRDefault="00575D82" w:rsidP="00B74D31">
      <w:r>
        <w:t>Mail checks to</w:t>
      </w:r>
      <w:r w:rsidR="00C61A98">
        <w:t>:</w:t>
      </w:r>
    </w:p>
    <w:p w14:paraId="6E895420" w14:textId="77777777" w:rsidR="007F0D43" w:rsidRDefault="007F0D43" w:rsidP="00B74D31">
      <w:r>
        <w:t xml:space="preserve">Bryan Seal </w:t>
      </w:r>
    </w:p>
    <w:p w14:paraId="3C093A51" w14:textId="2235CEFC" w:rsidR="00C61A98" w:rsidRDefault="007F0D43" w:rsidP="00B74D31">
      <w:r>
        <w:t>Attn: Central PA Safety Association</w:t>
      </w:r>
    </w:p>
    <w:p w14:paraId="5FFD8A11" w14:textId="77777777" w:rsidR="00C61A98" w:rsidRDefault="00575D82" w:rsidP="00B74D31">
      <w:r>
        <w:t xml:space="preserve">14 Susan Drive, </w:t>
      </w:r>
    </w:p>
    <w:p w14:paraId="5E1C1EDD" w14:textId="490F0347" w:rsidR="00575D82" w:rsidRDefault="00575D82" w:rsidP="00B74D31">
      <w:r>
        <w:t>Indiana, PA 15701</w:t>
      </w:r>
    </w:p>
    <w:p w14:paraId="504296C4" w14:textId="77777777" w:rsidR="00575D82" w:rsidRPr="00575D82" w:rsidRDefault="00575D82" w:rsidP="00B74D31"/>
    <w:p w14:paraId="767F710C" w14:textId="5251A8F6" w:rsidR="00B74D31" w:rsidRDefault="00B74D31" w:rsidP="00B74D31">
      <w:r>
        <w:t xml:space="preserve">Credit Cards: Contact Bryan at </w:t>
      </w:r>
      <w:hyperlink r:id="rId6" w:history="1">
        <w:r w:rsidRPr="00A71531">
          <w:rPr>
            <w:rStyle w:val="Hyperlink"/>
          </w:rPr>
          <w:t>bryansealcih@gmail.com</w:t>
        </w:r>
      </w:hyperlink>
      <w:r>
        <w:t xml:space="preserve"> </w:t>
      </w:r>
      <w:r w:rsidR="00C61A98">
        <w:t>to make arrangements using Square</w:t>
      </w:r>
    </w:p>
    <w:p w14:paraId="2A4B39D1" w14:textId="68668469" w:rsidR="00CF35C6" w:rsidRDefault="00CF35C6"/>
    <w:p w14:paraId="60299163" w14:textId="48FD900B" w:rsidR="00ED61B3" w:rsidRDefault="00ED61B3">
      <w:r>
        <w:t>Packages include:</w:t>
      </w:r>
    </w:p>
    <w:p w14:paraId="565DD7AD" w14:textId="3154EF9B" w:rsidR="00ED61B3" w:rsidRDefault="00ED61B3" w:rsidP="00ED61B3">
      <w:r w:rsidRPr="00367D7C">
        <w:t>Spons</w:t>
      </w:r>
      <w:r>
        <w:t>o</w:t>
      </w:r>
      <w:r w:rsidRPr="00367D7C">
        <w:t>r</w:t>
      </w:r>
      <w:r>
        <w:t>: Gold – 2 Attendee Passes &amp; Mixer</w:t>
      </w:r>
      <w:r>
        <w:tab/>
      </w:r>
      <w:r>
        <w:tab/>
        <w:t>Silver – 1 Attendee Pass &amp; Mixer</w:t>
      </w:r>
    </w:p>
    <w:p w14:paraId="6927E7AE" w14:textId="1A52ED9E" w:rsidR="00ED61B3" w:rsidRDefault="00ED61B3" w:rsidP="00ED61B3">
      <w:r>
        <w:t>Vendor – Mixer, one table 1 attendee pass (addition vendors please pay day rate)</w:t>
      </w:r>
    </w:p>
    <w:p w14:paraId="3AEFE444" w14:textId="74D696D4" w:rsidR="00ED61B3" w:rsidRDefault="00ED61B3" w:rsidP="00ED61B3">
      <w:r>
        <w:t>Attendee – Both – Tour, Mixer, &amp; Thursday Lunch</w:t>
      </w:r>
    </w:p>
    <w:p w14:paraId="7F04281B" w14:textId="3325026A" w:rsidR="00ED61B3" w:rsidRDefault="00ED61B3" w:rsidP="00ED61B3">
      <w:r>
        <w:t>Attendee – Thursday Only: Mixer &amp; Lunch</w:t>
      </w:r>
    </w:p>
    <w:p w14:paraId="07C28127" w14:textId="718735C8" w:rsidR="00ED61B3" w:rsidRDefault="00ED61B3">
      <w:r>
        <w:t>Student – Mixer &amp; Thursday Lunch</w:t>
      </w:r>
    </w:p>
    <w:sectPr w:rsidR="00ED61B3" w:rsidSect="00A575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wMLMwMTY1MLcwszRV0lEKTi0uzszPAykwrgUAFw7QkSwAAAA="/>
  </w:docVars>
  <w:rsids>
    <w:rsidRoot w:val="00D13876"/>
    <w:rsid w:val="00000950"/>
    <w:rsid w:val="0000172C"/>
    <w:rsid w:val="00001AE6"/>
    <w:rsid w:val="000021F2"/>
    <w:rsid w:val="000025C9"/>
    <w:rsid w:val="0000260C"/>
    <w:rsid w:val="00003143"/>
    <w:rsid w:val="00003E4A"/>
    <w:rsid w:val="00004C76"/>
    <w:rsid w:val="00005145"/>
    <w:rsid w:val="00005AD6"/>
    <w:rsid w:val="000060B8"/>
    <w:rsid w:val="00006C9B"/>
    <w:rsid w:val="00007527"/>
    <w:rsid w:val="00007819"/>
    <w:rsid w:val="0000786E"/>
    <w:rsid w:val="00007E8B"/>
    <w:rsid w:val="00010155"/>
    <w:rsid w:val="000101C8"/>
    <w:rsid w:val="00010A9E"/>
    <w:rsid w:val="00010ECD"/>
    <w:rsid w:val="00011180"/>
    <w:rsid w:val="0001118D"/>
    <w:rsid w:val="0001153B"/>
    <w:rsid w:val="00011D84"/>
    <w:rsid w:val="00012FC3"/>
    <w:rsid w:val="00014AF7"/>
    <w:rsid w:val="00014BAC"/>
    <w:rsid w:val="00014F54"/>
    <w:rsid w:val="00016B33"/>
    <w:rsid w:val="00017417"/>
    <w:rsid w:val="000175B2"/>
    <w:rsid w:val="000178F1"/>
    <w:rsid w:val="0001796F"/>
    <w:rsid w:val="0002054E"/>
    <w:rsid w:val="0002089C"/>
    <w:rsid w:val="0002091B"/>
    <w:rsid w:val="00020ACD"/>
    <w:rsid w:val="00020AE6"/>
    <w:rsid w:val="000225AD"/>
    <w:rsid w:val="0002282B"/>
    <w:rsid w:val="00023CD1"/>
    <w:rsid w:val="00023DAB"/>
    <w:rsid w:val="0002429A"/>
    <w:rsid w:val="00024E75"/>
    <w:rsid w:val="00025D4C"/>
    <w:rsid w:val="00025F73"/>
    <w:rsid w:val="00026D81"/>
    <w:rsid w:val="000274D7"/>
    <w:rsid w:val="00027CC2"/>
    <w:rsid w:val="00031A81"/>
    <w:rsid w:val="00031ACA"/>
    <w:rsid w:val="00031E4E"/>
    <w:rsid w:val="00033EDC"/>
    <w:rsid w:val="00035173"/>
    <w:rsid w:val="00036145"/>
    <w:rsid w:val="000364A7"/>
    <w:rsid w:val="000372D8"/>
    <w:rsid w:val="00037EB8"/>
    <w:rsid w:val="00040167"/>
    <w:rsid w:val="000410E5"/>
    <w:rsid w:val="0004110F"/>
    <w:rsid w:val="000419C4"/>
    <w:rsid w:val="00041DF4"/>
    <w:rsid w:val="000424BE"/>
    <w:rsid w:val="00042DCF"/>
    <w:rsid w:val="00043E06"/>
    <w:rsid w:val="000440E0"/>
    <w:rsid w:val="000447AF"/>
    <w:rsid w:val="00044856"/>
    <w:rsid w:val="0004493A"/>
    <w:rsid w:val="00045D02"/>
    <w:rsid w:val="00046A09"/>
    <w:rsid w:val="00046B3E"/>
    <w:rsid w:val="00046CB9"/>
    <w:rsid w:val="000472C9"/>
    <w:rsid w:val="000473F7"/>
    <w:rsid w:val="000478E8"/>
    <w:rsid w:val="0005075F"/>
    <w:rsid w:val="000519F2"/>
    <w:rsid w:val="00051A24"/>
    <w:rsid w:val="000522D1"/>
    <w:rsid w:val="0005293D"/>
    <w:rsid w:val="00052A0F"/>
    <w:rsid w:val="00054513"/>
    <w:rsid w:val="00054C30"/>
    <w:rsid w:val="00055C54"/>
    <w:rsid w:val="0005604F"/>
    <w:rsid w:val="00056B26"/>
    <w:rsid w:val="00057075"/>
    <w:rsid w:val="000576D1"/>
    <w:rsid w:val="0005795D"/>
    <w:rsid w:val="00057FE1"/>
    <w:rsid w:val="00060560"/>
    <w:rsid w:val="0006083F"/>
    <w:rsid w:val="000623EE"/>
    <w:rsid w:val="000636CF"/>
    <w:rsid w:val="000651A1"/>
    <w:rsid w:val="000654F2"/>
    <w:rsid w:val="000656B4"/>
    <w:rsid w:val="00066309"/>
    <w:rsid w:val="00066A7D"/>
    <w:rsid w:val="00066B59"/>
    <w:rsid w:val="00067238"/>
    <w:rsid w:val="000675D1"/>
    <w:rsid w:val="000703AA"/>
    <w:rsid w:val="000710DC"/>
    <w:rsid w:val="0007136D"/>
    <w:rsid w:val="00071EE6"/>
    <w:rsid w:val="000723BA"/>
    <w:rsid w:val="00073140"/>
    <w:rsid w:val="00073C97"/>
    <w:rsid w:val="0007455E"/>
    <w:rsid w:val="000754B6"/>
    <w:rsid w:val="00075A63"/>
    <w:rsid w:val="00076262"/>
    <w:rsid w:val="00076601"/>
    <w:rsid w:val="000769B5"/>
    <w:rsid w:val="00077066"/>
    <w:rsid w:val="0007772B"/>
    <w:rsid w:val="00077A73"/>
    <w:rsid w:val="00077B70"/>
    <w:rsid w:val="00077BA6"/>
    <w:rsid w:val="00077F38"/>
    <w:rsid w:val="0008031B"/>
    <w:rsid w:val="00080D7F"/>
    <w:rsid w:val="0008121C"/>
    <w:rsid w:val="0008128E"/>
    <w:rsid w:val="000815BA"/>
    <w:rsid w:val="00081884"/>
    <w:rsid w:val="00081EBD"/>
    <w:rsid w:val="000821FB"/>
    <w:rsid w:val="00082720"/>
    <w:rsid w:val="000835CB"/>
    <w:rsid w:val="00083AA1"/>
    <w:rsid w:val="000846D1"/>
    <w:rsid w:val="00084C5C"/>
    <w:rsid w:val="000857F5"/>
    <w:rsid w:val="00085CAD"/>
    <w:rsid w:val="00086608"/>
    <w:rsid w:val="0008689A"/>
    <w:rsid w:val="00086E48"/>
    <w:rsid w:val="00087448"/>
    <w:rsid w:val="000875C7"/>
    <w:rsid w:val="00090314"/>
    <w:rsid w:val="00090859"/>
    <w:rsid w:val="000908EF"/>
    <w:rsid w:val="00090CA7"/>
    <w:rsid w:val="00090D1A"/>
    <w:rsid w:val="00091098"/>
    <w:rsid w:val="00091179"/>
    <w:rsid w:val="000913BA"/>
    <w:rsid w:val="000917CF"/>
    <w:rsid w:val="00091843"/>
    <w:rsid w:val="00091BB6"/>
    <w:rsid w:val="000938C1"/>
    <w:rsid w:val="00093AAD"/>
    <w:rsid w:val="000949F8"/>
    <w:rsid w:val="00094EA7"/>
    <w:rsid w:val="00094F69"/>
    <w:rsid w:val="00095561"/>
    <w:rsid w:val="00095997"/>
    <w:rsid w:val="00096437"/>
    <w:rsid w:val="00096489"/>
    <w:rsid w:val="00096B4C"/>
    <w:rsid w:val="000977EB"/>
    <w:rsid w:val="00097D3D"/>
    <w:rsid w:val="000A02EC"/>
    <w:rsid w:val="000A0A93"/>
    <w:rsid w:val="000A1055"/>
    <w:rsid w:val="000A1865"/>
    <w:rsid w:val="000A2A52"/>
    <w:rsid w:val="000A302D"/>
    <w:rsid w:val="000A36C5"/>
    <w:rsid w:val="000A3967"/>
    <w:rsid w:val="000A3A96"/>
    <w:rsid w:val="000A433F"/>
    <w:rsid w:val="000A53A9"/>
    <w:rsid w:val="000A65E3"/>
    <w:rsid w:val="000A6B2A"/>
    <w:rsid w:val="000B0064"/>
    <w:rsid w:val="000B00B8"/>
    <w:rsid w:val="000B06BB"/>
    <w:rsid w:val="000B09A8"/>
    <w:rsid w:val="000B0C7C"/>
    <w:rsid w:val="000B0DDC"/>
    <w:rsid w:val="000B1CA1"/>
    <w:rsid w:val="000B2052"/>
    <w:rsid w:val="000B21D2"/>
    <w:rsid w:val="000B29EA"/>
    <w:rsid w:val="000B2A93"/>
    <w:rsid w:val="000B2EFE"/>
    <w:rsid w:val="000B2F5C"/>
    <w:rsid w:val="000B38C5"/>
    <w:rsid w:val="000B39F8"/>
    <w:rsid w:val="000B420A"/>
    <w:rsid w:val="000B47B6"/>
    <w:rsid w:val="000B4BEE"/>
    <w:rsid w:val="000B4F03"/>
    <w:rsid w:val="000B5026"/>
    <w:rsid w:val="000B50CF"/>
    <w:rsid w:val="000B5ADF"/>
    <w:rsid w:val="000B6056"/>
    <w:rsid w:val="000B67F3"/>
    <w:rsid w:val="000B68DD"/>
    <w:rsid w:val="000B6BB4"/>
    <w:rsid w:val="000B6E76"/>
    <w:rsid w:val="000B7CAA"/>
    <w:rsid w:val="000B7DEE"/>
    <w:rsid w:val="000B7F91"/>
    <w:rsid w:val="000C17FD"/>
    <w:rsid w:val="000C1902"/>
    <w:rsid w:val="000C1B2C"/>
    <w:rsid w:val="000C2440"/>
    <w:rsid w:val="000C3113"/>
    <w:rsid w:val="000C3528"/>
    <w:rsid w:val="000C3A95"/>
    <w:rsid w:val="000C4424"/>
    <w:rsid w:val="000C4ADE"/>
    <w:rsid w:val="000C4C40"/>
    <w:rsid w:val="000C4EB5"/>
    <w:rsid w:val="000C516E"/>
    <w:rsid w:val="000C5579"/>
    <w:rsid w:val="000C640C"/>
    <w:rsid w:val="000C6761"/>
    <w:rsid w:val="000C7801"/>
    <w:rsid w:val="000D06BF"/>
    <w:rsid w:val="000D09F6"/>
    <w:rsid w:val="000D111C"/>
    <w:rsid w:val="000D190A"/>
    <w:rsid w:val="000D1DC0"/>
    <w:rsid w:val="000D1F06"/>
    <w:rsid w:val="000D2306"/>
    <w:rsid w:val="000D31A4"/>
    <w:rsid w:val="000D32D2"/>
    <w:rsid w:val="000D39DE"/>
    <w:rsid w:val="000D3E68"/>
    <w:rsid w:val="000D417B"/>
    <w:rsid w:val="000D4C56"/>
    <w:rsid w:val="000D4CF5"/>
    <w:rsid w:val="000D4FBB"/>
    <w:rsid w:val="000D51B5"/>
    <w:rsid w:val="000D5910"/>
    <w:rsid w:val="000D5F26"/>
    <w:rsid w:val="000D633A"/>
    <w:rsid w:val="000D6D2D"/>
    <w:rsid w:val="000D724A"/>
    <w:rsid w:val="000D73A7"/>
    <w:rsid w:val="000E01F6"/>
    <w:rsid w:val="000E07DC"/>
    <w:rsid w:val="000E0DBF"/>
    <w:rsid w:val="000E0E05"/>
    <w:rsid w:val="000E0F54"/>
    <w:rsid w:val="000E2B9B"/>
    <w:rsid w:val="000E303C"/>
    <w:rsid w:val="000E30B1"/>
    <w:rsid w:val="000E3BD7"/>
    <w:rsid w:val="000E46DF"/>
    <w:rsid w:val="000E4F33"/>
    <w:rsid w:val="000E5FC2"/>
    <w:rsid w:val="000E6AEC"/>
    <w:rsid w:val="000E6E5F"/>
    <w:rsid w:val="000E6F9C"/>
    <w:rsid w:val="000E74F5"/>
    <w:rsid w:val="000E7749"/>
    <w:rsid w:val="000F02F5"/>
    <w:rsid w:val="000F051E"/>
    <w:rsid w:val="000F06B7"/>
    <w:rsid w:val="000F0F67"/>
    <w:rsid w:val="000F1233"/>
    <w:rsid w:val="000F13D3"/>
    <w:rsid w:val="000F1444"/>
    <w:rsid w:val="000F1503"/>
    <w:rsid w:val="000F1734"/>
    <w:rsid w:val="000F1C8A"/>
    <w:rsid w:val="000F1CEA"/>
    <w:rsid w:val="000F2A23"/>
    <w:rsid w:val="000F2B99"/>
    <w:rsid w:val="000F323A"/>
    <w:rsid w:val="000F329F"/>
    <w:rsid w:val="000F3334"/>
    <w:rsid w:val="000F34FD"/>
    <w:rsid w:val="000F36EF"/>
    <w:rsid w:val="000F3846"/>
    <w:rsid w:val="000F39C2"/>
    <w:rsid w:val="000F3BAE"/>
    <w:rsid w:val="000F3E5C"/>
    <w:rsid w:val="000F56A8"/>
    <w:rsid w:val="000F57E1"/>
    <w:rsid w:val="000F5BA0"/>
    <w:rsid w:val="000F5C57"/>
    <w:rsid w:val="000F5CE4"/>
    <w:rsid w:val="000F6391"/>
    <w:rsid w:val="000F64D6"/>
    <w:rsid w:val="000F66DC"/>
    <w:rsid w:val="000F685A"/>
    <w:rsid w:val="000F6D63"/>
    <w:rsid w:val="000F72C1"/>
    <w:rsid w:val="000F76AA"/>
    <w:rsid w:val="000F7C80"/>
    <w:rsid w:val="001004E2"/>
    <w:rsid w:val="00100A7D"/>
    <w:rsid w:val="00100D40"/>
    <w:rsid w:val="0010183E"/>
    <w:rsid w:val="00101901"/>
    <w:rsid w:val="0010231F"/>
    <w:rsid w:val="001023A5"/>
    <w:rsid w:val="0010251C"/>
    <w:rsid w:val="001026C8"/>
    <w:rsid w:val="001029E9"/>
    <w:rsid w:val="00102B0B"/>
    <w:rsid w:val="00102C4F"/>
    <w:rsid w:val="00103173"/>
    <w:rsid w:val="001031FC"/>
    <w:rsid w:val="00103884"/>
    <w:rsid w:val="00103F31"/>
    <w:rsid w:val="00105362"/>
    <w:rsid w:val="001062D9"/>
    <w:rsid w:val="001068AB"/>
    <w:rsid w:val="00106EC1"/>
    <w:rsid w:val="00107001"/>
    <w:rsid w:val="001077C3"/>
    <w:rsid w:val="00107899"/>
    <w:rsid w:val="00107C6C"/>
    <w:rsid w:val="00107CDD"/>
    <w:rsid w:val="00107D37"/>
    <w:rsid w:val="001108D8"/>
    <w:rsid w:val="00110EF5"/>
    <w:rsid w:val="001111A0"/>
    <w:rsid w:val="001116FB"/>
    <w:rsid w:val="0011274E"/>
    <w:rsid w:val="00112773"/>
    <w:rsid w:val="00112A80"/>
    <w:rsid w:val="001132D8"/>
    <w:rsid w:val="00113894"/>
    <w:rsid w:val="001138E3"/>
    <w:rsid w:val="00114CD4"/>
    <w:rsid w:val="001154DF"/>
    <w:rsid w:val="00116385"/>
    <w:rsid w:val="0011653B"/>
    <w:rsid w:val="00116C64"/>
    <w:rsid w:val="00117410"/>
    <w:rsid w:val="001178D9"/>
    <w:rsid w:val="001179B4"/>
    <w:rsid w:val="00117C28"/>
    <w:rsid w:val="0012049E"/>
    <w:rsid w:val="0012144E"/>
    <w:rsid w:val="00122354"/>
    <w:rsid w:val="00122E55"/>
    <w:rsid w:val="00122F38"/>
    <w:rsid w:val="0012305C"/>
    <w:rsid w:val="00123B38"/>
    <w:rsid w:val="00123E92"/>
    <w:rsid w:val="00124557"/>
    <w:rsid w:val="00124F7E"/>
    <w:rsid w:val="0012520E"/>
    <w:rsid w:val="00125787"/>
    <w:rsid w:val="0012591E"/>
    <w:rsid w:val="0012603D"/>
    <w:rsid w:val="001265D3"/>
    <w:rsid w:val="00126CE0"/>
    <w:rsid w:val="00127186"/>
    <w:rsid w:val="0012758B"/>
    <w:rsid w:val="00127D06"/>
    <w:rsid w:val="00130771"/>
    <w:rsid w:val="00130862"/>
    <w:rsid w:val="00130981"/>
    <w:rsid w:val="00131F0E"/>
    <w:rsid w:val="00133427"/>
    <w:rsid w:val="001334AE"/>
    <w:rsid w:val="001337F1"/>
    <w:rsid w:val="00134A40"/>
    <w:rsid w:val="00134A82"/>
    <w:rsid w:val="00134BA4"/>
    <w:rsid w:val="00134DA1"/>
    <w:rsid w:val="0013550B"/>
    <w:rsid w:val="00135787"/>
    <w:rsid w:val="00136A10"/>
    <w:rsid w:val="00137241"/>
    <w:rsid w:val="00137903"/>
    <w:rsid w:val="00140011"/>
    <w:rsid w:val="00140CCE"/>
    <w:rsid w:val="00141001"/>
    <w:rsid w:val="0014163C"/>
    <w:rsid w:val="00142ED2"/>
    <w:rsid w:val="00143065"/>
    <w:rsid w:val="00143115"/>
    <w:rsid w:val="00143AB2"/>
    <w:rsid w:val="00144184"/>
    <w:rsid w:val="001444A6"/>
    <w:rsid w:val="00144801"/>
    <w:rsid w:val="00144EB8"/>
    <w:rsid w:val="00145555"/>
    <w:rsid w:val="0014593E"/>
    <w:rsid w:val="001462C5"/>
    <w:rsid w:val="0014678A"/>
    <w:rsid w:val="00147071"/>
    <w:rsid w:val="0015021D"/>
    <w:rsid w:val="00150B73"/>
    <w:rsid w:val="00150C1A"/>
    <w:rsid w:val="00151059"/>
    <w:rsid w:val="001515F4"/>
    <w:rsid w:val="00151A62"/>
    <w:rsid w:val="00151D1E"/>
    <w:rsid w:val="00151F13"/>
    <w:rsid w:val="00151F26"/>
    <w:rsid w:val="001523BD"/>
    <w:rsid w:val="001533AB"/>
    <w:rsid w:val="0015404A"/>
    <w:rsid w:val="00154615"/>
    <w:rsid w:val="0015483C"/>
    <w:rsid w:val="00154FE4"/>
    <w:rsid w:val="00154FF9"/>
    <w:rsid w:val="00155BB1"/>
    <w:rsid w:val="00155DA6"/>
    <w:rsid w:val="00155DBF"/>
    <w:rsid w:val="00155E4A"/>
    <w:rsid w:val="00155F94"/>
    <w:rsid w:val="001607B4"/>
    <w:rsid w:val="00161AAC"/>
    <w:rsid w:val="00161CCC"/>
    <w:rsid w:val="0016226A"/>
    <w:rsid w:val="00162534"/>
    <w:rsid w:val="001626D5"/>
    <w:rsid w:val="0016488C"/>
    <w:rsid w:val="00165B86"/>
    <w:rsid w:val="0016654F"/>
    <w:rsid w:val="00166840"/>
    <w:rsid w:val="00166A99"/>
    <w:rsid w:val="00166AF3"/>
    <w:rsid w:val="0016761C"/>
    <w:rsid w:val="00170069"/>
    <w:rsid w:val="00170E77"/>
    <w:rsid w:val="00170EEF"/>
    <w:rsid w:val="00170F85"/>
    <w:rsid w:val="00171479"/>
    <w:rsid w:val="00171620"/>
    <w:rsid w:val="00171685"/>
    <w:rsid w:val="00171708"/>
    <w:rsid w:val="00171C3E"/>
    <w:rsid w:val="00171CF9"/>
    <w:rsid w:val="00172BA3"/>
    <w:rsid w:val="00172FDF"/>
    <w:rsid w:val="001733DE"/>
    <w:rsid w:val="0017527B"/>
    <w:rsid w:val="00175442"/>
    <w:rsid w:val="0017565F"/>
    <w:rsid w:val="00175A99"/>
    <w:rsid w:val="00176AE9"/>
    <w:rsid w:val="00176D32"/>
    <w:rsid w:val="0017713C"/>
    <w:rsid w:val="001779C8"/>
    <w:rsid w:val="00177D35"/>
    <w:rsid w:val="00180B9A"/>
    <w:rsid w:val="00181B40"/>
    <w:rsid w:val="00181DED"/>
    <w:rsid w:val="00182539"/>
    <w:rsid w:val="00182B96"/>
    <w:rsid w:val="001838D4"/>
    <w:rsid w:val="00183C40"/>
    <w:rsid w:val="00183ECD"/>
    <w:rsid w:val="00184ECE"/>
    <w:rsid w:val="00185164"/>
    <w:rsid w:val="001875A6"/>
    <w:rsid w:val="00187810"/>
    <w:rsid w:val="00187E30"/>
    <w:rsid w:val="00190604"/>
    <w:rsid w:val="00191A44"/>
    <w:rsid w:val="00192904"/>
    <w:rsid w:val="001931F4"/>
    <w:rsid w:val="001932DD"/>
    <w:rsid w:val="001938C7"/>
    <w:rsid w:val="00194447"/>
    <w:rsid w:val="00194459"/>
    <w:rsid w:val="0019457B"/>
    <w:rsid w:val="00194DB0"/>
    <w:rsid w:val="0019526D"/>
    <w:rsid w:val="00196720"/>
    <w:rsid w:val="00196EC9"/>
    <w:rsid w:val="00197CA8"/>
    <w:rsid w:val="001A060E"/>
    <w:rsid w:val="001A0845"/>
    <w:rsid w:val="001A093E"/>
    <w:rsid w:val="001A0C65"/>
    <w:rsid w:val="001A0D47"/>
    <w:rsid w:val="001A10EB"/>
    <w:rsid w:val="001A1EC3"/>
    <w:rsid w:val="001A221E"/>
    <w:rsid w:val="001A29EA"/>
    <w:rsid w:val="001A2BB2"/>
    <w:rsid w:val="001A414B"/>
    <w:rsid w:val="001A4327"/>
    <w:rsid w:val="001A4500"/>
    <w:rsid w:val="001A453F"/>
    <w:rsid w:val="001A489F"/>
    <w:rsid w:val="001A4DAE"/>
    <w:rsid w:val="001A4FDD"/>
    <w:rsid w:val="001A516F"/>
    <w:rsid w:val="001A5702"/>
    <w:rsid w:val="001A5B5F"/>
    <w:rsid w:val="001A5FF6"/>
    <w:rsid w:val="001A6248"/>
    <w:rsid w:val="001A62F8"/>
    <w:rsid w:val="001A648E"/>
    <w:rsid w:val="001A757F"/>
    <w:rsid w:val="001A75A4"/>
    <w:rsid w:val="001A77C7"/>
    <w:rsid w:val="001B0934"/>
    <w:rsid w:val="001B0A43"/>
    <w:rsid w:val="001B0F6D"/>
    <w:rsid w:val="001B1004"/>
    <w:rsid w:val="001B1995"/>
    <w:rsid w:val="001B1CC2"/>
    <w:rsid w:val="001B2AA1"/>
    <w:rsid w:val="001B376F"/>
    <w:rsid w:val="001B37E1"/>
    <w:rsid w:val="001B40C0"/>
    <w:rsid w:val="001B4B1C"/>
    <w:rsid w:val="001B4C8E"/>
    <w:rsid w:val="001B4D99"/>
    <w:rsid w:val="001B583E"/>
    <w:rsid w:val="001B6C9A"/>
    <w:rsid w:val="001B6D28"/>
    <w:rsid w:val="001B75D9"/>
    <w:rsid w:val="001C01AB"/>
    <w:rsid w:val="001C07D9"/>
    <w:rsid w:val="001C0A29"/>
    <w:rsid w:val="001C1237"/>
    <w:rsid w:val="001C2274"/>
    <w:rsid w:val="001C249A"/>
    <w:rsid w:val="001C258D"/>
    <w:rsid w:val="001C27C2"/>
    <w:rsid w:val="001C31DE"/>
    <w:rsid w:val="001C3715"/>
    <w:rsid w:val="001C3CA4"/>
    <w:rsid w:val="001C4028"/>
    <w:rsid w:val="001C4575"/>
    <w:rsid w:val="001C4A75"/>
    <w:rsid w:val="001C4E9F"/>
    <w:rsid w:val="001C6A90"/>
    <w:rsid w:val="001C76C2"/>
    <w:rsid w:val="001C7716"/>
    <w:rsid w:val="001C7C8C"/>
    <w:rsid w:val="001D0081"/>
    <w:rsid w:val="001D01FF"/>
    <w:rsid w:val="001D0F2C"/>
    <w:rsid w:val="001D2A21"/>
    <w:rsid w:val="001D2B6F"/>
    <w:rsid w:val="001D2D84"/>
    <w:rsid w:val="001D390A"/>
    <w:rsid w:val="001D478E"/>
    <w:rsid w:val="001D4DEA"/>
    <w:rsid w:val="001D6BD8"/>
    <w:rsid w:val="001D7B61"/>
    <w:rsid w:val="001E0FD8"/>
    <w:rsid w:val="001E17B0"/>
    <w:rsid w:val="001E26BF"/>
    <w:rsid w:val="001E2CF0"/>
    <w:rsid w:val="001E2D56"/>
    <w:rsid w:val="001E41FC"/>
    <w:rsid w:val="001E594C"/>
    <w:rsid w:val="001E5954"/>
    <w:rsid w:val="001E603B"/>
    <w:rsid w:val="001E66EA"/>
    <w:rsid w:val="001E6BB2"/>
    <w:rsid w:val="001E6F6F"/>
    <w:rsid w:val="001E7236"/>
    <w:rsid w:val="001E7722"/>
    <w:rsid w:val="001E77DF"/>
    <w:rsid w:val="001E780D"/>
    <w:rsid w:val="001E7CDC"/>
    <w:rsid w:val="001F0B62"/>
    <w:rsid w:val="001F202B"/>
    <w:rsid w:val="001F41B0"/>
    <w:rsid w:val="001F4410"/>
    <w:rsid w:val="001F44E6"/>
    <w:rsid w:val="001F46E6"/>
    <w:rsid w:val="001F4B85"/>
    <w:rsid w:val="001F504E"/>
    <w:rsid w:val="001F56A4"/>
    <w:rsid w:val="001F584F"/>
    <w:rsid w:val="001F585D"/>
    <w:rsid w:val="001F5AB1"/>
    <w:rsid w:val="001F5F2E"/>
    <w:rsid w:val="001F60E8"/>
    <w:rsid w:val="001F656A"/>
    <w:rsid w:val="001F6571"/>
    <w:rsid w:val="001F6AE1"/>
    <w:rsid w:val="001F6CBC"/>
    <w:rsid w:val="001F6E14"/>
    <w:rsid w:val="001F7A17"/>
    <w:rsid w:val="001F7D39"/>
    <w:rsid w:val="00200482"/>
    <w:rsid w:val="002005F6"/>
    <w:rsid w:val="00200AD6"/>
    <w:rsid w:val="002015EA"/>
    <w:rsid w:val="00202273"/>
    <w:rsid w:val="00202B88"/>
    <w:rsid w:val="00202C79"/>
    <w:rsid w:val="00202F80"/>
    <w:rsid w:val="00203226"/>
    <w:rsid w:val="00203975"/>
    <w:rsid w:val="00203A62"/>
    <w:rsid w:val="00203F03"/>
    <w:rsid w:val="0020439B"/>
    <w:rsid w:val="0020459F"/>
    <w:rsid w:val="00204856"/>
    <w:rsid w:val="00204DE4"/>
    <w:rsid w:val="00205223"/>
    <w:rsid w:val="0020533A"/>
    <w:rsid w:val="002053EF"/>
    <w:rsid w:val="002054FB"/>
    <w:rsid w:val="002057B0"/>
    <w:rsid w:val="00205D16"/>
    <w:rsid w:val="00205F62"/>
    <w:rsid w:val="00206891"/>
    <w:rsid w:val="00207174"/>
    <w:rsid w:val="0020760A"/>
    <w:rsid w:val="002079FF"/>
    <w:rsid w:val="002108B4"/>
    <w:rsid w:val="00210CF9"/>
    <w:rsid w:val="00210D4D"/>
    <w:rsid w:val="00211774"/>
    <w:rsid w:val="00211BDB"/>
    <w:rsid w:val="00212FE0"/>
    <w:rsid w:val="00213989"/>
    <w:rsid w:val="002148C8"/>
    <w:rsid w:val="00214A5D"/>
    <w:rsid w:val="00214BA2"/>
    <w:rsid w:val="00215372"/>
    <w:rsid w:val="00215B0F"/>
    <w:rsid w:val="00216714"/>
    <w:rsid w:val="00220062"/>
    <w:rsid w:val="00220A02"/>
    <w:rsid w:val="002214C1"/>
    <w:rsid w:val="00221875"/>
    <w:rsid w:val="00221933"/>
    <w:rsid w:val="00221A0B"/>
    <w:rsid w:val="00221E72"/>
    <w:rsid w:val="00222639"/>
    <w:rsid w:val="00222CD3"/>
    <w:rsid w:val="00222F33"/>
    <w:rsid w:val="0022356A"/>
    <w:rsid w:val="00223C64"/>
    <w:rsid w:val="00223E3A"/>
    <w:rsid w:val="00224355"/>
    <w:rsid w:val="0022444E"/>
    <w:rsid w:val="0022593B"/>
    <w:rsid w:val="00226659"/>
    <w:rsid w:val="002269F2"/>
    <w:rsid w:val="00226A25"/>
    <w:rsid w:val="00226B3A"/>
    <w:rsid w:val="00226C37"/>
    <w:rsid w:val="002279E4"/>
    <w:rsid w:val="00230ACD"/>
    <w:rsid w:val="0023178B"/>
    <w:rsid w:val="00231ED2"/>
    <w:rsid w:val="0023319B"/>
    <w:rsid w:val="00233879"/>
    <w:rsid w:val="002338AC"/>
    <w:rsid w:val="00233B0F"/>
    <w:rsid w:val="00233FC8"/>
    <w:rsid w:val="00234DB2"/>
    <w:rsid w:val="00235035"/>
    <w:rsid w:val="00235467"/>
    <w:rsid w:val="0023581F"/>
    <w:rsid w:val="00235B98"/>
    <w:rsid w:val="00235D3F"/>
    <w:rsid w:val="00235D84"/>
    <w:rsid w:val="0023627D"/>
    <w:rsid w:val="00236BBB"/>
    <w:rsid w:val="00236FE7"/>
    <w:rsid w:val="002373D4"/>
    <w:rsid w:val="00237568"/>
    <w:rsid w:val="00237905"/>
    <w:rsid w:val="002411A8"/>
    <w:rsid w:val="002425CD"/>
    <w:rsid w:val="002426CF"/>
    <w:rsid w:val="00242ACF"/>
    <w:rsid w:val="00242D65"/>
    <w:rsid w:val="002432EF"/>
    <w:rsid w:val="00243AD7"/>
    <w:rsid w:val="00243FE1"/>
    <w:rsid w:val="0024488C"/>
    <w:rsid w:val="00244B24"/>
    <w:rsid w:val="00244BE0"/>
    <w:rsid w:val="0024542C"/>
    <w:rsid w:val="0024564C"/>
    <w:rsid w:val="00245A11"/>
    <w:rsid w:val="00245FB2"/>
    <w:rsid w:val="0024695C"/>
    <w:rsid w:val="00250A4C"/>
    <w:rsid w:val="00250C56"/>
    <w:rsid w:val="00251763"/>
    <w:rsid w:val="00252F0D"/>
    <w:rsid w:val="00252F9C"/>
    <w:rsid w:val="0025300A"/>
    <w:rsid w:val="002532FF"/>
    <w:rsid w:val="0025385F"/>
    <w:rsid w:val="00253A7D"/>
    <w:rsid w:val="00254003"/>
    <w:rsid w:val="00254DAC"/>
    <w:rsid w:val="00255CD2"/>
    <w:rsid w:val="00256BF4"/>
    <w:rsid w:val="00257180"/>
    <w:rsid w:val="00257376"/>
    <w:rsid w:val="00257E18"/>
    <w:rsid w:val="00260985"/>
    <w:rsid w:val="00261A57"/>
    <w:rsid w:val="00261E63"/>
    <w:rsid w:val="00261F31"/>
    <w:rsid w:val="0026203F"/>
    <w:rsid w:val="00262AFE"/>
    <w:rsid w:val="00263157"/>
    <w:rsid w:val="002633A8"/>
    <w:rsid w:val="002633B1"/>
    <w:rsid w:val="00263A42"/>
    <w:rsid w:val="002642C2"/>
    <w:rsid w:val="00264680"/>
    <w:rsid w:val="002656F1"/>
    <w:rsid w:val="0026578C"/>
    <w:rsid w:val="0026603B"/>
    <w:rsid w:val="00266A74"/>
    <w:rsid w:val="00266BFC"/>
    <w:rsid w:val="0026708D"/>
    <w:rsid w:val="0026737E"/>
    <w:rsid w:val="0026798E"/>
    <w:rsid w:val="002705C8"/>
    <w:rsid w:val="00270827"/>
    <w:rsid w:val="0027136C"/>
    <w:rsid w:val="00271AA5"/>
    <w:rsid w:val="00271EF6"/>
    <w:rsid w:val="00272910"/>
    <w:rsid w:val="0027328E"/>
    <w:rsid w:val="00273CD1"/>
    <w:rsid w:val="00273E7A"/>
    <w:rsid w:val="002742F4"/>
    <w:rsid w:val="00274661"/>
    <w:rsid w:val="00274749"/>
    <w:rsid w:val="0027544D"/>
    <w:rsid w:val="002754CD"/>
    <w:rsid w:val="002754F0"/>
    <w:rsid w:val="00276B99"/>
    <w:rsid w:val="00277096"/>
    <w:rsid w:val="002778E0"/>
    <w:rsid w:val="00277CC6"/>
    <w:rsid w:val="00277FC4"/>
    <w:rsid w:val="002801C8"/>
    <w:rsid w:val="0028235D"/>
    <w:rsid w:val="00284804"/>
    <w:rsid w:val="00285BD1"/>
    <w:rsid w:val="002862D8"/>
    <w:rsid w:val="002867D2"/>
    <w:rsid w:val="00286CC9"/>
    <w:rsid w:val="00290BE2"/>
    <w:rsid w:val="00291888"/>
    <w:rsid w:val="00291936"/>
    <w:rsid w:val="002923B0"/>
    <w:rsid w:val="002936BC"/>
    <w:rsid w:val="00293C07"/>
    <w:rsid w:val="00294030"/>
    <w:rsid w:val="0029463E"/>
    <w:rsid w:val="00295646"/>
    <w:rsid w:val="00295CD3"/>
    <w:rsid w:val="00295D23"/>
    <w:rsid w:val="002964E5"/>
    <w:rsid w:val="00296C43"/>
    <w:rsid w:val="00296F7D"/>
    <w:rsid w:val="0029769C"/>
    <w:rsid w:val="00297AB0"/>
    <w:rsid w:val="00297BE8"/>
    <w:rsid w:val="00297D3F"/>
    <w:rsid w:val="00297E60"/>
    <w:rsid w:val="002A000C"/>
    <w:rsid w:val="002A0423"/>
    <w:rsid w:val="002A0F0B"/>
    <w:rsid w:val="002A123B"/>
    <w:rsid w:val="002A16C3"/>
    <w:rsid w:val="002A19A6"/>
    <w:rsid w:val="002A25AE"/>
    <w:rsid w:val="002A2B0B"/>
    <w:rsid w:val="002A2CFF"/>
    <w:rsid w:val="002A3914"/>
    <w:rsid w:val="002A4BE8"/>
    <w:rsid w:val="002A4C89"/>
    <w:rsid w:val="002A5A12"/>
    <w:rsid w:val="002A5E33"/>
    <w:rsid w:val="002A607D"/>
    <w:rsid w:val="002A6E41"/>
    <w:rsid w:val="002A7CBA"/>
    <w:rsid w:val="002B0709"/>
    <w:rsid w:val="002B0756"/>
    <w:rsid w:val="002B0825"/>
    <w:rsid w:val="002B0EF8"/>
    <w:rsid w:val="002B0F9B"/>
    <w:rsid w:val="002B13CC"/>
    <w:rsid w:val="002B164B"/>
    <w:rsid w:val="002B20DB"/>
    <w:rsid w:val="002B2260"/>
    <w:rsid w:val="002B4824"/>
    <w:rsid w:val="002B516A"/>
    <w:rsid w:val="002B5BF4"/>
    <w:rsid w:val="002B63E0"/>
    <w:rsid w:val="002B6D39"/>
    <w:rsid w:val="002B7661"/>
    <w:rsid w:val="002B7B49"/>
    <w:rsid w:val="002C01BA"/>
    <w:rsid w:val="002C10FE"/>
    <w:rsid w:val="002C1739"/>
    <w:rsid w:val="002C178A"/>
    <w:rsid w:val="002C1D6B"/>
    <w:rsid w:val="002C2063"/>
    <w:rsid w:val="002C2107"/>
    <w:rsid w:val="002C23E4"/>
    <w:rsid w:val="002C30A9"/>
    <w:rsid w:val="002C33B5"/>
    <w:rsid w:val="002C44AC"/>
    <w:rsid w:val="002C4F3D"/>
    <w:rsid w:val="002C4F53"/>
    <w:rsid w:val="002C55F8"/>
    <w:rsid w:val="002C59DD"/>
    <w:rsid w:val="002D0C9C"/>
    <w:rsid w:val="002D11CE"/>
    <w:rsid w:val="002D17E9"/>
    <w:rsid w:val="002D1B4D"/>
    <w:rsid w:val="002D2150"/>
    <w:rsid w:val="002D223F"/>
    <w:rsid w:val="002D22E5"/>
    <w:rsid w:val="002D3271"/>
    <w:rsid w:val="002D332E"/>
    <w:rsid w:val="002D3831"/>
    <w:rsid w:val="002D4084"/>
    <w:rsid w:val="002D4787"/>
    <w:rsid w:val="002D53E1"/>
    <w:rsid w:val="002D67BB"/>
    <w:rsid w:val="002D6981"/>
    <w:rsid w:val="002D7687"/>
    <w:rsid w:val="002D77A5"/>
    <w:rsid w:val="002D796C"/>
    <w:rsid w:val="002E0A98"/>
    <w:rsid w:val="002E1482"/>
    <w:rsid w:val="002E1931"/>
    <w:rsid w:val="002E335C"/>
    <w:rsid w:val="002E3C63"/>
    <w:rsid w:val="002E428A"/>
    <w:rsid w:val="002E4AD0"/>
    <w:rsid w:val="002E63E3"/>
    <w:rsid w:val="002E738D"/>
    <w:rsid w:val="002E7560"/>
    <w:rsid w:val="002F079F"/>
    <w:rsid w:val="002F0F3E"/>
    <w:rsid w:val="002F1FE6"/>
    <w:rsid w:val="002F2008"/>
    <w:rsid w:val="002F2051"/>
    <w:rsid w:val="002F20A3"/>
    <w:rsid w:val="002F3143"/>
    <w:rsid w:val="002F32B1"/>
    <w:rsid w:val="002F36BC"/>
    <w:rsid w:val="002F3CEA"/>
    <w:rsid w:val="002F3ED1"/>
    <w:rsid w:val="002F4395"/>
    <w:rsid w:val="002F50B1"/>
    <w:rsid w:val="002F5269"/>
    <w:rsid w:val="002F5858"/>
    <w:rsid w:val="002F5D24"/>
    <w:rsid w:val="002F7794"/>
    <w:rsid w:val="00300306"/>
    <w:rsid w:val="00300B85"/>
    <w:rsid w:val="00300BFA"/>
    <w:rsid w:val="00301959"/>
    <w:rsid w:val="0030309C"/>
    <w:rsid w:val="00303335"/>
    <w:rsid w:val="00303973"/>
    <w:rsid w:val="00303C00"/>
    <w:rsid w:val="00303F39"/>
    <w:rsid w:val="00304699"/>
    <w:rsid w:val="0030488D"/>
    <w:rsid w:val="00304928"/>
    <w:rsid w:val="00304B9C"/>
    <w:rsid w:val="00305FB5"/>
    <w:rsid w:val="00306018"/>
    <w:rsid w:val="00306376"/>
    <w:rsid w:val="0030637E"/>
    <w:rsid w:val="003070AD"/>
    <w:rsid w:val="0030712A"/>
    <w:rsid w:val="00307C76"/>
    <w:rsid w:val="00307D90"/>
    <w:rsid w:val="003101D0"/>
    <w:rsid w:val="00310F2F"/>
    <w:rsid w:val="00311AA0"/>
    <w:rsid w:val="00311E70"/>
    <w:rsid w:val="00312070"/>
    <w:rsid w:val="003122A2"/>
    <w:rsid w:val="00312C37"/>
    <w:rsid w:val="00312FA9"/>
    <w:rsid w:val="00313965"/>
    <w:rsid w:val="00313F03"/>
    <w:rsid w:val="00314059"/>
    <w:rsid w:val="00314BC7"/>
    <w:rsid w:val="00315017"/>
    <w:rsid w:val="003154AE"/>
    <w:rsid w:val="0031584F"/>
    <w:rsid w:val="003164FB"/>
    <w:rsid w:val="00317B0C"/>
    <w:rsid w:val="00317F84"/>
    <w:rsid w:val="0032019B"/>
    <w:rsid w:val="00320263"/>
    <w:rsid w:val="0032189F"/>
    <w:rsid w:val="00321967"/>
    <w:rsid w:val="00321A9B"/>
    <w:rsid w:val="00321D01"/>
    <w:rsid w:val="00322571"/>
    <w:rsid w:val="0032264F"/>
    <w:rsid w:val="00322913"/>
    <w:rsid w:val="00322B7A"/>
    <w:rsid w:val="003234B8"/>
    <w:rsid w:val="00324095"/>
    <w:rsid w:val="003245EF"/>
    <w:rsid w:val="003246CA"/>
    <w:rsid w:val="00324E34"/>
    <w:rsid w:val="00325686"/>
    <w:rsid w:val="00325BCC"/>
    <w:rsid w:val="00325F2E"/>
    <w:rsid w:val="0032629A"/>
    <w:rsid w:val="00326599"/>
    <w:rsid w:val="0032675E"/>
    <w:rsid w:val="00327C05"/>
    <w:rsid w:val="00327F41"/>
    <w:rsid w:val="003305C9"/>
    <w:rsid w:val="00330FD4"/>
    <w:rsid w:val="00331C4D"/>
    <w:rsid w:val="00331D86"/>
    <w:rsid w:val="003320D9"/>
    <w:rsid w:val="003327D0"/>
    <w:rsid w:val="00332A2A"/>
    <w:rsid w:val="0033326C"/>
    <w:rsid w:val="00333716"/>
    <w:rsid w:val="00333809"/>
    <w:rsid w:val="00333AF3"/>
    <w:rsid w:val="00334DC2"/>
    <w:rsid w:val="00335095"/>
    <w:rsid w:val="00335913"/>
    <w:rsid w:val="0033621D"/>
    <w:rsid w:val="0033656F"/>
    <w:rsid w:val="00336669"/>
    <w:rsid w:val="003366D4"/>
    <w:rsid w:val="00336963"/>
    <w:rsid w:val="003374E6"/>
    <w:rsid w:val="003378F7"/>
    <w:rsid w:val="0033790B"/>
    <w:rsid w:val="00337B38"/>
    <w:rsid w:val="00337E14"/>
    <w:rsid w:val="00340000"/>
    <w:rsid w:val="00340158"/>
    <w:rsid w:val="00340169"/>
    <w:rsid w:val="00340B8B"/>
    <w:rsid w:val="00340FDB"/>
    <w:rsid w:val="0034161E"/>
    <w:rsid w:val="00342E8E"/>
    <w:rsid w:val="00343367"/>
    <w:rsid w:val="00343A15"/>
    <w:rsid w:val="003440CE"/>
    <w:rsid w:val="00345189"/>
    <w:rsid w:val="00345B6E"/>
    <w:rsid w:val="00345C5F"/>
    <w:rsid w:val="00346165"/>
    <w:rsid w:val="00346B44"/>
    <w:rsid w:val="0034701B"/>
    <w:rsid w:val="00347D2D"/>
    <w:rsid w:val="0035078D"/>
    <w:rsid w:val="0035079D"/>
    <w:rsid w:val="00351740"/>
    <w:rsid w:val="00352643"/>
    <w:rsid w:val="0035272D"/>
    <w:rsid w:val="00352761"/>
    <w:rsid w:val="003527EC"/>
    <w:rsid w:val="00352BF0"/>
    <w:rsid w:val="00353AF2"/>
    <w:rsid w:val="00353E8D"/>
    <w:rsid w:val="0035452F"/>
    <w:rsid w:val="00354591"/>
    <w:rsid w:val="00354B2A"/>
    <w:rsid w:val="00355807"/>
    <w:rsid w:val="00356018"/>
    <w:rsid w:val="00356933"/>
    <w:rsid w:val="003576E4"/>
    <w:rsid w:val="00357AFF"/>
    <w:rsid w:val="00357B14"/>
    <w:rsid w:val="00360172"/>
    <w:rsid w:val="003608BF"/>
    <w:rsid w:val="00360C4B"/>
    <w:rsid w:val="003611E8"/>
    <w:rsid w:val="003613FC"/>
    <w:rsid w:val="003621BB"/>
    <w:rsid w:val="00362BA0"/>
    <w:rsid w:val="003641BB"/>
    <w:rsid w:val="0036450B"/>
    <w:rsid w:val="003649A1"/>
    <w:rsid w:val="00364AE3"/>
    <w:rsid w:val="00364B0C"/>
    <w:rsid w:val="00364E3D"/>
    <w:rsid w:val="00364FF7"/>
    <w:rsid w:val="003653C8"/>
    <w:rsid w:val="003659EF"/>
    <w:rsid w:val="00366670"/>
    <w:rsid w:val="003669BE"/>
    <w:rsid w:val="00366D26"/>
    <w:rsid w:val="003670B3"/>
    <w:rsid w:val="0036740C"/>
    <w:rsid w:val="003675BE"/>
    <w:rsid w:val="0036769F"/>
    <w:rsid w:val="00367772"/>
    <w:rsid w:val="00367A0F"/>
    <w:rsid w:val="00367D5D"/>
    <w:rsid w:val="00371AB0"/>
    <w:rsid w:val="0037233B"/>
    <w:rsid w:val="0037277A"/>
    <w:rsid w:val="00372AEC"/>
    <w:rsid w:val="00372D41"/>
    <w:rsid w:val="00372E1C"/>
    <w:rsid w:val="00373311"/>
    <w:rsid w:val="0037344B"/>
    <w:rsid w:val="00373B95"/>
    <w:rsid w:val="003740A6"/>
    <w:rsid w:val="003743C9"/>
    <w:rsid w:val="003748BA"/>
    <w:rsid w:val="00375247"/>
    <w:rsid w:val="00375363"/>
    <w:rsid w:val="00375B5E"/>
    <w:rsid w:val="00375E5E"/>
    <w:rsid w:val="00376141"/>
    <w:rsid w:val="0037618A"/>
    <w:rsid w:val="00376ABE"/>
    <w:rsid w:val="00377029"/>
    <w:rsid w:val="003778DB"/>
    <w:rsid w:val="00380C26"/>
    <w:rsid w:val="003817FB"/>
    <w:rsid w:val="00381AFA"/>
    <w:rsid w:val="00381B0E"/>
    <w:rsid w:val="00382DD8"/>
    <w:rsid w:val="00383AC7"/>
    <w:rsid w:val="0038471D"/>
    <w:rsid w:val="00384C72"/>
    <w:rsid w:val="00384D90"/>
    <w:rsid w:val="003856B0"/>
    <w:rsid w:val="00385C79"/>
    <w:rsid w:val="00386BF1"/>
    <w:rsid w:val="00387AA9"/>
    <w:rsid w:val="0039047B"/>
    <w:rsid w:val="003908C2"/>
    <w:rsid w:val="00390F2B"/>
    <w:rsid w:val="00390FD8"/>
    <w:rsid w:val="00391830"/>
    <w:rsid w:val="00391E9F"/>
    <w:rsid w:val="00392C15"/>
    <w:rsid w:val="00393255"/>
    <w:rsid w:val="003938BE"/>
    <w:rsid w:val="003938E5"/>
    <w:rsid w:val="00393B42"/>
    <w:rsid w:val="00393DCD"/>
    <w:rsid w:val="003944D1"/>
    <w:rsid w:val="00394705"/>
    <w:rsid w:val="003949DD"/>
    <w:rsid w:val="00395302"/>
    <w:rsid w:val="003955A5"/>
    <w:rsid w:val="00395748"/>
    <w:rsid w:val="00395A92"/>
    <w:rsid w:val="00395C36"/>
    <w:rsid w:val="00396BC3"/>
    <w:rsid w:val="00396F51"/>
    <w:rsid w:val="00397C8A"/>
    <w:rsid w:val="003A0862"/>
    <w:rsid w:val="003A0AD4"/>
    <w:rsid w:val="003A0AED"/>
    <w:rsid w:val="003A18F1"/>
    <w:rsid w:val="003A1A49"/>
    <w:rsid w:val="003A1B64"/>
    <w:rsid w:val="003A2415"/>
    <w:rsid w:val="003A248A"/>
    <w:rsid w:val="003A2685"/>
    <w:rsid w:val="003A31F9"/>
    <w:rsid w:val="003A328E"/>
    <w:rsid w:val="003A34ED"/>
    <w:rsid w:val="003A4078"/>
    <w:rsid w:val="003A4E4F"/>
    <w:rsid w:val="003A5509"/>
    <w:rsid w:val="003A60B0"/>
    <w:rsid w:val="003A6163"/>
    <w:rsid w:val="003A6715"/>
    <w:rsid w:val="003A6A68"/>
    <w:rsid w:val="003A7A7E"/>
    <w:rsid w:val="003B005E"/>
    <w:rsid w:val="003B256B"/>
    <w:rsid w:val="003B2618"/>
    <w:rsid w:val="003B2BFF"/>
    <w:rsid w:val="003B2C50"/>
    <w:rsid w:val="003B30F3"/>
    <w:rsid w:val="003B3560"/>
    <w:rsid w:val="003B3909"/>
    <w:rsid w:val="003B3EAF"/>
    <w:rsid w:val="003B40E0"/>
    <w:rsid w:val="003B466F"/>
    <w:rsid w:val="003B49BD"/>
    <w:rsid w:val="003B57C1"/>
    <w:rsid w:val="003B5E12"/>
    <w:rsid w:val="003B62AA"/>
    <w:rsid w:val="003B697B"/>
    <w:rsid w:val="003B72CF"/>
    <w:rsid w:val="003C00FF"/>
    <w:rsid w:val="003C0ABC"/>
    <w:rsid w:val="003C1712"/>
    <w:rsid w:val="003C18C8"/>
    <w:rsid w:val="003C20BB"/>
    <w:rsid w:val="003C35E9"/>
    <w:rsid w:val="003C36E8"/>
    <w:rsid w:val="003C38D4"/>
    <w:rsid w:val="003C45D5"/>
    <w:rsid w:val="003C4B17"/>
    <w:rsid w:val="003C4E39"/>
    <w:rsid w:val="003C5905"/>
    <w:rsid w:val="003C602C"/>
    <w:rsid w:val="003C6238"/>
    <w:rsid w:val="003C64BE"/>
    <w:rsid w:val="003C6605"/>
    <w:rsid w:val="003C68F6"/>
    <w:rsid w:val="003C6A38"/>
    <w:rsid w:val="003C716D"/>
    <w:rsid w:val="003C7F49"/>
    <w:rsid w:val="003D0A32"/>
    <w:rsid w:val="003D1127"/>
    <w:rsid w:val="003D155A"/>
    <w:rsid w:val="003D15B9"/>
    <w:rsid w:val="003D1B08"/>
    <w:rsid w:val="003D1BA4"/>
    <w:rsid w:val="003D2002"/>
    <w:rsid w:val="003D214D"/>
    <w:rsid w:val="003D2561"/>
    <w:rsid w:val="003D2C55"/>
    <w:rsid w:val="003D2D8A"/>
    <w:rsid w:val="003D35DE"/>
    <w:rsid w:val="003D38CB"/>
    <w:rsid w:val="003D3A13"/>
    <w:rsid w:val="003D3BBA"/>
    <w:rsid w:val="003D40C0"/>
    <w:rsid w:val="003D4447"/>
    <w:rsid w:val="003D5155"/>
    <w:rsid w:val="003D5CF8"/>
    <w:rsid w:val="003D5F71"/>
    <w:rsid w:val="003D61F4"/>
    <w:rsid w:val="003D6223"/>
    <w:rsid w:val="003D6322"/>
    <w:rsid w:val="003D67FE"/>
    <w:rsid w:val="003D6A97"/>
    <w:rsid w:val="003D6DFF"/>
    <w:rsid w:val="003D7381"/>
    <w:rsid w:val="003D77A7"/>
    <w:rsid w:val="003E22B5"/>
    <w:rsid w:val="003E237F"/>
    <w:rsid w:val="003E2857"/>
    <w:rsid w:val="003E2FFF"/>
    <w:rsid w:val="003E348D"/>
    <w:rsid w:val="003E3D27"/>
    <w:rsid w:val="003E3EE0"/>
    <w:rsid w:val="003E4B2C"/>
    <w:rsid w:val="003E56CC"/>
    <w:rsid w:val="003E6076"/>
    <w:rsid w:val="003E66B1"/>
    <w:rsid w:val="003E759D"/>
    <w:rsid w:val="003E79BD"/>
    <w:rsid w:val="003F0204"/>
    <w:rsid w:val="003F056B"/>
    <w:rsid w:val="003F080A"/>
    <w:rsid w:val="003F2031"/>
    <w:rsid w:val="003F3D35"/>
    <w:rsid w:val="003F3E5E"/>
    <w:rsid w:val="003F3EAB"/>
    <w:rsid w:val="003F436E"/>
    <w:rsid w:val="003F4493"/>
    <w:rsid w:val="003F4BF4"/>
    <w:rsid w:val="003F4D3A"/>
    <w:rsid w:val="003F4FEF"/>
    <w:rsid w:val="003F64A5"/>
    <w:rsid w:val="003F7A1F"/>
    <w:rsid w:val="003F7FCE"/>
    <w:rsid w:val="0040055A"/>
    <w:rsid w:val="004018DB"/>
    <w:rsid w:val="00401F0F"/>
    <w:rsid w:val="00402032"/>
    <w:rsid w:val="0040284E"/>
    <w:rsid w:val="0040329B"/>
    <w:rsid w:val="0040363D"/>
    <w:rsid w:val="00403E40"/>
    <w:rsid w:val="004041E3"/>
    <w:rsid w:val="0040495D"/>
    <w:rsid w:val="00404A51"/>
    <w:rsid w:val="00405690"/>
    <w:rsid w:val="00410578"/>
    <w:rsid w:val="004139AD"/>
    <w:rsid w:val="00413B45"/>
    <w:rsid w:val="00413D24"/>
    <w:rsid w:val="00413D62"/>
    <w:rsid w:val="00414C57"/>
    <w:rsid w:val="00415051"/>
    <w:rsid w:val="004154DA"/>
    <w:rsid w:val="0041570A"/>
    <w:rsid w:val="00417143"/>
    <w:rsid w:val="00417526"/>
    <w:rsid w:val="0042000C"/>
    <w:rsid w:val="00420210"/>
    <w:rsid w:val="00420DEB"/>
    <w:rsid w:val="00420E06"/>
    <w:rsid w:val="00420E8A"/>
    <w:rsid w:val="00420EE1"/>
    <w:rsid w:val="004214E6"/>
    <w:rsid w:val="0042195C"/>
    <w:rsid w:val="00423CF3"/>
    <w:rsid w:val="00424B53"/>
    <w:rsid w:val="004254D7"/>
    <w:rsid w:val="004265D6"/>
    <w:rsid w:val="004267AA"/>
    <w:rsid w:val="004276EF"/>
    <w:rsid w:val="00427766"/>
    <w:rsid w:val="00427C23"/>
    <w:rsid w:val="00427D25"/>
    <w:rsid w:val="004301C7"/>
    <w:rsid w:val="00430F0A"/>
    <w:rsid w:val="00431A39"/>
    <w:rsid w:val="00431A9F"/>
    <w:rsid w:val="00432346"/>
    <w:rsid w:val="004337D0"/>
    <w:rsid w:val="00434916"/>
    <w:rsid w:val="004350BF"/>
    <w:rsid w:val="00435B4E"/>
    <w:rsid w:val="00435D49"/>
    <w:rsid w:val="004361E5"/>
    <w:rsid w:val="004364E4"/>
    <w:rsid w:val="00436C90"/>
    <w:rsid w:val="00436F15"/>
    <w:rsid w:val="00437230"/>
    <w:rsid w:val="004375D8"/>
    <w:rsid w:val="00437990"/>
    <w:rsid w:val="00437D3A"/>
    <w:rsid w:val="00437DD8"/>
    <w:rsid w:val="0044052F"/>
    <w:rsid w:val="004415B6"/>
    <w:rsid w:val="004418D5"/>
    <w:rsid w:val="00441A7C"/>
    <w:rsid w:val="004424FE"/>
    <w:rsid w:val="00442A6B"/>
    <w:rsid w:val="00442C77"/>
    <w:rsid w:val="00443683"/>
    <w:rsid w:val="00443CC0"/>
    <w:rsid w:val="00443E61"/>
    <w:rsid w:val="004448CC"/>
    <w:rsid w:val="00444D7B"/>
    <w:rsid w:val="00445BE6"/>
    <w:rsid w:val="00446BE0"/>
    <w:rsid w:val="00446E2C"/>
    <w:rsid w:val="0044785A"/>
    <w:rsid w:val="00450033"/>
    <w:rsid w:val="00450053"/>
    <w:rsid w:val="004509FB"/>
    <w:rsid w:val="004513BA"/>
    <w:rsid w:val="00451666"/>
    <w:rsid w:val="00451933"/>
    <w:rsid w:val="00451B1C"/>
    <w:rsid w:val="00451EF2"/>
    <w:rsid w:val="00451F66"/>
    <w:rsid w:val="00452133"/>
    <w:rsid w:val="004523DF"/>
    <w:rsid w:val="00452CBA"/>
    <w:rsid w:val="00453A2F"/>
    <w:rsid w:val="00453AA7"/>
    <w:rsid w:val="00454299"/>
    <w:rsid w:val="0045567A"/>
    <w:rsid w:val="00455E2D"/>
    <w:rsid w:val="00456441"/>
    <w:rsid w:val="00456595"/>
    <w:rsid w:val="0045720E"/>
    <w:rsid w:val="00460D16"/>
    <w:rsid w:val="00461052"/>
    <w:rsid w:val="004611B9"/>
    <w:rsid w:val="004634CE"/>
    <w:rsid w:val="00463556"/>
    <w:rsid w:val="00464638"/>
    <w:rsid w:val="00464D51"/>
    <w:rsid w:val="00465593"/>
    <w:rsid w:val="004655E9"/>
    <w:rsid w:val="0046611D"/>
    <w:rsid w:val="00467750"/>
    <w:rsid w:val="00467F4E"/>
    <w:rsid w:val="00470990"/>
    <w:rsid w:val="00471C6C"/>
    <w:rsid w:val="00471E07"/>
    <w:rsid w:val="00471EEC"/>
    <w:rsid w:val="00472849"/>
    <w:rsid w:val="00472912"/>
    <w:rsid w:val="00472FEC"/>
    <w:rsid w:val="00473154"/>
    <w:rsid w:val="004733E2"/>
    <w:rsid w:val="00474934"/>
    <w:rsid w:val="00474A13"/>
    <w:rsid w:val="004753CE"/>
    <w:rsid w:val="0047585B"/>
    <w:rsid w:val="00475EFE"/>
    <w:rsid w:val="00476223"/>
    <w:rsid w:val="0047633E"/>
    <w:rsid w:val="004770E2"/>
    <w:rsid w:val="004813B2"/>
    <w:rsid w:val="0048171B"/>
    <w:rsid w:val="00481CAA"/>
    <w:rsid w:val="00481D62"/>
    <w:rsid w:val="004826BE"/>
    <w:rsid w:val="00483A80"/>
    <w:rsid w:val="00483E48"/>
    <w:rsid w:val="004840C5"/>
    <w:rsid w:val="004841BC"/>
    <w:rsid w:val="00484929"/>
    <w:rsid w:val="004859EC"/>
    <w:rsid w:val="00485B08"/>
    <w:rsid w:val="00485DBE"/>
    <w:rsid w:val="00486908"/>
    <w:rsid w:val="0048699C"/>
    <w:rsid w:val="00486C29"/>
    <w:rsid w:val="0048700B"/>
    <w:rsid w:val="004871E1"/>
    <w:rsid w:val="004871EE"/>
    <w:rsid w:val="004873B7"/>
    <w:rsid w:val="00487498"/>
    <w:rsid w:val="00487AC8"/>
    <w:rsid w:val="004900AA"/>
    <w:rsid w:val="00491279"/>
    <w:rsid w:val="0049217A"/>
    <w:rsid w:val="00492399"/>
    <w:rsid w:val="0049252B"/>
    <w:rsid w:val="00492B28"/>
    <w:rsid w:val="00492FC9"/>
    <w:rsid w:val="00493C24"/>
    <w:rsid w:val="004957E1"/>
    <w:rsid w:val="00495F0D"/>
    <w:rsid w:val="00497216"/>
    <w:rsid w:val="004A0E5C"/>
    <w:rsid w:val="004A1CCB"/>
    <w:rsid w:val="004A28B0"/>
    <w:rsid w:val="004A2B08"/>
    <w:rsid w:val="004A2B33"/>
    <w:rsid w:val="004A2F59"/>
    <w:rsid w:val="004A45F1"/>
    <w:rsid w:val="004A4679"/>
    <w:rsid w:val="004A4822"/>
    <w:rsid w:val="004A5B03"/>
    <w:rsid w:val="004A5D6A"/>
    <w:rsid w:val="004A7011"/>
    <w:rsid w:val="004A7313"/>
    <w:rsid w:val="004A7AF6"/>
    <w:rsid w:val="004A7BCF"/>
    <w:rsid w:val="004B15F1"/>
    <w:rsid w:val="004B16C2"/>
    <w:rsid w:val="004B1A6C"/>
    <w:rsid w:val="004B24E6"/>
    <w:rsid w:val="004B25F0"/>
    <w:rsid w:val="004B3402"/>
    <w:rsid w:val="004B3C00"/>
    <w:rsid w:val="004B4BB8"/>
    <w:rsid w:val="004B5064"/>
    <w:rsid w:val="004B54C9"/>
    <w:rsid w:val="004B60E9"/>
    <w:rsid w:val="004B6243"/>
    <w:rsid w:val="004B6A4E"/>
    <w:rsid w:val="004B6F07"/>
    <w:rsid w:val="004C0139"/>
    <w:rsid w:val="004C0515"/>
    <w:rsid w:val="004C05F1"/>
    <w:rsid w:val="004C0731"/>
    <w:rsid w:val="004C0E39"/>
    <w:rsid w:val="004C128C"/>
    <w:rsid w:val="004C2BBE"/>
    <w:rsid w:val="004C318C"/>
    <w:rsid w:val="004C3520"/>
    <w:rsid w:val="004C353B"/>
    <w:rsid w:val="004C3860"/>
    <w:rsid w:val="004C42F2"/>
    <w:rsid w:val="004C5534"/>
    <w:rsid w:val="004C645C"/>
    <w:rsid w:val="004C6C8A"/>
    <w:rsid w:val="004C6CFA"/>
    <w:rsid w:val="004C7140"/>
    <w:rsid w:val="004C7680"/>
    <w:rsid w:val="004C7A9A"/>
    <w:rsid w:val="004D000A"/>
    <w:rsid w:val="004D09D1"/>
    <w:rsid w:val="004D1147"/>
    <w:rsid w:val="004D16CB"/>
    <w:rsid w:val="004D21CB"/>
    <w:rsid w:val="004D2279"/>
    <w:rsid w:val="004D23FF"/>
    <w:rsid w:val="004D2843"/>
    <w:rsid w:val="004D3656"/>
    <w:rsid w:val="004D3953"/>
    <w:rsid w:val="004D49AD"/>
    <w:rsid w:val="004D4CA8"/>
    <w:rsid w:val="004D4F8D"/>
    <w:rsid w:val="004D50E6"/>
    <w:rsid w:val="004D51C5"/>
    <w:rsid w:val="004D575E"/>
    <w:rsid w:val="004D6E2D"/>
    <w:rsid w:val="004D7719"/>
    <w:rsid w:val="004D7AAE"/>
    <w:rsid w:val="004D7E2D"/>
    <w:rsid w:val="004E249A"/>
    <w:rsid w:val="004E2BE9"/>
    <w:rsid w:val="004E3259"/>
    <w:rsid w:val="004E414B"/>
    <w:rsid w:val="004E47A2"/>
    <w:rsid w:val="004E4D9C"/>
    <w:rsid w:val="004E6AA8"/>
    <w:rsid w:val="004E6B03"/>
    <w:rsid w:val="004E6F9E"/>
    <w:rsid w:val="004E7DB9"/>
    <w:rsid w:val="004F01EF"/>
    <w:rsid w:val="004F01FE"/>
    <w:rsid w:val="004F0530"/>
    <w:rsid w:val="004F0B38"/>
    <w:rsid w:val="004F0FDC"/>
    <w:rsid w:val="004F27ED"/>
    <w:rsid w:val="004F36C2"/>
    <w:rsid w:val="004F39A3"/>
    <w:rsid w:val="004F3FA9"/>
    <w:rsid w:val="004F4C5F"/>
    <w:rsid w:val="004F5057"/>
    <w:rsid w:val="004F5962"/>
    <w:rsid w:val="004F5C1A"/>
    <w:rsid w:val="004F60C0"/>
    <w:rsid w:val="004F638A"/>
    <w:rsid w:val="004F72D2"/>
    <w:rsid w:val="004F7CA3"/>
    <w:rsid w:val="00500E96"/>
    <w:rsid w:val="005012EC"/>
    <w:rsid w:val="00501333"/>
    <w:rsid w:val="0050166F"/>
    <w:rsid w:val="005031A4"/>
    <w:rsid w:val="00503310"/>
    <w:rsid w:val="005038A4"/>
    <w:rsid w:val="00504305"/>
    <w:rsid w:val="00504954"/>
    <w:rsid w:val="005052EB"/>
    <w:rsid w:val="00505440"/>
    <w:rsid w:val="005059A8"/>
    <w:rsid w:val="00506D2A"/>
    <w:rsid w:val="00506E2A"/>
    <w:rsid w:val="00507045"/>
    <w:rsid w:val="005071FE"/>
    <w:rsid w:val="00507344"/>
    <w:rsid w:val="0050791F"/>
    <w:rsid w:val="00507DC7"/>
    <w:rsid w:val="00510433"/>
    <w:rsid w:val="005110F7"/>
    <w:rsid w:val="005113E0"/>
    <w:rsid w:val="005115B8"/>
    <w:rsid w:val="005118BD"/>
    <w:rsid w:val="00511B52"/>
    <w:rsid w:val="00511DD2"/>
    <w:rsid w:val="005127FC"/>
    <w:rsid w:val="0051472E"/>
    <w:rsid w:val="00515222"/>
    <w:rsid w:val="00515258"/>
    <w:rsid w:val="005152E3"/>
    <w:rsid w:val="00515EBE"/>
    <w:rsid w:val="00516526"/>
    <w:rsid w:val="00516EEF"/>
    <w:rsid w:val="00517677"/>
    <w:rsid w:val="0052006D"/>
    <w:rsid w:val="00520A25"/>
    <w:rsid w:val="00520EB0"/>
    <w:rsid w:val="0052102E"/>
    <w:rsid w:val="00521076"/>
    <w:rsid w:val="00521102"/>
    <w:rsid w:val="005212FC"/>
    <w:rsid w:val="0052195D"/>
    <w:rsid w:val="00521A76"/>
    <w:rsid w:val="00521B3C"/>
    <w:rsid w:val="005224B2"/>
    <w:rsid w:val="00522F8E"/>
    <w:rsid w:val="00522FEC"/>
    <w:rsid w:val="005232E8"/>
    <w:rsid w:val="0052551C"/>
    <w:rsid w:val="0052560A"/>
    <w:rsid w:val="00525BD1"/>
    <w:rsid w:val="00525D03"/>
    <w:rsid w:val="005261A1"/>
    <w:rsid w:val="00526687"/>
    <w:rsid w:val="00527F30"/>
    <w:rsid w:val="00530CEF"/>
    <w:rsid w:val="0053148B"/>
    <w:rsid w:val="0053194F"/>
    <w:rsid w:val="00531D79"/>
    <w:rsid w:val="005326B1"/>
    <w:rsid w:val="00533D55"/>
    <w:rsid w:val="00534A30"/>
    <w:rsid w:val="005355E0"/>
    <w:rsid w:val="00535832"/>
    <w:rsid w:val="00536132"/>
    <w:rsid w:val="00536C05"/>
    <w:rsid w:val="00536DAD"/>
    <w:rsid w:val="0053760F"/>
    <w:rsid w:val="00537CE8"/>
    <w:rsid w:val="00537FF2"/>
    <w:rsid w:val="005408B1"/>
    <w:rsid w:val="00540CBF"/>
    <w:rsid w:val="00540E48"/>
    <w:rsid w:val="0054144B"/>
    <w:rsid w:val="0054193F"/>
    <w:rsid w:val="00541D10"/>
    <w:rsid w:val="005423B4"/>
    <w:rsid w:val="00543C03"/>
    <w:rsid w:val="00543FA4"/>
    <w:rsid w:val="0054439F"/>
    <w:rsid w:val="005443D5"/>
    <w:rsid w:val="00544918"/>
    <w:rsid w:val="00544B47"/>
    <w:rsid w:val="005452A1"/>
    <w:rsid w:val="00545502"/>
    <w:rsid w:val="00545E33"/>
    <w:rsid w:val="00545E49"/>
    <w:rsid w:val="00546079"/>
    <w:rsid w:val="005466C3"/>
    <w:rsid w:val="00546AA5"/>
    <w:rsid w:val="00546CB7"/>
    <w:rsid w:val="00550533"/>
    <w:rsid w:val="0055061E"/>
    <w:rsid w:val="00550A4E"/>
    <w:rsid w:val="00550D8E"/>
    <w:rsid w:val="00551F0D"/>
    <w:rsid w:val="00552C11"/>
    <w:rsid w:val="005536D6"/>
    <w:rsid w:val="00553930"/>
    <w:rsid w:val="00553D1C"/>
    <w:rsid w:val="005557A5"/>
    <w:rsid w:val="005559B2"/>
    <w:rsid w:val="005559F7"/>
    <w:rsid w:val="00555E2F"/>
    <w:rsid w:val="00555FF7"/>
    <w:rsid w:val="005560F3"/>
    <w:rsid w:val="00556127"/>
    <w:rsid w:val="005561C3"/>
    <w:rsid w:val="00556C20"/>
    <w:rsid w:val="00556DEA"/>
    <w:rsid w:val="00557109"/>
    <w:rsid w:val="00557518"/>
    <w:rsid w:val="00557752"/>
    <w:rsid w:val="00560984"/>
    <w:rsid w:val="00560D3F"/>
    <w:rsid w:val="005612EB"/>
    <w:rsid w:val="00561349"/>
    <w:rsid w:val="00561B78"/>
    <w:rsid w:val="00562897"/>
    <w:rsid w:val="00562ADA"/>
    <w:rsid w:val="00563DE8"/>
    <w:rsid w:val="00563FA3"/>
    <w:rsid w:val="005646A5"/>
    <w:rsid w:val="005647FB"/>
    <w:rsid w:val="00564869"/>
    <w:rsid w:val="00564F56"/>
    <w:rsid w:val="0056515A"/>
    <w:rsid w:val="00566377"/>
    <w:rsid w:val="005668F4"/>
    <w:rsid w:val="005669E5"/>
    <w:rsid w:val="00567B02"/>
    <w:rsid w:val="005706B9"/>
    <w:rsid w:val="00570A53"/>
    <w:rsid w:val="00571199"/>
    <w:rsid w:val="005715D9"/>
    <w:rsid w:val="00571E2A"/>
    <w:rsid w:val="00571E8A"/>
    <w:rsid w:val="005728BE"/>
    <w:rsid w:val="00572BF0"/>
    <w:rsid w:val="00573699"/>
    <w:rsid w:val="0057405F"/>
    <w:rsid w:val="00574281"/>
    <w:rsid w:val="00574B97"/>
    <w:rsid w:val="00574BE4"/>
    <w:rsid w:val="00575250"/>
    <w:rsid w:val="00575B1C"/>
    <w:rsid w:val="00575D82"/>
    <w:rsid w:val="00575EAC"/>
    <w:rsid w:val="00575ECD"/>
    <w:rsid w:val="00576446"/>
    <w:rsid w:val="00576722"/>
    <w:rsid w:val="00576BB2"/>
    <w:rsid w:val="005776E7"/>
    <w:rsid w:val="00577904"/>
    <w:rsid w:val="005803A6"/>
    <w:rsid w:val="00580A9B"/>
    <w:rsid w:val="00580F07"/>
    <w:rsid w:val="005814DB"/>
    <w:rsid w:val="005815FE"/>
    <w:rsid w:val="00581B0F"/>
    <w:rsid w:val="00582369"/>
    <w:rsid w:val="00582931"/>
    <w:rsid w:val="00582BBB"/>
    <w:rsid w:val="00584011"/>
    <w:rsid w:val="005843A6"/>
    <w:rsid w:val="0058548D"/>
    <w:rsid w:val="005854A7"/>
    <w:rsid w:val="0058578F"/>
    <w:rsid w:val="00586033"/>
    <w:rsid w:val="00586158"/>
    <w:rsid w:val="00586811"/>
    <w:rsid w:val="005901FB"/>
    <w:rsid w:val="00590CF3"/>
    <w:rsid w:val="00591340"/>
    <w:rsid w:val="0059148F"/>
    <w:rsid w:val="00591E2B"/>
    <w:rsid w:val="00592D2D"/>
    <w:rsid w:val="00592E9A"/>
    <w:rsid w:val="00593515"/>
    <w:rsid w:val="00593641"/>
    <w:rsid w:val="00593877"/>
    <w:rsid w:val="00593D74"/>
    <w:rsid w:val="00595315"/>
    <w:rsid w:val="00596319"/>
    <w:rsid w:val="0059664F"/>
    <w:rsid w:val="005966B4"/>
    <w:rsid w:val="005966CD"/>
    <w:rsid w:val="005969B1"/>
    <w:rsid w:val="00596AC7"/>
    <w:rsid w:val="00596E4A"/>
    <w:rsid w:val="005971D3"/>
    <w:rsid w:val="005A1014"/>
    <w:rsid w:val="005A1193"/>
    <w:rsid w:val="005A1213"/>
    <w:rsid w:val="005A1999"/>
    <w:rsid w:val="005A1E04"/>
    <w:rsid w:val="005A24E6"/>
    <w:rsid w:val="005A267A"/>
    <w:rsid w:val="005A31B0"/>
    <w:rsid w:val="005A352F"/>
    <w:rsid w:val="005A361F"/>
    <w:rsid w:val="005A4CD9"/>
    <w:rsid w:val="005A53B0"/>
    <w:rsid w:val="005A565A"/>
    <w:rsid w:val="005A5973"/>
    <w:rsid w:val="005A5A88"/>
    <w:rsid w:val="005A5D28"/>
    <w:rsid w:val="005A5F08"/>
    <w:rsid w:val="005B0115"/>
    <w:rsid w:val="005B0291"/>
    <w:rsid w:val="005B0850"/>
    <w:rsid w:val="005B0AE0"/>
    <w:rsid w:val="005B0C81"/>
    <w:rsid w:val="005B0D9E"/>
    <w:rsid w:val="005B0E66"/>
    <w:rsid w:val="005B1156"/>
    <w:rsid w:val="005B1CA6"/>
    <w:rsid w:val="005B20A1"/>
    <w:rsid w:val="005B2F87"/>
    <w:rsid w:val="005B2FE1"/>
    <w:rsid w:val="005B34E0"/>
    <w:rsid w:val="005B36E6"/>
    <w:rsid w:val="005B3C27"/>
    <w:rsid w:val="005B4C4B"/>
    <w:rsid w:val="005B50C3"/>
    <w:rsid w:val="005B69A6"/>
    <w:rsid w:val="005B775C"/>
    <w:rsid w:val="005C0AD9"/>
    <w:rsid w:val="005C1266"/>
    <w:rsid w:val="005C134F"/>
    <w:rsid w:val="005C13D4"/>
    <w:rsid w:val="005C234F"/>
    <w:rsid w:val="005C29F4"/>
    <w:rsid w:val="005C3816"/>
    <w:rsid w:val="005C458B"/>
    <w:rsid w:val="005C4F7F"/>
    <w:rsid w:val="005C5E97"/>
    <w:rsid w:val="005C620E"/>
    <w:rsid w:val="005C6D5F"/>
    <w:rsid w:val="005C7292"/>
    <w:rsid w:val="005D0C4D"/>
    <w:rsid w:val="005D0ED2"/>
    <w:rsid w:val="005D142B"/>
    <w:rsid w:val="005D26E4"/>
    <w:rsid w:val="005D5583"/>
    <w:rsid w:val="005D5E3E"/>
    <w:rsid w:val="005D65D2"/>
    <w:rsid w:val="005D6CBB"/>
    <w:rsid w:val="005D6CEC"/>
    <w:rsid w:val="005D7775"/>
    <w:rsid w:val="005E0130"/>
    <w:rsid w:val="005E085E"/>
    <w:rsid w:val="005E10ED"/>
    <w:rsid w:val="005E2405"/>
    <w:rsid w:val="005E2D81"/>
    <w:rsid w:val="005E3335"/>
    <w:rsid w:val="005E38E9"/>
    <w:rsid w:val="005E3AA3"/>
    <w:rsid w:val="005E3DF0"/>
    <w:rsid w:val="005E3FF3"/>
    <w:rsid w:val="005E4363"/>
    <w:rsid w:val="005E4A02"/>
    <w:rsid w:val="005E58EC"/>
    <w:rsid w:val="005E595A"/>
    <w:rsid w:val="005E5AE9"/>
    <w:rsid w:val="005E60B2"/>
    <w:rsid w:val="005E6705"/>
    <w:rsid w:val="005E706F"/>
    <w:rsid w:val="005E73AA"/>
    <w:rsid w:val="005E783B"/>
    <w:rsid w:val="005E7973"/>
    <w:rsid w:val="005E7D99"/>
    <w:rsid w:val="005F0083"/>
    <w:rsid w:val="005F0549"/>
    <w:rsid w:val="005F14EA"/>
    <w:rsid w:val="005F2257"/>
    <w:rsid w:val="005F2964"/>
    <w:rsid w:val="005F2BB8"/>
    <w:rsid w:val="005F2EEB"/>
    <w:rsid w:val="005F39D6"/>
    <w:rsid w:val="005F43A5"/>
    <w:rsid w:val="005F44BC"/>
    <w:rsid w:val="005F5304"/>
    <w:rsid w:val="005F5DE6"/>
    <w:rsid w:val="005F6350"/>
    <w:rsid w:val="005F68A0"/>
    <w:rsid w:val="005F7247"/>
    <w:rsid w:val="006001FE"/>
    <w:rsid w:val="0060079E"/>
    <w:rsid w:val="00600E3D"/>
    <w:rsid w:val="00602060"/>
    <w:rsid w:val="00602FF3"/>
    <w:rsid w:val="00603082"/>
    <w:rsid w:val="00603632"/>
    <w:rsid w:val="00603C66"/>
    <w:rsid w:val="00604006"/>
    <w:rsid w:val="0060416A"/>
    <w:rsid w:val="00604293"/>
    <w:rsid w:val="00604530"/>
    <w:rsid w:val="00604617"/>
    <w:rsid w:val="00604B49"/>
    <w:rsid w:val="0060771A"/>
    <w:rsid w:val="00607F92"/>
    <w:rsid w:val="00610239"/>
    <w:rsid w:val="00610BAA"/>
    <w:rsid w:val="006112B3"/>
    <w:rsid w:val="006120E8"/>
    <w:rsid w:val="006122E4"/>
    <w:rsid w:val="00612BE4"/>
    <w:rsid w:val="00612EC8"/>
    <w:rsid w:val="006137DC"/>
    <w:rsid w:val="006139D2"/>
    <w:rsid w:val="00613A6E"/>
    <w:rsid w:val="006141D9"/>
    <w:rsid w:val="0061430B"/>
    <w:rsid w:val="00614714"/>
    <w:rsid w:val="0061561B"/>
    <w:rsid w:val="0061603F"/>
    <w:rsid w:val="00616087"/>
    <w:rsid w:val="00616460"/>
    <w:rsid w:val="00616B24"/>
    <w:rsid w:val="00617135"/>
    <w:rsid w:val="00617C6C"/>
    <w:rsid w:val="00617F8F"/>
    <w:rsid w:val="00620FB0"/>
    <w:rsid w:val="00622ED5"/>
    <w:rsid w:val="006233E8"/>
    <w:rsid w:val="00624CD5"/>
    <w:rsid w:val="00624F97"/>
    <w:rsid w:val="00625982"/>
    <w:rsid w:val="00625F6E"/>
    <w:rsid w:val="006268C2"/>
    <w:rsid w:val="00627EF8"/>
    <w:rsid w:val="006308BA"/>
    <w:rsid w:val="006309CB"/>
    <w:rsid w:val="00630ACE"/>
    <w:rsid w:val="006310A3"/>
    <w:rsid w:val="0063189F"/>
    <w:rsid w:val="00633F6B"/>
    <w:rsid w:val="00634005"/>
    <w:rsid w:val="00634062"/>
    <w:rsid w:val="006341B8"/>
    <w:rsid w:val="00636849"/>
    <w:rsid w:val="00636B33"/>
    <w:rsid w:val="00636F23"/>
    <w:rsid w:val="0063774C"/>
    <w:rsid w:val="00637A62"/>
    <w:rsid w:val="00640378"/>
    <w:rsid w:val="006413EC"/>
    <w:rsid w:val="006415F4"/>
    <w:rsid w:val="0064170F"/>
    <w:rsid w:val="006418E9"/>
    <w:rsid w:val="00641AE7"/>
    <w:rsid w:val="00641B55"/>
    <w:rsid w:val="00642699"/>
    <w:rsid w:val="0064284F"/>
    <w:rsid w:val="006429F9"/>
    <w:rsid w:val="00642CE6"/>
    <w:rsid w:val="00642FEF"/>
    <w:rsid w:val="00643890"/>
    <w:rsid w:val="00643BFE"/>
    <w:rsid w:val="00643C4F"/>
    <w:rsid w:val="00644197"/>
    <w:rsid w:val="00644627"/>
    <w:rsid w:val="0064487C"/>
    <w:rsid w:val="0064496D"/>
    <w:rsid w:val="006451B9"/>
    <w:rsid w:val="006454BE"/>
    <w:rsid w:val="0064636A"/>
    <w:rsid w:val="006466C1"/>
    <w:rsid w:val="00646ED3"/>
    <w:rsid w:val="006479E6"/>
    <w:rsid w:val="00647C30"/>
    <w:rsid w:val="00650524"/>
    <w:rsid w:val="00650C2A"/>
    <w:rsid w:val="00650E3A"/>
    <w:rsid w:val="00651187"/>
    <w:rsid w:val="00652980"/>
    <w:rsid w:val="00652B1F"/>
    <w:rsid w:val="00652B7C"/>
    <w:rsid w:val="00652BB1"/>
    <w:rsid w:val="00652F7C"/>
    <w:rsid w:val="00653014"/>
    <w:rsid w:val="00653421"/>
    <w:rsid w:val="00653741"/>
    <w:rsid w:val="00653883"/>
    <w:rsid w:val="00653CBD"/>
    <w:rsid w:val="00654314"/>
    <w:rsid w:val="006545D0"/>
    <w:rsid w:val="0065480D"/>
    <w:rsid w:val="00654829"/>
    <w:rsid w:val="00654D25"/>
    <w:rsid w:val="00655017"/>
    <w:rsid w:val="006557BD"/>
    <w:rsid w:val="00655908"/>
    <w:rsid w:val="00655E79"/>
    <w:rsid w:val="00657282"/>
    <w:rsid w:val="00657B31"/>
    <w:rsid w:val="0066023C"/>
    <w:rsid w:val="00661944"/>
    <w:rsid w:val="00661A7B"/>
    <w:rsid w:val="00661BE0"/>
    <w:rsid w:val="006629A5"/>
    <w:rsid w:val="00662C9B"/>
    <w:rsid w:val="006633FA"/>
    <w:rsid w:val="00663902"/>
    <w:rsid w:val="00664191"/>
    <w:rsid w:val="00664364"/>
    <w:rsid w:val="00665085"/>
    <w:rsid w:val="0066529D"/>
    <w:rsid w:val="00665B21"/>
    <w:rsid w:val="00665CDE"/>
    <w:rsid w:val="00665E65"/>
    <w:rsid w:val="0066672F"/>
    <w:rsid w:val="00666802"/>
    <w:rsid w:val="0067095B"/>
    <w:rsid w:val="00670A2C"/>
    <w:rsid w:val="00671CDC"/>
    <w:rsid w:val="006721D0"/>
    <w:rsid w:val="006726B9"/>
    <w:rsid w:val="00673671"/>
    <w:rsid w:val="00673741"/>
    <w:rsid w:val="0067462B"/>
    <w:rsid w:val="0067500C"/>
    <w:rsid w:val="006752F0"/>
    <w:rsid w:val="00676271"/>
    <w:rsid w:val="0067743D"/>
    <w:rsid w:val="00677A80"/>
    <w:rsid w:val="00677F65"/>
    <w:rsid w:val="00681838"/>
    <w:rsid w:val="0068234B"/>
    <w:rsid w:val="00682B9B"/>
    <w:rsid w:val="00682BE0"/>
    <w:rsid w:val="00683367"/>
    <w:rsid w:val="00684086"/>
    <w:rsid w:val="00684CF3"/>
    <w:rsid w:val="00684F12"/>
    <w:rsid w:val="00685C0B"/>
    <w:rsid w:val="00686353"/>
    <w:rsid w:val="006872E0"/>
    <w:rsid w:val="006876D7"/>
    <w:rsid w:val="006878D4"/>
    <w:rsid w:val="00690747"/>
    <w:rsid w:val="00690986"/>
    <w:rsid w:val="006912BF"/>
    <w:rsid w:val="00691374"/>
    <w:rsid w:val="006919E6"/>
    <w:rsid w:val="0069211B"/>
    <w:rsid w:val="0069221A"/>
    <w:rsid w:val="0069237A"/>
    <w:rsid w:val="006926E1"/>
    <w:rsid w:val="00693957"/>
    <w:rsid w:val="00693A01"/>
    <w:rsid w:val="00693E79"/>
    <w:rsid w:val="00694192"/>
    <w:rsid w:val="006943B9"/>
    <w:rsid w:val="006946F0"/>
    <w:rsid w:val="00694D5F"/>
    <w:rsid w:val="00694E2D"/>
    <w:rsid w:val="006951ED"/>
    <w:rsid w:val="00695C9F"/>
    <w:rsid w:val="0069663A"/>
    <w:rsid w:val="0069689E"/>
    <w:rsid w:val="00696B03"/>
    <w:rsid w:val="0069756F"/>
    <w:rsid w:val="006A08ED"/>
    <w:rsid w:val="006A0AD7"/>
    <w:rsid w:val="006A2350"/>
    <w:rsid w:val="006A24B9"/>
    <w:rsid w:val="006A268E"/>
    <w:rsid w:val="006A3373"/>
    <w:rsid w:val="006A435C"/>
    <w:rsid w:val="006A5160"/>
    <w:rsid w:val="006A520E"/>
    <w:rsid w:val="006A57BF"/>
    <w:rsid w:val="006A674A"/>
    <w:rsid w:val="006B0237"/>
    <w:rsid w:val="006B02B8"/>
    <w:rsid w:val="006B089D"/>
    <w:rsid w:val="006B0FEB"/>
    <w:rsid w:val="006B1522"/>
    <w:rsid w:val="006B247A"/>
    <w:rsid w:val="006B2613"/>
    <w:rsid w:val="006B2FDE"/>
    <w:rsid w:val="006B3162"/>
    <w:rsid w:val="006B4E5A"/>
    <w:rsid w:val="006B5C52"/>
    <w:rsid w:val="006B5E1F"/>
    <w:rsid w:val="006B63C1"/>
    <w:rsid w:val="006B77E8"/>
    <w:rsid w:val="006C017C"/>
    <w:rsid w:val="006C0545"/>
    <w:rsid w:val="006C0F91"/>
    <w:rsid w:val="006C2268"/>
    <w:rsid w:val="006C2DDC"/>
    <w:rsid w:val="006C3468"/>
    <w:rsid w:val="006C3610"/>
    <w:rsid w:val="006C367B"/>
    <w:rsid w:val="006C40A6"/>
    <w:rsid w:val="006C425D"/>
    <w:rsid w:val="006C437C"/>
    <w:rsid w:val="006C4E96"/>
    <w:rsid w:val="006C53D4"/>
    <w:rsid w:val="006C6223"/>
    <w:rsid w:val="006C7591"/>
    <w:rsid w:val="006C7A0F"/>
    <w:rsid w:val="006C7D61"/>
    <w:rsid w:val="006D09E0"/>
    <w:rsid w:val="006D120F"/>
    <w:rsid w:val="006D1313"/>
    <w:rsid w:val="006D144D"/>
    <w:rsid w:val="006D1AA8"/>
    <w:rsid w:val="006D1E5A"/>
    <w:rsid w:val="006D1EB2"/>
    <w:rsid w:val="006D2032"/>
    <w:rsid w:val="006D447F"/>
    <w:rsid w:val="006D4CBE"/>
    <w:rsid w:val="006D51B4"/>
    <w:rsid w:val="006D5CDC"/>
    <w:rsid w:val="006D654F"/>
    <w:rsid w:val="006D6800"/>
    <w:rsid w:val="006D77C4"/>
    <w:rsid w:val="006D7BDA"/>
    <w:rsid w:val="006E0024"/>
    <w:rsid w:val="006E0C6E"/>
    <w:rsid w:val="006E1A82"/>
    <w:rsid w:val="006E1FF8"/>
    <w:rsid w:val="006E2739"/>
    <w:rsid w:val="006E3541"/>
    <w:rsid w:val="006E37E3"/>
    <w:rsid w:val="006E3BBF"/>
    <w:rsid w:val="006E415E"/>
    <w:rsid w:val="006E4E91"/>
    <w:rsid w:val="006E5B50"/>
    <w:rsid w:val="006E5F49"/>
    <w:rsid w:val="006E5F6F"/>
    <w:rsid w:val="006E6275"/>
    <w:rsid w:val="006E791D"/>
    <w:rsid w:val="006E7CD9"/>
    <w:rsid w:val="006F0005"/>
    <w:rsid w:val="006F0040"/>
    <w:rsid w:val="006F065E"/>
    <w:rsid w:val="006F0895"/>
    <w:rsid w:val="006F0D11"/>
    <w:rsid w:val="006F107A"/>
    <w:rsid w:val="006F1265"/>
    <w:rsid w:val="006F19E0"/>
    <w:rsid w:val="006F1EE2"/>
    <w:rsid w:val="006F1FA1"/>
    <w:rsid w:val="006F2293"/>
    <w:rsid w:val="006F2CA2"/>
    <w:rsid w:val="006F34B7"/>
    <w:rsid w:val="006F3778"/>
    <w:rsid w:val="006F392D"/>
    <w:rsid w:val="006F4AD7"/>
    <w:rsid w:val="006F4B5B"/>
    <w:rsid w:val="006F4C89"/>
    <w:rsid w:val="006F5C8D"/>
    <w:rsid w:val="006F5FA0"/>
    <w:rsid w:val="006F6253"/>
    <w:rsid w:val="006F64AA"/>
    <w:rsid w:val="006F70C4"/>
    <w:rsid w:val="006F794A"/>
    <w:rsid w:val="007000B7"/>
    <w:rsid w:val="00700491"/>
    <w:rsid w:val="00700A9B"/>
    <w:rsid w:val="007020ED"/>
    <w:rsid w:val="00702E49"/>
    <w:rsid w:val="00704362"/>
    <w:rsid w:val="0070460D"/>
    <w:rsid w:val="00704733"/>
    <w:rsid w:val="00705D36"/>
    <w:rsid w:val="00705F3C"/>
    <w:rsid w:val="00706170"/>
    <w:rsid w:val="00706341"/>
    <w:rsid w:val="007074CE"/>
    <w:rsid w:val="00707593"/>
    <w:rsid w:val="0070772F"/>
    <w:rsid w:val="007078E1"/>
    <w:rsid w:val="00710039"/>
    <w:rsid w:val="00710074"/>
    <w:rsid w:val="0071073D"/>
    <w:rsid w:val="00713135"/>
    <w:rsid w:val="00713998"/>
    <w:rsid w:val="00713CB1"/>
    <w:rsid w:val="00713EF3"/>
    <w:rsid w:val="00714111"/>
    <w:rsid w:val="0071419A"/>
    <w:rsid w:val="00714BFF"/>
    <w:rsid w:val="007157DE"/>
    <w:rsid w:val="00715953"/>
    <w:rsid w:val="00715B62"/>
    <w:rsid w:val="00715DBE"/>
    <w:rsid w:val="00720F22"/>
    <w:rsid w:val="0072265E"/>
    <w:rsid w:val="007232A6"/>
    <w:rsid w:val="007232B1"/>
    <w:rsid w:val="00724546"/>
    <w:rsid w:val="00724BD6"/>
    <w:rsid w:val="00724EB4"/>
    <w:rsid w:val="00724FDA"/>
    <w:rsid w:val="00725028"/>
    <w:rsid w:val="007255DA"/>
    <w:rsid w:val="00725A98"/>
    <w:rsid w:val="00725CA7"/>
    <w:rsid w:val="00725D5C"/>
    <w:rsid w:val="00725DAE"/>
    <w:rsid w:val="0072619E"/>
    <w:rsid w:val="00726491"/>
    <w:rsid w:val="00726FE6"/>
    <w:rsid w:val="00727034"/>
    <w:rsid w:val="0072741F"/>
    <w:rsid w:val="00727519"/>
    <w:rsid w:val="007300A5"/>
    <w:rsid w:val="007300E8"/>
    <w:rsid w:val="007301A7"/>
    <w:rsid w:val="00730269"/>
    <w:rsid w:val="007303BF"/>
    <w:rsid w:val="00730A74"/>
    <w:rsid w:val="00730A8E"/>
    <w:rsid w:val="0073132F"/>
    <w:rsid w:val="0073328B"/>
    <w:rsid w:val="00733D90"/>
    <w:rsid w:val="00735A66"/>
    <w:rsid w:val="00735DCE"/>
    <w:rsid w:val="007408C8"/>
    <w:rsid w:val="007409D3"/>
    <w:rsid w:val="00741494"/>
    <w:rsid w:val="00741E5E"/>
    <w:rsid w:val="00743403"/>
    <w:rsid w:val="007438B9"/>
    <w:rsid w:val="007445E6"/>
    <w:rsid w:val="00744619"/>
    <w:rsid w:val="00745585"/>
    <w:rsid w:val="00745B54"/>
    <w:rsid w:val="00745D32"/>
    <w:rsid w:val="00747041"/>
    <w:rsid w:val="007470F1"/>
    <w:rsid w:val="00747351"/>
    <w:rsid w:val="00750130"/>
    <w:rsid w:val="00750510"/>
    <w:rsid w:val="00750889"/>
    <w:rsid w:val="00751C8C"/>
    <w:rsid w:val="00751CA1"/>
    <w:rsid w:val="00751CD4"/>
    <w:rsid w:val="00751EB2"/>
    <w:rsid w:val="0075239B"/>
    <w:rsid w:val="00752436"/>
    <w:rsid w:val="007530CF"/>
    <w:rsid w:val="0075332E"/>
    <w:rsid w:val="00753F6C"/>
    <w:rsid w:val="00754158"/>
    <w:rsid w:val="007544FA"/>
    <w:rsid w:val="00754BDA"/>
    <w:rsid w:val="007550AE"/>
    <w:rsid w:val="00756583"/>
    <w:rsid w:val="00757453"/>
    <w:rsid w:val="0075762D"/>
    <w:rsid w:val="007577F7"/>
    <w:rsid w:val="007578B2"/>
    <w:rsid w:val="007579E9"/>
    <w:rsid w:val="00757E93"/>
    <w:rsid w:val="0076013F"/>
    <w:rsid w:val="0076020A"/>
    <w:rsid w:val="00760E89"/>
    <w:rsid w:val="00761248"/>
    <w:rsid w:val="00761446"/>
    <w:rsid w:val="00761483"/>
    <w:rsid w:val="00761F2B"/>
    <w:rsid w:val="007627AB"/>
    <w:rsid w:val="00762973"/>
    <w:rsid w:val="00762AC8"/>
    <w:rsid w:val="00762F63"/>
    <w:rsid w:val="0076328E"/>
    <w:rsid w:val="0076386F"/>
    <w:rsid w:val="00763D99"/>
    <w:rsid w:val="00763F42"/>
    <w:rsid w:val="00764712"/>
    <w:rsid w:val="00764A1B"/>
    <w:rsid w:val="00764C0D"/>
    <w:rsid w:val="007657AD"/>
    <w:rsid w:val="00765977"/>
    <w:rsid w:val="007662C7"/>
    <w:rsid w:val="00766635"/>
    <w:rsid w:val="00767009"/>
    <w:rsid w:val="0076785E"/>
    <w:rsid w:val="00767B65"/>
    <w:rsid w:val="00770478"/>
    <w:rsid w:val="00770E9A"/>
    <w:rsid w:val="00771BDC"/>
    <w:rsid w:val="00771EAE"/>
    <w:rsid w:val="00771F41"/>
    <w:rsid w:val="0077315F"/>
    <w:rsid w:val="00773303"/>
    <w:rsid w:val="00773D69"/>
    <w:rsid w:val="00774437"/>
    <w:rsid w:val="00774715"/>
    <w:rsid w:val="007749D8"/>
    <w:rsid w:val="00774DD0"/>
    <w:rsid w:val="00775CAF"/>
    <w:rsid w:val="00776237"/>
    <w:rsid w:val="00776C06"/>
    <w:rsid w:val="00776DA9"/>
    <w:rsid w:val="00776E60"/>
    <w:rsid w:val="0077741C"/>
    <w:rsid w:val="0077748E"/>
    <w:rsid w:val="00777662"/>
    <w:rsid w:val="00777D3B"/>
    <w:rsid w:val="00777D8A"/>
    <w:rsid w:val="0078049E"/>
    <w:rsid w:val="007811DF"/>
    <w:rsid w:val="00781F42"/>
    <w:rsid w:val="00782E33"/>
    <w:rsid w:val="00782E52"/>
    <w:rsid w:val="0078353E"/>
    <w:rsid w:val="007855DD"/>
    <w:rsid w:val="00785F3A"/>
    <w:rsid w:val="007861D6"/>
    <w:rsid w:val="00786956"/>
    <w:rsid w:val="00787722"/>
    <w:rsid w:val="007901CE"/>
    <w:rsid w:val="00790A0E"/>
    <w:rsid w:val="00790AF9"/>
    <w:rsid w:val="00790EEB"/>
    <w:rsid w:val="00791C1C"/>
    <w:rsid w:val="00791D19"/>
    <w:rsid w:val="007925A9"/>
    <w:rsid w:val="007939C7"/>
    <w:rsid w:val="00793CAF"/>
    <w:rsid w:val="00794004"/>
    <w:rsid w:val="00794132"/>
    <w:rsid w:val="00796A1A"/>
    <w:rsid w:val="00796D37"/>
    <w:rsid w:val="0079710A"/>
    <w:rsid w:val="00797B59"/>
    <w:rsid w:val="00797C11"/>
    <w:rsid w:val="007A045D"/>
    <w:rsid w:val="007A0BE3"/>
    <w:rsid w:val="007A0DCD"/>
    <w:rsid w:val="007A0E5D"/>
    <w:rsid w:val="007A11C3"/>
    <w:rsid w:val="007A1368"/>
    <w:rsid w:val="007A232D"/>
    <w:rsid w:val="007A26CE"/>
    <w:rsid w:val="007A28EB"/>
    <w:rsid w:val="007A3120"/>
    <w:rsid w:val="007A31B3"/>
    <w:rsid w:val="007A3475"/>
    <w:rsid w:val="007A4084"/>
    <w:rsid w:val="007A4BC4"/>
    <w:rsid w:val="007A4C35"/>
    <w:rsid w:val="007A595D"/>
    <w:rsid w:val="007A6AAE"/>
    <w:rsid w:val="007A6C3D"/>
    <w:rsid w:val="007A6E0C"/>
    <w:rsid w:val="007B051E"/>
    <w:rsid w:val="007B16FE"/>
    <w:rsid w:val="007B174F"/>
    <w:rsid w:val="007B175A"/>
    <w:rsid w:val="007B1D8F"/>
    <w:rsid w:val="007B2810"/>
    <w:rsid w:val="007B3007"/>
    <w:rsid w:val="007B4227"/>
    <w:rsid w:val="007B42A3"/>
    <w:rsid w:val="007B4CD2"/>
    <w:rsid w:val="007B57D4"/>
    <w:rsid w:val="007B59D0"/>
    <w:rsid w:val="007B5E1F"/>
    <w:rsid w:val="007B6027"/>
    <w:rsid w:val="007B6582"/>
    <w:rsid w:val="007B6A14"/>
    <w:rsid w:val="007B7025"/>
    <w:rsid w:val="007B704E"/>
    <w:rsid w:val="007B70F1"/>
    <w:rsid w:val="007B7ECF"/>
    <w:rsid w:val="007B7FD7"/>
    <w:rsid w:val="007C000D"/>
    <w:rsid w:val="007C09E8"/>
    <w:rsid w:val="007C0D69"/>
    <w:rsid w:val="007C0E79"/>
    <w:rsid w:val="007C1070"/>
    <w:rsid w:val="007C1BD6"/>
    <w:rsid w:val="007C1F13"/>
    <w:rsid w:val="007C2AC0"/>
    <w:rsid w:val="007C2E69"/>
    <w:rsid w:val="007C3306"/>
    <w:rsid w:val="007C417F"/>
    <w:rsid w:val="007C481D"/>
    <w:rsid w:val="007C4AF5"/>
    <w:rsid w:val="007C5447"/>
    <w:rsid w:val="007C6579"/>
    <w:rsid w:val="007C6FAB"/>
    <w:rsid w:val="007C743D"/>
    <w:rsid w:val="007C7863"/>
    <w:rsid w:val="007D057F"/>
    <w:rsid w:val="007D0A16"/>
    <w:rsid w:val="007D0F0D"/>
    <w:rsid w:val="007D16D8"/>
    <w:rsid w:val="007D175B"/>
    <w:rsid w:val="007D1A73"/>
    <w:rsid w:val="007D1C7C"/>
    <w:rsid w:val="007D1E3E"/>
    <w:rsid w:val="007D2018"/>
    <w:rsid w:val="007D21F5"/>
    <w:rsid w:val="007D24E9"/>
    <w:rsid w:val="007D2549"/>
    <w:rsid w:val="007D30A1"/>
    <w:rsid w:val="007D3797"/>
    <w:rsid w:val="007D44E9"/>
    <w:rsid w:val="007D45B9"/>
    <w:rsid w:val="007D4CBB"/>
    <w:rsid w:val="007D51C8"/>
    <w:rsid w:val="007D52AA"/>
    <w:rsid w:val="007D5726"/>
    <w:rsid w:val="007D5CE2"/>
    <w:rsid w:val="007D5D8F"/>
    <w:rsid w:val="007D6159"/>
    <w:rsid w:val="007D6F23"/>
    <w:rsid w:val="007D762D"/>
    <w:rsid w:val="007D7799"/>
    <w:rsid w:val="007E0154"/>
    <w:rsid w:val="007E04FF"/>
    <w:rsid w:val="007E0535"/>
    <w:rsid w:val="007E0BF2"/>
    <w:rsid w:val="007E117C"/>
    <w:rsid w:val="007E154D"/>
    <w:rsid w:val="007E1963"/>
    <w:rsid w:val="007E1A39"/>
    <w:rsid w:val="007E1BF4"/>
    <w:rsid w:val="007E277C"/>
    <w:rsid w:val="007E298F"/>
    <w:rsid w:val="007E2A5B"/>
    <w:rsid w:val="007E2AB7"/>
    <w:rsid w:val="007E3D18"/>
    <w:rsid w:val="007E4877"/>
    <w:rsid w:val="007E48CB"/>
    <w:rsid w:val="007E4AFE"/>
    <w:rsid w:val="007E4F06"/>
    <w:rsid w:val="007E70A8"/>
    <w:rsid w:val="007E7359"/>
    <w:rsid w:val="007E758B"/>
    <w:rsid w:val="007E7957"/>
    <w:rsid w:val="007E7DEF"/>
    <w:rsid w:val="007F040A"/>
    <w:rsid w:val="007F05DE"/>
    <w:rsid w:val="007F066D"/>
    <w:rsid w:val="007F0D43"/>
    <w:rsid w:val="007F102A"/>
    <w:rsid w:val="007F1885"/>
    <w:rsid w:val="007F1A49"/>
    <w:rsid w:val="007F1EB6"/>
    <w:rsid w:val="007F2981"/>
    <w:rsid w:val="007F35A1"/>
    <w:rsid w:val="007F386F"/>
    <w:rsid w:val="007F4010"/>
    <w:rsid w:val="007F4227"/>
    <w:rsid w:val="007F4810"/>
    <w:rsid w:val="007F4C1A"/>
    <w:rsid w:val="007F5B57"/>
    <w:rsid w:val="007F5DF9"/>
    <w:rsid w:val="007F5E4F"/>
    <w:rsid w:val="007F65EB"/>
    <w:rsid w:val="007F6D12"/>
    <w:rsid w:val="007F70B3"/>
    <w:rsid w:val="007F72E6"/>
    <w:rsid w:val="007F7540"/>
    <w:rsid w:val="007F795C"/>
    <w:rsid w:val="0080027A"/>
    <w:rsid w:val="008003E4"/>
    <w:rsid w:val="00801063"/>
    <w:rsid w:val="00801B6C"/>
    <w:rsid w:val="00802438"/>
    <w:rsid w:val="00803156"/>
    <w:rsid w:val="00803758"/>
    <w:rsid w:val="00803999"/>
    <w:rsid w:val="00803B86"/>
    <w:rsid w:val="00803D06"/>
    <w:rsid w:val="0080481F"/>
    <w:rsid w:val="00805358"/>
    <w:rsid w:val="00805DEA"/>
    <w:rsid w:val="0080626F"/>
    <w:rsid w:val="00806403"/>
    <w:rsid w:val="008072FA"/>
    <w:rsid w:val="00807CCA"/>
    <w:rsid w:val="00807EA4"/>
    <w:rsid w:val="00810971"/>
    <w:rsid w:val="0081154D"/>
    <w:rsid w:val="00811E6B"/>
    <w:rsid w:val="00812A80"/>
    <w:rsid w:val="008133D5"/>
    <w:rsid w:val="008137F2"/>
    <w:rsid w:val="00814900"/>
    <w:rsid w:val="00815036"/>
    <w:rsid w:val="0081513D"/>
    <w:rsid w:val="00816140"/>
    <w:rsid w:val="0081632B"/>
    <w:rsid w:val="008165AB"/>
    <w:rsid w:val="00817215"/>
    <w:rsid w:val="00817394"/>
    <w:rsid w:val="0081784A"/>
    <w:rsid w:val="00817B9E"/>
    <w:rsid w:val="008209E3"/>
    <w:rsid w:val="00820A70"/>
    <w:rsid w:val="00821166"/>
    <w:rsid w:val="00821F82"/>
    <w:rsid w:val="00822322"/>
    <w:rsid w:val="0082559E"/>
    <w:rsid w:val="00825F90"/>
    <w:rsid w:val="00826465"/>
    <w:rsid w:val="00826A4B"/>
    <w:rsid w:val="008273E1"/>
    <w:rsid w:val="00827DE7"/>
    <w:rsid w:val="0083043E"/>
    <w:rsid w:val="008304E1"/>
    <w:rsid w:val="00830533"/>
    <w:rsid w:val="00830B08"/>
    <w:rsid w:val="00831013"/>
    <w:rsid w:val="008320B1"/>
    <w:rsid w:val="008335C7"/>
    <w:rsid w:val="00833739"/>
    <w:rsid w:val="00833BD3"/>
    <w:rsid w:val="00834222"/>
    <w:rsid w:val="00834299"/>
    <w:rsid w:val="00834A0B"/>
    <w:rsid w:val="00835302"/>
    <w:rsid w:val="00835AB1"/>
    <w:rsid w:val="00835CFF"/>
    <w:rsid w:val="008362AA"/>
    <w:rsid w:val="00836EEC"/>
    <w:rsid w:val="008372F4"/>
    <w:rsid w:val="008400E8"/>
    <w:rsid w:val="00840958"/>
    <w:rsid w:val="008419CD"/>
    <w:rsid w:val="00841BB1"/>
    <w:rsid w:val="0084218A"/>
    <w:rsid w:val="0084265C"/>
    <w:rsid w:val="0084281C"/>
    <w:rsid w:val="00842FE8"/>
    <w:rsid w:val="00843026"/>
    <w:rsid w:val="008431CC"/>
    <w:rsid w:val="00843DB6"/>
    <w:rsid w:val="00843E5B"/>
    <w:rsid w:val="0084479E"/>
    <w:rsid w:val="0084497D"/>
    <w:rsid w:val="00844D8E"/>
    <w:rsid w:val="00844F98"/>
    <w:rsid w:val="00845EFD"/>
    <w:rsid w:val="0084641A"/>
    <w:rsid w:val="00846815"/>
    <w:rsid w:val="00847988"/>
    <w:rsid w:val="00847C99"/>
    <w:rsid w:val="00850D06"/>
    <w:rsid w:val="00850E3C"/>
    <w:rsid w:val="00851032"/>
    <w:rsid w:val="00851BA9"/>
    <w:rsid w:val="008524E4"/>
    <w:rsid w:val="008532D4"/>
    <w:rsid w:val="0085370C"/>
    <w:rsid w:val="00853ADC"/>
    <w:rsid w:val="00854D21"/>
    <w:rsid w:val="00854E5D"/>
    <w:rsid w:val="008553CE"/>
    <w:rsid w:val="00855756"/>
    <w:rsid w:val="00855F4D"/>
    <w:rsid w:val="00857906"/>
    <w:rsid w:val="00857B5A"/>
    <w:rsid w:val="00857D43"/>
    <w:rsid w:val="008611DE"/>
    <w:rsid w:val="008614DB"/>
    <w:rsid w:val="008618FF"/>
    <w:rsid w:val="00861AC1"/>
    <w:rsid w:val="00861D44"/>
    <w:rsid w:val="00862855"/>
    <w:rsid w:val="008629F1"/>
    <w:rsid w:val="008632B8"/>
    <w:rsid w:val="00864D89"/>
    <w:rsid w:val="00865010"/>
    <w:rsid w:val="008656AD"/>
    <w:rsid w:val="00866392"/>
    <w:rsid w:val="008664BB"/>
    <w:rsid w:val="00866938"/>
    <w:rsid w:val="00866A25"/>
    <w:rsid w:val="00866D08"/>
    <w:rsid w:val="008675DB"/>
    <w:rsid w:val="00867F2D"/>
    <w:rsid w:val="00870A46"/>
    <w:rsid w:val="00870FD9"/>
    <w:rsid w:val="008713D3"/>
    <w:rsid w:val="008714B2"/>
    <w:rsid w:val="00872433"/>
    <w:rsid w:val="008724CC"/>
    <w:rsid w:val="00872505"/>
    <w:rsid w:val="008734C7"/>
    <w:rsid w:val="00873528"/>
    <w:rsid w:val="00873DCF"/>
    <w:rsid w:val="00875703"/>
    <w:rsid w:val="008777CA"/>
    <w:rsid w:val="008800C8"/>
    <w:rsid w:val="00880659"/>
    <w:rsid w:val="00880683"/>
    <w:rsid w:val="008806D2"/>
    <w:rsid w:val="00880B79"/>
    <w:rsid w:val="0088129D"/>
    <w:rsid w:val="008817EE"/>
    <w:rsid w:val="0088187D"/>
    <w:rsid w:val="00881ED4"/>
    <w:rsid w:val="00882226"/>
    <w:rsid w:val="008824CE"/>
    <w:rsid w:val="008830A7"/>
    <w:rsid w:val="00883356"/>
    <w:rsid w:val="00883598"/>
    <w:rsid w:val="00883762"/>
    <w:rsid w:val="0088442E"/>
    <w:rsid w:val="008847D2"/>
    <w:rsid w:val="00884B69"/>
    <w:rsid w:val="00884C32"/>
    <w:rsid w:val="008850CD"/>
    <w:rsid w:val="0088570E"/>
    <w:rsid w:val="008865D2"/>
    <w:rsid w:val="00886EF7"/>
    <w:rsid w:val="00887731"/>
    <w:rsid w:val="008879D7"/>
    <w:rsid w:val="00887B21"/>
    <w:rsid w:val="00890E23"/>
    <w:rsid w:val="0089108E"/>
    <w:rsid w:val="008912F3"/>
    <w:rsid w:val="008917D5"/>
    <w:rsid w:val="00891CEE"/>
    <w:rsid w:val="00892FE5"/>
    <w:rsid w:val="00893FFB"/>
    <w:rsid w:val="00894570"/>
    <w:rsid w:val="00895621"/>
    <w:rsid w:val="008959AC"/>
    <w:rsid w:val="00896F3B"/>
    <w:rsid w:val="008970CE"/>
    <w:rsid w:val="008971BD"/>
    <w:rsid w:val="008A04D8"/>
    <w:rsid w:val="008A0643"/>
    <w:rsid w:val="008A06E5"/>
    <w:rsid w:val="008A1083"/>
    <w:rsid w:val="008A1EBF"/>
    <w:rsid w:val="008A28B9"/>
    <w:rsid w:val="008A3153"/>
    <w:rsid w:val="008A34AD"/>
    <w:rsid w:val="008A375D"/>
    <w:rsid w:val="008A4624"/>
    <w:rsid w:val="008A4990"/>
    <w:rsid w:val="008A53D3"/>
    <w:rsid w:val="008A5B20"/>
    <w:rsid w:val="008A5D63"/>
    <w:rsid w:val="008A6290"/>
    <w:rsid w:val="008A6884"/>
    <w:rsid w:val="008A6CB9"/>
    <w:rsid w:val="008A70ED"/>
    <w:rsid w:val="008B006C"/>
    <w:rsid w:val="008B0C9F"/>
    <w:rsid w:val="008B0D5D"/>
    <w:rsid w:val="008B171C"/>
    <w:rsid w:val="008B1ACA"/>
    <w:rsid w:val="008B24D5"/>
    <w:rsid w:val="008B264C"/>
    <w:rsid w:val="008B3AD1"/>
    <w:rsid w:val="008B3B10"/>
    <w:rsid w:val="008B424D"/>
    <w:rsid w:val="008B48A4"/>
    <w:rsid w:val="008B4E31"/>
    <w:rsid w:val="008B5487"/>
    <w:rsid w:val="008B5B72"/>
    <w:rsid w:val="008B5E6F"/>
    <w:rsid w:val="008B6722"/>
    <w:rsid w:val="008B7038"/>
    <w:rsid w:val="008B7653"/>
    <w:rsid w:val="008B78AC"/>
    <w:rsid w:val="008B7D9B"/>
    <w:rsid w:val="008C060F"/>
    <w:rsid w:val="008C0A67"/>
    <w:rsid w:val="008C1361"/>
    <w:rsid w:val="008C1432"/>
    <w:rsid w:val="008C22D7"/>
    <w:rsid w:val="008C28BF"/>
    <w:rsid w:val="008C2DAC"/>
    <w:rsid w:val="008C3AB4"/>
    <w:rsid w:val="008C4878"/>
    <w:rsid w:val="008C608F"/>
    <w:rsid w:val="008C6940"/>
    <w:rsid w:val="008C6A32"/>
    <w:rsid w:val="008C718E"/>
    <w:rsid w:val="008C75BA"/>
    <w:rsid w:val="008C78F3"/>
    <w:rsid w:val="008C7CFC"/>
    <w:rsid w:val="008D0344"/>
    <w:rsid w:val="008D04CD"/>
    <w:rsid w:val="008D0ED3"/>
    <w:rsid w:val="008D11E0"/>
    <w:rsid w:val="008D1A35"/>
    <w:rsid w:val="008D2400"/>
    <w:rsid w:val="008D2935"/>
    <w:rsid w:val="008D29E5"/>
    <w:rsid w:val="008D2AFE"/>
    <w:rsid w:val="008D2B58"/>
    <w:rsid w:val="008D4E05"/>
    <w:rsid w:val="008D5806"/>
    <w:rsid w:val="008D6B22"/>
    <w:rsid w:val="008D6D9A"/>
    <w:rsid w:val="008D7BA7"/>
    <w:rsid w:val="008D7D77"/>
    <w:rsid w:val="008D7E45"/>
    <w:rsid w:val="008E0754"/>
    <w:rsid w:val="008E08C1"/>
    <w:rsid w:val="008E0AF9"/>
    <w:rsid w:val="008E14FC"/>
    <w:rsid w:val="008E1B79"/>
    <w:rsid w:val="008E1CCA"/>
    <w:rsid w:val="008E381A"/>
    <w:rsid w:val="008E5096"/>
    <w:rsid w:val="008E59E1"/>
    <w:rsid w:val="008E5ACC"/>
    <w:rsid w:val="008E5FC2"/>
    <w:rsid w:val="008E77AC"/>
    <w:rsid w:val="008F00ED"/>
    <w:rsid w:val="008F01F5"/>
    <w:rsid w:val="008F0496"/>
    <w:rsid w:val="008F0A60"/>
    <w:rsid w:val="008F16AC"/>
    <w:rsid w:val="008F1B89"/>
    <w:rsid w:val="008F21FB"/>
    <w:rsid w:val="008F21FF"/>
    <w:rsid w:val="008F297F"/>
    <w:rsid w:val="008F35B0"/>
    <w:rsid w:val="008F4691"/>
    <w:rsid w:val="008F478E"/>
    <w:rsid w:val="008F557E"/>
    <w:rsid w:val="008F6418"/>
    <w:rsid w:val="008F706A"/>
    <w:rsid w:val="008F78AF"/>
    <w:rsid w:val="008F7D42"/>
    <w:rsid w:val="008F7E73"/>
    <w:rsid w:val="009013F5"/>
    <w:rsid w:val="00901CC6"/>
    <w:rsid w:val="00902366"/>
    <w:rsid w:val="0090269D"/>
    <w:rsid w:val="0090278F"/>
    <w:rsid w:val="00903271"/>
    <w:rsid w:val="009045AF"/>
    <w:rsid w:val="00904E06"/>
    <w:rsid w:val="009056A3"/>
    <w:rsid w:val="00906E9A"/>
    <w:rsid w:val="0090719E"/>
    <w:rsid w:val="00907228"/>
    <w:rsid w:val="00907566"/>
    <w:rsid w:val="009078E7"/>
    <w:rsid w:val="00907C9E"/>
    <w:rsid w:val="00907DD6"/>
    <w:rsid w:val="00910B91"/>
    <w:rsid w:val="00910E18"/>
    <w:rsid w:val="00911086"/>
    <w:rsid w:val="00911C28"/>
    <w:rsid w:val="00912019"/>
    <w:rsid w:val="00913711"/>
    <w:rsid w:val="009142B3"/>
    <w:rsid w:val="00914828"/>
    <w:rsid w:val="009157FA"/>
    <w:rsid w:val="00915975"/>
    <w:rsid w:val="00915B9E"/>
    <w:rsid w:val="00915C9B"/>
    <w:rsid w:val="00917AAA"/>
    <w:rsid w:val="00917E09"/>
    <w:rsid w:val="00920DC9"/>
    <w:rsid w:val="00921A34"/>
    <w:rsid w:val="00921AB4"/>
    <w:rsid w:val="00921C0F"/>
    <w:rsid w:val="00922B29"/>
    <w:rsid w:val="0092365C"/>
    <w:rsid w:val="00923CCB"/>
    <w:rsid w:val="00923FA0"/>
    <w:rsid w:val="009249A1"/>
    <w:rsid w:val="00924B0B"/>
    <w:rsid w:val="00924C06"/>
    <w:rsid w:val="0092548C"/>
    <w:rsid w:val="009254A8"/>
    <w:rsid w:val="00925F37"/>
    <w:rsid w:val="009261A6"/>
    <w:rsid w:val="00926457"/>
    <w:rsid w:val="00926CF9"/>
    <w:rsid w:val="00926FCC"/>
    <w:rsid w:val="009301BF"/>
    <w:rsid w:val="009307D2"/>
    <w:rsid w:val="00930A20"/>
    <w:rsid w:val="00931766"/>
    <w:rsid w:val="00932729"/>
    <w:rsid w:val="009328DC"/>
    <w:rsid w:val="00933544"/>
    <w:rsid w:val="00934636"/>
    <w:rsid w:val="00934C1A"/>
    <w:rsid w:val="009351DB"/>
    <w:rsid w:val="0093597F"/>
    <w:rsid w:val="00935D7D"/>
    <w:rsid w:val="00936139"/>
    <w:rsid w:val="00936536"/>
    <w:rsid w:val="0093660F"/>
    <w:rsid w:val="00936612"/>
    <w:rsid w:val="009366D7"/>
    <w:rsid w:val="00936E60"/>
    <w:rsid w:val="0093715A"/>
    <w:rsid w:val="00937646"/>
    <w:rsid w:val="00937C24"/>
    <w:rsid w:val="009404C8"/>
    <w:rsid w:val="00940D37"/>
    <w:rsid w:val="0094235A"/>
    <w:rsid w:val="00944052"/>
    <w:rsid w:val="00944968"/>
    <w:rsid w:val="00944DF4"/>
    <w:rsid w:val="009465E9"/>
    <w:rsid w:val="00947123"/>
    <w:rsid w:val="0094719F"/>
    <w:rsid w:val="00947CF5"/>
    <w:rsid w:val="00950298"/>
    <w:rsid w:val="00950C33"/>
    <w:rsid w:val="009511DF"/>
    <w:rsid w:val="00953D16"/>
    <w:rsid w:val="00953E5E"/>
    <w:rsid w:val="00953FE2"/>
    <w:rsid w:val="0095499A"/>
    <w:rsid w:val="00954AF6"/>
    <w:rsid w:val="0095577B"/>
    <w:rsid w:val="009560A5"/>
    <w:rsid w:val="00956237"/>
    <w:rsid w:val="009564F1"/>
    <w:rsid w:val="00956EE4"/>
    <w:rsid w:val="009576B1"/>
    <w:rsid w:val="009603C0"/>
    <w:rsid w:val="00960952"/>
    <w:rsid w:val="00960F80"/>
    <w:rsid w:val="0096147B"/>
    <w:rsid w:val="0096168D"/>
    <w:rsid w:val="00962777"/>
    <w:rsid w:val="00962E4F"/>
    <w:rsid w:val="00963139"/>
    <w:rsid w:val="009632DA"/>
    <w:rsid w:val="00963548"/>
    <w:rsid w:val="00964795"/>
    <w:rsid w:val="00965B4B"/>
    <w:rsid w:val="009671DB"/>
    <w:rsid w:val="00967548"/>
    <w:rsid w:val="0096783E"/>
    <w:rsid w:val="0096798D"/>
    <w:rsid w:val="0097029A"/>
    <w:rsid w:val="009711EC"/>
    <w:rsid w:val="00971686"/>
    <w:rsid w:val="00971B40"/>
    <w:rsid w:val="00971EB5"/>
    <w:rsid w:val="009720D7"/>
    <w:rsid w:val="009721CA"/>
    <w:rsid w:val="009722CB"/>
    <w:rsid w:val="00972B5F"/>
    <w:rsid w:val="00972C7D"/>
    <w:rsid w:val="0097373B"/>
    <w:rsid w:val="00974775"/>
    <w:rsid w:val="00974A8B"/>
    <w:rsid w:val="00974CF0"/>
    <w:rsid w:val="0097537F"/>
    <w:rsid w:val="00975625"/>
    <w:rsid w:val="00975C1B"/>
    <w:rsid w:val="009761AA"/>
    <w:rsid w:val="0097698D"/>
    <w:rsid w:val="00977293"/>
    <w:rsid w:val="009800F2"/>
    <w:rsid w:val="00980679"/>
    <w:rsid w:val="00980812"/>
    <w:rsid w:val="009817E9"/>
    <w:rsid w:val="00981B40"/>
    <w:rsid w:val="00981C51"/>
    <w:rsid w:val="00982023"/>
    <w:rsid w:val="0098226C"/>
    <w:rsid w:val="0098271D"/>
    <w:rsid w:val="00982D34"/>
    <w:rsid w:val="00982DC7"/>
    <w:rsid w:val="00982FA0"/>
    <w:rsid w:val="00983207"/>
    <w:rsid w:val="00983227"/>
    <w:rsid w:val="00983638"/>
    <w:rsid w:val="009839B1"/>
    <w:rsid w:val="00984F57"/>
    <w:rsid w:val="009850FA"/>
    <w:rsid w:val="00985F4B"/>
    <w:rsid w:val="00985FCF"/>
    <w:rsid w:val="00985FF9"/>
    <w:rsid w:val="009866B4"/>
    <w:rsid w:val="00986DCA"/>
    <w:rsid w:val="009871D4"/>
    <w:rsid w:val="009875A2"/>
    <w:rsid w:val="00987649"/>
    <w:rsid w:val="00987782"/>
    <w:rsid w:val="00987A99"/>
    <w:rsid w:val="00987EC6"/>
    <w:rsid w:val="00990240"/>
    <w:rsid w:val="00990FAE"/>
    <w:rsid w:val="009913BE"/>
    <w:rsid w:val="00991815"/>
    <w:rsid w:val="0099181B"/>
    <w:rsid w:val="00991ED2"/>
    <w:rsid w:val="0099252E"/>
    <w:rsid w:val="00992C8B"/>
    <w:rsid w:val="00993476"/>
    <w:rsid w:val="00993EEA"/>
    <w:rsid w:val="00993F72"/>
    <w:rsid w:val="00994489"/>
    <w:rsid w:val="00994CF8"/>
    <w:rsid w:val="009958E6"/>
    <w:rsid w:val="009960A6"/>
    <w:rsid w:val="00996C3E"/>
    <w:rsid w:val="009A0067"/>
    <w:rsid w:val="009A178A"/>
    <w:rsid w:val="009A19C1"/>
    <w:rsid w:val="009A1DAC"/>
    <w:rsid w:val="009A2315"/>
    <w:rsid w:val="009A258B"/>
    <w:rsid w:val="009A3014"/>
    <w:rsid w:val="009A36D0"/>
    <w:rsid w:val="009A4B85"/>
    <w:rsid w:val="009A4EEE"/>
    <w:rsid w:val="009A5059"/>
    <w:rsid w:val="009A50D8"/>
    <w:rsid w:val="009A51EA"/>
    <w:rsid w:val="009A5534"/>
    <w:rsid w:val="009A67A8"/>
    <w:rsid w:val="009A7506"/>
    <w:rsid w:val="009A765B"/>
    <w:rsid w:val="009B02AA"/>
    <w:rsid w:val="009B04AD"/>
    <w:rsid w:val="009B0F81"/>
    <w:rsid w:val="009B19A3"/>
    <w:rsid w:val="009B1D19"/>
    <w:rsid w:val="009B22CE"/>
    <w:rsid w:val="009B2936"/>
    <w:rsid w:val="009B2C48"/>
    <w:rsid w:val="009B2DC4"/>
    <w:rsid w:val="009B30AC"/>
    <w:rsid w:val="009B33E7"/>
    <w:rsid w:val="009B39DC"/>
    <w:rsid w:val="009B3E31"/>
    <w:rsid w:val="009B4713"/>
    <w:rsid w:val="009B4F6A"/>
    <w:rsid w:val="009B50FC"/>
    <w:rsid w:val="009B597B"/>
    <w:rsid w:val="009B632A"/>
    <w:rsid w:val="009B65CC"/>
    <w:rsid w:val="009B684A"/>
    <w:rsid w:val="009B7724"/>
    <w:rsid w:val="009B7D87"/>
    <w:rsid w:val="009C0341"/>
    <w:rsid w:val="009C03B6"/>
    <w:rsid w:val="009C0507"/>
    <w:rsid w:val="009C09D5"/>
    <w:rsid w:val="009C11AB"/>
    <w:rsid w:val="009C14DC"/>
    <w:rsid w:val="009C1D11"/>
    <w:rsid w:val="009C2930"/>
    <w:rsid w:val="009C2ED6"/>
    <w:rsid w:val="009C3161"/>
    <w:rsid w:val="009C379E"/>
    <w:rsid w:val="009C4363"/>
    <w:rsid w:val="009C53E5"/>
    <w:rsid w:val="009C54E6"/>
    <w:rsid w:val="009C5AE5"/>
    <w:rsid w:val="009C63E2"/>
    <w:rsid w:val="009C66AE"/>
    <w:rsid w:val="009C70C0"/>
    <w:rsid w:val="009C74B7"/>
    <w:rsid w:val="009C76DC"/>
    <w:rsid w:val="009C793A"/>
    <w:rsid w:val="009C7C13"/>
    <w:rsid w:val="009D00F7"/>
    <w:rsid w:val="009D0CEF"/>
    <w:rsid w:val="009D0DB1"/>
    <w:rsid w:val="009D0F91"/>
    <w:rsid w:val="009D142B"/>
    <w:rsid w:val="009D1E82"/>
    <w:rsid w:val="009D213A"/>
    <w:rsid w:val="009D2321"/>
    <w:rsid w:val="009D2967"/>
    <w:rsid w:val="009D2B7A"/>
    <w:rsid w:val="009D318B"/>
    <w:rsid w:val="009D32C5"/>
    <w:rsid w:val="009D33B2"/>
    <w:rsid w:val="009D383A"/>
    <w:rsid w:val="009D3D1D"/>
    <w:rsid w:val="009D438C"/>
    <w:rsid w:val="009D4D3D"/>
    <w:rsid w:val="009D5906"/>
    <w:rsid w:val="009D5925"/>
    <w:rsid w:val="009D653A"/>
    <w:rsid w:val="009D66FE"/>
    <w:rsid w:val="009D7189"/>
    <w:rsid w:val="009D736D"/>
    <w:rsid w:val="009D7481"/>
    <w:rsid w:val="009D7666"/>
    <w:rsid w:val="009D785B"/>
    <w:rsid w:val="009E0A78"/>
    <w:rsid w:val="009E2525"/>
    <w:rsid w:val="009E27B9"/>
    <w:rsid w:val="009E2BD9"/>
    <w:rsid w:val="009E304C"/>
    <w:rsid w:val="009E31C3"/>
    <w:rsid w:val="009E3C64"/>
    <w:rsid w:val="009E3DE1"/>
    <w:rsid w:val="009E4311"/>
    <w:rsid w:val="009E46C3"/>
    <w:rsid w:val="009E4B81"/>
    <w:rsid w:val="009E4E8E"/>
    <w:rsid w:val="009E4F03"/>
    <w:rsid w:val="009E5412"/>
    <w:rsid w:val="009E5653"/>
    <w:rsid w:val="009E5673"/>
    <w:rsid w:val="009E6080"/>
    <w:rsid w:val="009E62B1"/>
    <w:rsid w:val="009E654D"/>
    <w:rsid w:val="009E68CD"/>
    <w:rsid w:val="009E6E39"/>
    <w:rsid w:val="009E6E5E"/>
    <w:rsid w:val="009E71F5"/>
    <w:rsid w:val="009F0484"/>
    <w:rsid w:val="009F0543"/>
    <w:rsid w:val="009F0A9A"/>
    <w:rsid w:val="009F1211"/>
    <w:rsid w:val="009F1406"/>
    <w:rsid w:val="009F2468"/>
    <w:rsid w:val="009F2651"/>
    <w:rsid w:val="009F42D8"/>
    <w:rsid w:val="009F5507"/>
    <w:rsid w:val="009F55EA"/>
    <w:rsid w:val="009F57AE"/>
    <w:rsid w:val="009F6463"/>
    <w:rsid w:val="009F6BA0"/>
    <w:rsid w:val="009F6C7C"/>
    <w:rsid w:val="009F6DD5"/>
    <w:rsid w:val="009F7313"/>
    <w:rsid w:val="009F7D7D"/>
    <w:rsid w:val="00A001D2"/>
    <w:rsid w:val="00A00D03"/>
    <w:rsid w:val="00A015A9"/>
    <w:rsid w:val="00A01F87"/>
    <w:rsid w:val="00A0203A"/>
    <w:rsid w:val="00A0206D"/>
    <w:rsid w:val="00A02776"/>
    <w:rsid w:val="00A033CD"/>
    <w:rsid w:val="00A03F54"/>
    <w:rsid w:val="00A04935"/>
    <w:rsid w:val="00A04D49"/>
    <w:rsid w:val="00A0548E"/>
    <w:rsid w:val="00A05523"/>
    <w:rsid w:val="00A05B97"/>
    <w:rsid w:val="00A07AD7"/>
    <w:rsid w:val="00A1034D"/>
    <w:rsid w:val="00A11108"/>
    <w:rsid w:val="00A113EC"/>
    <w:rsid w:val="00A12705"/>
    <w:rsid w:val="00A12CC1"/>
    <w:rsid w:val="00A135DE"/>
    <w:rsid w:val="00A13A61"/>
    <w:rsid w:val="00A14666"/>
    <w:rsid w:val="00A14E90"/>
    <w:rsid w:val="00A150E3"/>
    <w:rsid w:val="00A1545D"/>
    <w:rsid w:val="00A15729"/>
    <w:rsid w:val="00A1590E"/>
    <w:rsid w:val="00A17754"/>
    <w:rsid w:val="00A2026B"/>
    <w:rsid w:val="00A2072E"/>
    <w:rsid w:val="00A21377"/>
    <w:rsid w:val="00A22437"/>
    <w:rsid w:val="00A229EA"/>
    <w:rsid w:val="00A2363E"/>
    <w:rsid w:val="00A23B89"/>
    <w:rsid w:val="00A23F72"/>
    <w:rsid w:val="00A24702"/>
    <w:rsid w:val="00A24922"/>
    <w:rsid w:val="00A25A47"/>
    <w:rsid w:val="00A26507"/>
    <w:rsid w:val="00A26803"/>
    <w:rsid w:val="00A26B5E"/>
    <w:rsid w:val="00A26C69"/>
    <w:rsid w:val="00A26F83"/>
    <w:rsid w:val="00A2715D"/>
    <w:rsid w:val="00A27B7A"/>
    <w:rsid w:val="00A3021B"/>
    <w:rsid w:val="00A302C8"/>
    <w:rsid w:val="00A303E1"/>
    <w:rsid w:val="00A305DF"/>
    <w:rsid w:val="00A30CB0"/>
    <w:rsid w:val="00A31E2C"/>
    <w:rsid w:val="00A3255A"/>
    <w:rsid w:val="00A3278E"/>
    <w:rsid w:val="00A336BD"/>
    <w:rsid w:val="00A337C5"/>
    <w:rsid w:val="00A3477C"/>
    <w:rsid w:val="00A34C76"/>
    <w:rsid w:val="00A35D6C"/>
    <w:rsid w:val="00A36765"/>
    <w:rsid w:val="00A37338"/>
    <w:rsid w:val="00A37FD3"/>
    <w:rsid w:val="00A40D01"/>
    <w:rsid w:val="00A423A0"/>
    <w:rsid w:val="00A425EC"/>
    <w:rsid w:val="00A42751"/>
    <w:rsid w:val="00A4345C"/>
    <w:rsid w:val="00A437DB"/>
    <w:rsid w:val="00A44915"/>
    <w:rsid w:val="00A44B71"/>
    <w:rsid w:val="00A44C7E"/>
    <w:rsid w:val="00A46E5D"/>
    <w:rsid w:val="00A47755"/>
    <w:rsid w:val="00A47D52"/>
    <w:rsid w:val="00A502AF"/>
    <w:rsid w:val="00A50551"/>
    <w:rsid w:val="00A50780"/>
    <w:rsid w:val="00A50990"/>
    <w:rsid w:val="00A50A52"/>
    <w:rsid w:val="00A50D03"/>
    <w:rsid w:val="00A50E66"/>
    <w:rsid w:val="00A52790"/>
    <w:rsid w:val="00A53115"/>
    <w:rsid w:val="00A53D64"/>
    <w:rsid w:val="00A53E7F"/>
    <w:rsid w:val="00A547BC"/>
    <w:rsid w:val="00A54896"/>
    <w:rsid w:val="00A552E4"/>
    <w:rsid w:val="00A55AA0"/>
    <w:rsid w:val="00A570B8"/>
    <w:rsid w:val="00A5752D"/>
    <w:rsid w:val="00A57B02"/>
    <w:rsid w:val="00A601C7"/>
    <w:rsid w:val="00A605F5"/>
    <w:rsid w:val="00A6079B"/>
    <w:rsid w:val="00A60808"/>
    <w:rsid w:val="00A619BE"/>
    <w:rsid w:val="00A62212"/>
    <w:rsid w:val="00A623E0"/>
    <w:rsid w:val="00A62413"/>
    <w:rsid w:val="00A62836"/>
    <w:rsid w:val="00A62889"/>
    <w:rsid w:val="00A6320C"/>
    <w:rsid w:val="00A63480"/>
    <w:rsid w:val="00A63AFB"/>
    <w:rsid w:val="00A642E2"/>
    <w:rsid w:val="00A64469"/>
    <w:rsid w:val="00A647CA"/>
    <w:rsid w:val="00A65574"/>
    <w:rsid w:val="00A656E3"/>
    <w:rsid w:val="00A65970"/>
    <w:rsid w:val="00A65B4C"/>
    <w:rsid w:val="00A65BD4"/>
    <w:rsid w:val="00A667DC"/>
    <w:rsid w:val="00A668E7"/>
    <w:rsid w:val="00A66EED"/>
    <w:rsid w:val="00A675D0"/>
    <w:rsid w:val="00A704E6"/>
    <w:rsid w:val="00A7050D"/>
    <w:rsid w:val="00A71596"/>
    <w:rsid w:val="00A717BA"/>
    <w:rsid w:val="00A71F69"/>
    <w:rsid w:val="00A72921"/>
    <w:rsid w:val="00A729FB"/>
    <w:rsid w:val="00A72EBF"/>
    <w:rsid w:val="00A736E7"/>
    <w:rsid w:val="00A74163"/>
    <w:rsid w:val="00A7486C"/>
    <w:rsid w:val="00A7548C"/>
    <w:rsid w:val="00A754E8"/>
    <w:rsid w:val="00A756D8"/>
    <w:rsid w:val="00A75C2F"/>
    <w:rsid w:val="00A76095"/>
    <w:rsid w:val="00A76674"/>
    <w:rsid w:val="00A77376"/>
    <w:rsid w:val="00A7745A"/>
    <w:rsid w:val="00A77A06"/>
    <w:rsid w:val="00A81106"/>
    <w:rsid w:val="00A81DA3"/>
    <w:rsid w:val="00A8214D"/>
    <w:rsid w:val="00A82D1E"/>
    <w:rsid w:val="00A82D91"/>
    <w:rsid w:val="00A82F93"/>
    <w:rsid w:val="00A8303C"/>
    <w:rsid w:val="00A83110"/>
    <w:rsid w:val="00A84757"/>
    <w:rsid w:val="00A850E9"/>
    <w:rsid w:val="00A85204"/>
    <w:rsid w:val="00A8580E"/>
    <w:rsid w:val="00A85DD0"/>
    <w:rsid w:val="00A8698C"/>
    <w:rsid w:val="00A86B06"/>
    <w:rsid w:val="00A86C7B"/>
    <w:rsid w:val="00A86E97"/>
    <w:rsid w:val="00A870C7"/>
    <w:rsid w:val="00A87327"/>
    <w:rsid w:val="00A87352"/>
    <w:rsid w:val="00A87E0F"/>
    <w:rsid w:val="00A87FEF"/>
    <w:rsid w:val="00A90DC5"/>
    <w:rsid w:val="00A910A7"/>
    <w:rsid w:val="00A91150"/>
    <w:rsid w:val="00A9183F"/>
    <w:rsid w:val="00A92216"/>
    <w:rsid w:val="00A92596"/>
    <w:rsid w:val="00A93BAE"/>
    <w:rsid w:val="00A94832"/>
    <w:rsid w:val="00A94AC8"/>
    <w:rsid w:val="00A94EB3"/>
    <w:rsid w:val="00A950C5"/>
    <w:rsid w:val="00A95A8D"/>
    <w:rsid w:val="00A961F7"/>
    <w:rsid w:val="00A96F24"/>
    <w:rsid w:val="00A9712A"/>
    <w:rsid w:val="00A97671"/>
    <w:rsid w:val="00AA01E8"/>
    <w:rsid w:val="00AA06DA"/>
    <w:rsid w:val="00AA0763"/>
    <w:rsid w:val="00AA0B9E"/>
    <w:rsid w:val="00AA0FEC"/>
    <w:rsid w:val="00AA1149"/>
    <w:rsid w:val="00AA11AC"/>
    <w:rsid w:val="00AA1AB8"/>
    <w:rsid w:val="00AA28F9"/>
    <w:rsid w:val="00AA31E5"/>
    <w:rsid w:val="00AA37E5"/>
    <w:rsid w:val="00AA3853"/>
    <w:rsid w:val="00AA50B1"/>
    <w:rsid w:val="00AA5309"/>
    <w:rsid w:val="00AA5A74"/>
    <w:rsid w:val="00AA6371"/>
    <w:rsid w:val="00AA64B2"/>
    <w:rsid w:val="00AA679C"/>
    <w:rsid w:val="00AA68EA"/>
    <w:rsid w:val="00AA6F97"/>
    <w:rsid w:val="00AA751F"/>
    <w:rsid w:val="00AA758C"/>
    <w:rsid w:val="00AB0199"/>
    <w:rsid w:val="00AB0A25"/>
    <w:rsid w:val="00AB0C5D"/>
    <w:rsid w:val="00AB1654"/>
    <w:rsid w:val="00AB1D43"/>
    <w:rsid w:val="00AB1EED"/>
    <w:rsid w:val="00AB254D"/>
    <w:rsid w:val="00AB2639"/>
    <w:rsid w:val="00AB28F4"/>
    <w:rsid w:val="00AB3716"/>
    <w:rsid w:val="00AB4C49"/>
    <w:rsid w:val="00AB4F69"/>
    <w:rsid w:val="00AB526E"/>
    <w:rsid w:val="00AB6059"/>
    <w:rsid w:val="00AB60F3"/>
    <w:rsid w:val="00AB61E5"/>
    <w:rsid w:val="00AB6394"/>
    <w:rsid w:val="00AB63B1"/>
    <w:rsid w:val="00AB716A"/>
    <w:rsid w:val="00AB774F"/>
    <w:rsid w:val="00AB7795"/>
    <w:rsid w:val="00AB7A2E"/>
    <w:rsid w:val="00AC0D68"/>
    <w:rsid w:val="00AC15A3"/>
    <w:rsid w:val="00AC19A8"/>
    <w:rsid w:val="00AC2AC8"/>
    <w:rsid w:val="00AC2BA4"/>
    <w:rsid w:val="00AC3841"/>
    <w:rsid w:val="00AC3B21"/>
    <w:rsid w:val="00AC4890"/>
    <w:rsid w:val="00AC4D59"/>
    <w:rsid w:val="00AC4D9A"/>
    <w:rsid w:val="00AC52E9"/>
    <w:rsid w:val="00AC5737"/>
    <w:rsid w:val="00AC5CD9"/>
    <w:rsid w:val="00AC6DF4"/>
    <w:rsid w:val="00AC73BC"/>
    <w:rsid w:val="00AC75A4"/>
    <w:rsid w:val="00AC7CCE"/>
    <w:rsid w:val="00AC7E70"/>
    <w:rsid w:val="00AD07EF"/>
    <w:rsid w:val="00AD0D31"/>
    <w:rsid w:val="00AD151F"/>
    <w:rsid w:val="00AD16F3"/>
    <w:rsid w:val="00AD1B8B"/>
    <w:rsid w:val="00AD1DB8"/>
    <w:rsid w:val="00AD2250"/>
    <w:rsid w:val="00AD2271"/>
    <w:rsid w:val="00AD2F70"/>
    <w:rsid w:val="00AD3916"/>
    <w:rsid w:val="00AD54F4"/>
    <w:rsid w:val="00AD5D54"/>
    <w:rsid w:val="00AD6155"/>
    <w:rsid w:val="00AD73E4"/>
    <w:rsid w:val="00AD765C"/>
    <w:rsid w:val="00AD7CFE"/>
    <w:rsid w:val="00AD7D48"/>
    <w:rsid w:val="00AD7D5E"/>
    <w:rsid w:val="00AE062F"/>
    <w:rsid w:val="00AE106A"/>
    <w:rsid w:val="00AE126A"/>
    <w:rsid w:val="00AE1B09"/>
    <w:rsid w:val="00AE1CB0"/>
    <w:rsid w:val="00AE1D35"/>
    <w:rsid w:val="00AE1F77"/>
    <w:rsid w:val="00AE2001"/>
    <w:rsid w:val="00AE20A9"/>
    <w:rsid w:val="00AE2159"/>
    <w:rsid w:val="00AE2197"/>
    <w:rsid w:val="00AE2F6D"/>
    <w:rsid w:val="00AE322F"/>
    <w:rsid w:val="00AE373D"/>
    <w:rsid w:val="00AE3A91"/>
    <w:rsid w:val="00AE3F63"/>
    <w:rsid w:val="00AE41B3"/>
    <w:rsid w:val="00AE5088"/>
    <w:rsid w:val="00AE68A9"/>
    <w:rsid w:val="00AE6EBF"/>
    <w:rsid w:val="00AE6FA1"/>
    <w:rsid w:val="00AE723B"/>
    <w:rsid w:val="00AE7653"/>
    <w:rsid w:val="00AF1072"/>
    <w:rsid w:val="00AF1136"/>
    <w:rsid w:val="00AF1303"/>
    <w:rsid w:val="00AF1482"/>
    <w:rsid w:val="00AF199C"/>
    <w:rsid w:val="00AF2B8B"/>
    <w:rsid w:val="00AF2C78"/>
    <w:rsid w:val="00AF2D78"/>
    <w:rsid w:val="00AF3043"/>
    <w:rsid w:val="00AF37F7"/>
    <w:rsid w:val="00AF3E7D"/>
    <w:rsid w:val="00AF4434"/>
    <w:rsid w:val="00AF526F"/>
    <w:rsid w:val="00AF696E"/>
    <w:rsid w:val="00AF721F"/>
    <w:rsid w:val="00B00997"/>
    <w:rsid w:val="00B01565"/>
    <w:rsid w:val="00B0157F"/>
    <w:rsid w:val="00B0271E"/>
    <w:rsid w:val="00B02DCA"/>
    <w:rsid w:val="00B03D6D"/>
    <w:rsid w:val="00B03E56"/>
    <w:rsid w:val="00B04B12"/>
    <w:rsid w:val="00B06B83"/>
    <w:rsid w:val="00B06ED9"/>
    <w:rsid w:val="00B06F77"/>
    <w:rsid w:val="00B0704A"/>
    <w:rsid w:val="00B077CC"/>
    <w:rsid w:val="00B07A3E"/>
    <w:rsid w:val="00B07C04"/>
    <w:rsid w:val="00B104C0"/>
    <w:rsid w:val="00B104C6"/>
    <w:rsid w:val="00B11E05"/>
    <w:rsid w:val="00B13511"/>
    <w:rsid w:val="00B13A1F"/>
    <w:rsid w:val="00B142EC"/>
    <w:rsid w:val="00B14910"/>
    <w:rsid w:val="00B14DCA"/>
    <w:rsid w:val="00B155CC"/>
    <w:rsid w:val="00B15798"/>
    <w:rsid w:val="00B16FFE"/>
    <w:rsid w:val="00B17026"/>
    <w:rsid w:val="00B17DD7"/>
    <w:rsid w:val="00B202A5"/>
    <w:rsid w:val="00B2056A"/>
    <w:rsid w:val="00B20F12"/>
    <w:rsid w:val="00B20F2B"/>
    <w:rsid w:val="00B2168A"/>
    <w:rsid w:val="00B216DF"/>
    <w:rsid w:val="00B2186C"/>
    <w:rsid w:val="00B2256B"/>
    <w:rsid w:val="00B23C64"/>
    <w:rsid w:val="00B24D6B"/>
    <w:rsid w:val="00B24EBA"/>
    <w:rsid w:val="00B24F9B"/>
    <w:rsid w:val="00B250E2"/>
    <w:rsid w:val="00B25125"/>
    <w:rsid w:val="00B254F2"/>
    <w:rsid w:val="00B25653"/>
    <w:rsid w:val="00B25713"/>
    <w:rsid w:val="00B26568"/>
    <w:rsid w:val="00B26A2A"/>
    <w:rsid w:val="00B26BDC"/>
    <w:rsid w:val="00B26E81"/>
    <w:rsid w:val="00B26F79"/>
    <w:rsid w:val="00B273AC"/>
    <w:rsid w:val="00B300B0"/>
    <w:rsid w:val="00B30993"/>
    <w:rsid w:val="00B30A4F"/>
    <w:rsid w:val="00B31426"/>
    <w:rsid w:val="00B3277C"/>
    <w:rsid w:val="00B336AC"/>
    <w:rsid w:val="00B33D91"/>
    <w:rsid w:val="00B34557"/>
    <w:rsid w:val="00B3498A"/>
    <w:rsid w:val="00B34FA1"/>
    <w:rsid w:val="00B35321"/>
    <w:rsid w:val="00B35546"/>
    <w:rsid w:val="00B3667F"/>
    <w:rsid w:val="00B36A08"/>
    <w:rsid w:val="00B36C0D"/>
    <w:rsid w:val="00B36F8B"/>
    <w:rsid w:val="00B40BD0"/>
    <w:rsid w:val="00B40F04"/>
    <w:rsid w:val="00B419CA"/>
    <w:rsid w:val="00B42A8F"/>
    <w:rsid w:val="00B42E57"/>
    <w:rsid w:val="00B43287"/>
    <w:rsid w:val="00B433C1"/>
    <w:rsid w:val="00B43DBE"/>
    <w:rsid w:val="00B4446C"/>
    <w:rsid w:val="00B44930"/>
    <w:rsid w:val="00B44A89"/>
    <w:rsid w:val="00B451D7"/>
    <w:rsid w:val="00B45FC2"/>
    <w:rsid w:val="00B47DE9"/>
    <w:rsid w:val="00B50348"/>
    <w:rsid w:val="00B51033"/>
    <w:rsid w:val="00B5124F"/>
    <w:rsid w:val="00B51505"/>
    <w:rsid w:val="00B51EAB"/>
    <w:rsid w:val="00B522F2"/>
    <w:rsid w:val="00B53172"/>
    <w:rsid w:val="00B53470"/>
    <w:rsid w:val="00B53A46"/>
    <w:rsid w:val="00B53CC3"/>
    <w:rsid w:val="00B54048"/>
    <w:rsid w:val="00B54345"/>
    <w:rsid w:val="00B5447C"/>
    <w:rsid w:val="00B554FC"/>
    <w:rsid w:val="00B55A33"/>
    <w:rsid w:val="00B56D4E"/>
    <w:rsid w:val="00B6005B"/>
    <w:rsid w:val="00B60068"/>
    <w:rsid w:val="00B626C9"/>
    <w:rsid w:val="00B63496"/>
    <w:rsid w:val="00B6353D"/>
    <w:rsid w:val="00B635A5"/>
    <w:rsid w:val="00B63C4B"/>
    <w:rsid w:val="00B644E9"/>
    <w:rsid w:val="00B64BF3"/>
    <w:rsid w:val="00B64F6C"/>
    <w:rsid w:val="00B66391"/>
    <w:rsid w:val="00B67064"/>
    <w:rsid w:val="00B67770"/>
    <w:rsid w:val="00B67A00"/>
    <w:rsid w:val="00B67E96"/>
    <w:rsid w:val="00B67F14"/>
    <w:rsid w:val="00B70067"/>
    <w:rsid w:val="00B70DEB"/>
    <w:rsid w:val="00B71109"/>
    <w:rsid w:val="00B71E1F"/>
    <w:rsid w:val="00B72133"/>
    <w:rsid w:val="00B725E8"/>
    <w:rsid w:val="00B7286B"/>
    <w:rsid w:val="00B72CB2"/>
    <w:rsid w:val="00B72E90"/>
    <w:rsid w:val="00B73CF9"/>
    <w:rsid w:val="00B73D3B"/>
    <w:rsid w:val="00B7401A"/>
    <w:rsid w:val="00B74504"/>
    <w:rsid w:val="00B74D31"/>
    <w:rsid w:val="00B74D78"/>
    <w:rsid w:val="00B7544B"/>
    <w:rsid w:val="00B7565C"/>
    <w:rsid w:val="00B75FF1"/>
    <w:rsid w:val="00B7672E"/>
    <w:rsid w:val="00B77485"/>
    <w:rsid w:val="00B77E9C"/>
    <w:rsid w:val="00B77FA5"/>
    <w:rsid w:val="00B80AF0"/>
    <w:rsid w:val="00B8140C"/>
    <w:rsid w:val="00B817E2"/>
    <w:rsid w:val="00B828C5"/>
    <w:rsid w:val="00B828E5"/>
    <w:rsid w:val="00B8345F"/>
    <w:rsid w:val="00B8347F"/>
    <w:rsid w:val="00B84154"/>
    <w:rsid w:val="00B85DB0"/>
    <w:rsid w:val="00B85E6E"/>
    <w:rsid w:val="00B85F59"/>
    <w:rsid w:val="00B86220"/>
    <w:rsid w:val="00B86965"/>
    <w:rsid w:val="00B8788F"/>
    <w:rsid w:val="00B878E4"/>
    <w:rsid w:val="00B90087"/>
    <w:rsid w:val="00B900CE"/>
    <w:rsid w:val="00B90414"/>
    <w:rsid w:val="00B906F7"/>
    <w:rsid w:val="00B914CC"/>
    <w:rsid w:val="00B918C6"/>
    <w:rsid w:val="00B923BB"/>
    <w:rsid w:val="00B92860"/>
    <w:rsid w:val="00B92D23"/>
    <w:rsid w:val="00B92E42"/>
    <w:rsid w:val="00B931E4"/>
    <w:rsid w:val="00B93693"/>
    <w:rsid w:val="00B93984"/>
    <w:rsid w:val="00B93D21"/>
    <w:rsid w:val="00B9476F"/>
    <w:rsid w:val="00B9606C"/>
    <w:rsid w:val="00B961D8"/>
    <w:rsid w:val="00B9627B"/>
    <w:rsid w:val="00B962DB"/>
    <w:rsid w:val="00B9687F"/>
    <w:rsid w:val="00B96F2A"/>
    <w:rsid w:val="00B970D6"/>
    <w:rsid w:val="00B975CB"/>
    <w:rsid w:val="00B9766F"/>
    <w:rsid w:val="00BA00C7"/>
    <w:rsid w:val="00BA03FE"/>
    <w:rsid w:val="00BA0439"/>
    <w:rsid w:val="00BA1116"/>
    <w:rsid w:val="00BA12F3"/>
    <w:rsid w:val="00BA1A04"/>
    <w:rsid w:val="00BA1ACD"/>
    <w:rsid w:val="00BA1D0B"/>
    <w:rsid w:val="00BA1EFA"/>
    <w:rsid w:val="00BA240F"/>
    <w:rsid w:val="00BA24ED"/>
    <w:rsid w:val="00BA3AE8"/>
    <w:rsid w:val="00BA4047"/>
    <w:rsid w:val="00BA48F4"/>
    <w:rsid w:val="00BA4C3A"/>
    <w:rsid w:val="00BA4FF0"/>
    <w:rsid w:val="00BA5272"/>
    <w:rsid w:val="00BA6E36"/>
    <w:rsid w:val="00BA71CE"/>
    <w:rsid w:val="00BA7E51"/>
    <w:rsid w:val="00BB10BC"/>
    <w:rsid w:val="00BB1A19"/>
    <w:rsid w:val="00BB2676"/>
    <w:rsid w:val="00BB2A1C"/>
    <w:rsid w:val="00BB2E0A"/>
    <w:rsid w:val="00BB3CEB"/>
    <w:rsid w:val="00BB452C"/>
    <w:rsid w:val="00BB5C81"/>
    <w:rsid w:val="00BB5CB7"/>
    <w:rsid w:val="00BB601A"/>
    <w:rsid w:val="00BB683D"/>
    <w:rsid w:val="00BB6B27"/>
    <w:rsid w:val="00BB6C3A"/>
    <w:rsid w:val="00BB6E82"/>
    <w:rsid w:val="00BB77C4"/>
    <w:rsid w:val="00BC076C"/>
    <w:rsid w:val="00BC0E4D"/>
    <w:rsid w:val="00BC0FF6"/>
    <w:rsid w:val="00BC14EC"/>
    <w:rsid w:val="00BC177E"/>
    <w:rsid w:val="00BC179B"/>
    <w:rsid w:val="00BC19EA"/>
    <w:rsid w:val="00BC1D00"/>
    <w:rsid w:val="00BC1E7A"/>
    <w:rsid w:val="00BC27EF"/>
    <w:rsid w:val="00BC327F"/>
    <w:rsid w:val="00BC36E1"/>
    <w:rsid w:val="00BC3DB9"/>
    <w:rsid w:val="00BC41E9"/>
    <w:rsid w:val="00BC4DB4"/>
    <w:rsid w:val="00BC4E58"/>
    <w:rsid w:val="00BC5180"/>
    <w:rsid w:val="00BC54D1"/>
    <w:rsid w:val="00BC6019"/>
    <w:rsid w:val="00BC62BD"/>
    <w:rsid w:val="00BC69C2"/>
    <w:rsid w:val="00BC7815"/>
    <w:rsid w:val="00BC7A19"/>
    <w:rsid w:val="00BD0719"/>
    <w:rsid w:val="00BD0D1C"/>
    <w:rsid w:val="00BD0F60"/>
    <w:rsid w:val="00BD1E1B"/>
    <w:rsid w:val="00BD29ED"/>
    <w:rsid w:val="00BD329A"/>
    <w:rsid w:val="00BD3A7F"/>
    <w:rsid w:val="00BD3E0B"/>
    <w:rsid w:val="00BD3F7C"/>
    <w:rsid w:val="00BD46DA"/>
    <w:rsid w:val="00BD494F"/>
    <w:rsid w:val="00BD4F19"/>
    <w:rsid w:val="00BD577B"/>
    <w:rsid w:val="00BD5BC9"/>
    <w:rsid w:val="00BD6275"/>
    <w:rsid w:val="00BD67B4"/>
    <w:rsid w:val="00BD6B30"/>
    <w:rsid w:val="00BD6E5A"/>
    <w:rsid w:val="00BD7240"/>
    <w:rsid w:val="00BD7D7E"/>
    <w:rsid w:val="00BE06FF"/>
    <w:rsid w:val="00BE0DF3"/>
    <w:rsid w:val="00BE11E4"/>
    <w:rsid w:val="00BE1492"/>
    <w:rsid w:val="00BE331C"/>
    <w:rsid w:val="00BE38CE"/>
    <w:rsid w:val="00BE38F6"/>
    <w:rsid w:val="00BE3BC8"/>
    <w:rsid w:val="00BE4076"/>
    <w:rsid w:val="00BE4AA8"/>
    <w:rsid w:val="00BE50FA"/>
    <w:rsid w:val="00BE59E4"/>
    <w:rsid w:val="00BE5EBB"/>
    <w:rsid w:val="00BE67AB"/>
    <w:rsid w:val="00BE71E6"/>
    <w:rsid w:val="00BF1AA0"/>
    <w:rsid w:val="00BF1E1E"/>
    <w:rsid w:val="00BF1E28"/>
    <w:rsid w:val="00BF1EA3"/>
    <w:rsid w:val="00BF3E32"/>
    <w:rsid w:val="00BF4079"/>
    <w:rsid w:val="00BF4463"/>
    <w:rsid w:val="00BF53B9"/>
    <w:rsid w:val="00BF602D"/>
    <w:rsid w:val="00BF7217"/>
    <w:rsid w:val="00BF723D"/>
    <w:rsid w:val="00BF78E5"/>
    <w:rsid w:val="00BF79E0"/>
    <w:rsid w:val="00BF7A35"/>
    <w:rsid w:val="00BF7A8D"/>
    <w:rsid w:val="00C000A4"/>
    <w:rsid w:val="00C0124E"/>
    <w:rsid w:val="00C01341"/>
    <w:rsid w:val="00C0163B"/>
    <w:rsid w:val="00C01E94"/>
    <w:rsid w:val="00C0251E"/>
    <w:rsid w:val="00C03071"/>
    <w:rsid w:val="00C03405"/>
    <w:rsid w:val="00C04BD7"/>
    <w:rsid w:val="00C050A8"/>
    <w:rsid w:val="00C060C1"/>
    <w:rsid w:val="00C06714"/>
    <w:rsid w:val="00C06933"/>
    <w:rsid w:val="00C06953"/>
    <w:rsid w:val="00C06D71"/>
    <w:rsid w:val="00C077CC"/>
    <w:rsid w:val="00C07B12"/>
    <w:rsid w:val="00C07DF6"/>
    <w:rsid w:val="00C102C1"/>
    <w:rsid w:val="00C1181A"/>
    <w:rsid w:val="00C11A62"/>
    <w:rsid w:val="00C11DE7"/>
    <w:rsid w:val="00C12138"/>
    <w:rsid w:val="00C127BC"/>
    <w:rsid w:val="00C12937"/>
    <w:rsid w:val="00C149C5"/>
    <w:rsid w:val="00C14AC7"/>
    <w:rsid w:val="00C15F4D"/>
    <w:rsid w:val="00C1619E"/>
    <w:rsid w:val="00C16B0E"/>
    <w:rsid w:val="00C17176"/>
    <w:rsid w:val="00C17ACF"/>
    <w:rsid w:val="00C17CF4"/>
    <w:rsid w:val="00C17D41"/>
    <w:rsid w:val="00C203CC"/>
    <w:rsid w:val="00C20D28"/>
    <w:rsid w:val="00C20F7F"/>
    <w:rsid w:val="00C21385"/>
    <w:rsid w:val="00C21389"/>
    <w:rsid w:val="00C21695"/>
    <w:rsid w:val="00C2284C"/>
    <w:rsid w:val="00C22884"/>
    <w:rsid w:val="00C22C11"/>
    <w:rsid w:val="00C2330F"/>
    <w:rsid w:val="00C23734"/>
    <w:rsid w:val="00C237E5"/>
    <w:rsid w:val="00C242DD"/>
    <w:rsid w:val="00C2500F"/>
    <w:rsid w:val="00C260BB"/>
    <w:rsid w:val="00C260F8"/>
    <w:rsid w:val="00C2681A"/>
    <w:rsid w:val="00C2786F"/>
    <w:rsid w:val="00C27D26"/>
    <w:rsid w:val="00C27D7B"/>
    <w:rsid w:val="00C30204"/>
    <w:rsid w:val="00C30601"/>
    <w:rsid w:val="00C30BC6"/>
    <w:rsid w:val="00C31CB8"/>
    <w:rsid w:val="00C3211B"/>
    <w:rsid w:val="00C32C3B"/>
    <w:rsid w:val="00C33108"/>
    <w:rsid w:val="00C333AF"/>
    <w:rsid w:val="00C33530"/>
    <w:rsid w:val="00C3392D"/>
    <w:rsid w:val="00C33A7C"/>
    <w:rsid w:val="00C33B34"/>
    <w:rsid w:val="00C34010"/>
    <w:rsid w:val="00C3440B"/>
    <w:rsid w:val="00C3458E"/>
    <w:rsid w:val="00C34D51"/>
    <w:rsid w:val="00C34FD8"/>
    <w:rsid w:val="00C3557C"/>
    <w:rsid w:val="00C3563B"/>
    <w:rsid w:val="00C3724D"/>
    <w:rsid w:val="00C3792B"/>
    <w:rsid w:val="00C37F0F"/>
    <w:rsid w:val="00C40012"/>
    <w:rsid w:val="00C400B2"/>
    <w:rsid w:val="00C4094F"/>
    <w:rsid w:val="00C40B8B"/>
    <w:rsid w:val="00C41905"/>
    <w:rsid w:val="00C41C9C"/>
    <w:rsid w:val="00C42769"/>
    <w:rsid w:val="00C4364F"/>
    <w:rsid w:val="00C44597"/>
    <w:rsid w:val="00C45191"/>
    <w:rsid w:val="00C452E6"/>
    <w:rsid w:val="00C45BC6"/>
    <w:rsid w:val="00C4687C"/>
    <w:rsid w:val="00C47422"/>
    <w:rsid w:val="00C47D13"/>
    <w:rsid w:val="00C5073D"/>
    <w:rsid w:val="00C50AA9"/>
    <w:rsid w:val="00C512F1"/>
    <w:rsid w:val="00C54F91"/>
    <w:rsid w:val="00C551C4"/>
    <w:rsid w:val="00C55504"/>
    <w:rsid w:val="00C55BC3"/>
    <w:rsid w:val="00C55D12"/>
    <w:rsid w:val="00C55E60"/>
    <w:rsid w:val="00C55F8C"/>
    <w:rsid w:val="00C56594"/>
    <w:rsid w:val="00C57809"/>
    <w:rsid w:val="00C60589"/>
    <w:rsid w:val="00C609FD"/>
    <w:rsid w:val="00C60C9D"/>
    <w:rsid w:val="00C60F81"/>
    <w:rsid w:val="00C610B9"/>
    <w:rsid w:val="00C611B6"/>
    <w:rsid w:val="00C614AF"/>
    <w:rsid w:val="00C61A98"/>
    <w:rsid w:val="00C61F1F"/>
    <w:rsid w:val="00C6288A"/>
    <w:rsid w:val="00C63678"/>
    <w:rsid w:val="00C64D5B"/>
    <w:rsid w:val="00C65357"/>
    <w:rsid w:val="00C659A5"/>
    <w:rsid w:val="00C6659E"/>
    <w:rsid w:val="00C66A87"/>
    <w:rsid w:val="00C70113"/>
    <w:rsid w:val="00C70217"/>
    <w:rsid w:val="00C709D8"/>
    <w:rsid w:val="00C70A9D"/>
    <w:rsid w:val="00C70CFF"/>
    <w:rsid w:val="00C71A16"/>
    <w:rsid w:val="00C730DB"/>
    <w:rsid w:val="00C738B1"/>
    <w:rsid w:val="00C74651"/>
    <w:rsid w:val="00C74B63"/>
    <w:rsid w:val="00C7560B"/>
    <w:rsid w:val="00C759F9"/>
    <w:rsid w:val="00C764E2"/>
    <w:rsid w:val="00C76C16"/>
    <w:rsid w:val="00C77A41"/>
    <w:rsid w:val="00C77E01"/>
    <w:rsid w:val="00C80078"/>
    <w:rsid w:val="00C80ABD"/>
    <w:rsid w:val="00C8128A"/>
    <w:rsid w:val="00C818D7"/>
    <w:rsid w:val="00C81B54"/>
    <w:rsid w:val="00C83217"/>
    <w:rsid w:val="00C8359C"/>
    <w:rsid w:val="00C83C5F"/>
    <w:rsid w:val="00C850E7"/>
    <w:rsid w:val="00C86030"/>
    <w:rsid w:val="00C867CF"/>
    <w:rsid w:val="00C86DE8"/>
    <w:rsid w:val="00C87163"/>
    <w:rsid w:val="00C87D46"/>
    <w:rsid w:val="00C87D86"/>
    <w:rsid w:val="00C901A4"/>
    <w:rsid w:val="00C914A5"/>
    <w:rsid w:val="00C91A69"/>
    <w:rsid w:val="00C91B55"/>
    <w:rsid w:val="00C91E06"/>
    <w:rsid w:val="00C92223"/>
    <w:rsid w:val="00C92597"/>
    <w:rsid w:val="00C92F6C"/>
    <w:rsid w:val="00C93973"/>
    <w:rsid w:val="00C93F69"/>
    <w:rsid w:val="00C944B9"/>
    <w:rsid w:val="00C94967"/>
    <w:rsid w:val="00C94B1A"/>
    <w:rsid w:val="00C9506D"/>
    <w:rsid w:val="00C95619"/>
    <w:rsid w:val="00C961A9"/>
    <w:rsid w:val="00C9629C"/>
    <w:rsid w:val="00C96A0F"/>
    <w:rsid w:val="00CA0440"/>
    <w:rsid w:val="00CA0F0C"/>
    <w:rsid w:val="00CA1B14"/>
    <w:rsid w:val="00CA36BA"/>
    <w:rsid w:val="00CA3CAE"/>
    <w:rsid w:val="00CA3ECB"/>
    <w:rsid w:val="00CA4A5D"/>
    <w:rsid w:val="00CA4EA5"/>
    <w:rsid w:val="00CA5906"/>
    <w:rsid w:val="00CA5E0E"/>
    <w:rsid w:val="00CA6327"/>
    <w:rsid w:val="00CA641C"/>
    <w:rsid w:val="00CA6DD7"/>
    <w:rsid w:val="00CA6FE4"/>
    <w:rsid w:val="00CA7229"/>
    <w:rsid w:val="00CA7E0A"/>
    <w:rsid w:val="00CA7E76"/>
    <w:rsid w:val="00CA7F2C"/>
    <w:rsid w:val="00CB014F"/>
    <w:rsid w:val="00CB0513"/>
    <w:rsid w:val="00CB05A3"/>
    <w:rsid w:val="00CB0A86"/>
    <w:rsid w:val="00CB1B56"/>
    <w:rsid w:val="00CB1F6A"/>
    <w:rsid w:val="00CB21C9"/>
    <w:rsid w:val="00CB25F5"/>
    <w:rsid w:val="00CB2918"/>
    <w:rsid w:val="00CB4B94"/>
    <w:rsid w:val="00CB51AF"/>
    <w:rsid w:val="00CB538C"/>
    <w:rsid w:val="00CB7CCB"/>
    <w:rsid w:val="00CB7DAB"/>
    <w:rsid w:val="00CC0EEE"/>
    <w:rsid w:val="00CC1315"/>
    <w:rsid w:val="00CC1C22"/>
    <w:rsid w:val="00CC2805"/>
    <w:rsid w:val="00CC2B6E"/>
    <w:rsid w:val="00CC2E6F"/>
    <w:rsid w:val="00CC31C2"/>
    <w:rsid w:val="00CC32DB"/>
    <w:rsid w:val="00CC49E4"/>
    <w:rsid w:val="00CC4BED"/>
    <w:rsid w:val="00CC4E3F"/>
    <w:rsid w:val="00CC4FA9"/>
    <w:rsid w:val="00CC5168"/>
    <w:rsid w:val="00CC5324"/>
    <w:rsid w:val="00CC5343"/>
    <w:rsid w:val="00CC5CCC"/>
    <w:rsid w:val="00CC60C0"/>
    <w:rsid w:val="00CC6189"/>
    <w:rsid w:val="00CC6681"/>
    <w:rsid w:val="00CC77DF"/>
    <w:rsid w:val="00CC78B1"/>
    <w:rsid w:val="00CD0E71"/>
    <w:rsid w:val="00CD2580"/>
    <w:rsid w:val="00CD267A"/>
    <w:rsid w:val="00CD2A74"/>
    <w:rsid w:val="00CD2ADC"/>
    <w:rsid w:val="00CD37C5"/>
    <w:rsid w:val="00CD4783"/>
    <w:rsid w:val="00CD493E"/>
    <w:rsid w:val="00CD4B98"/>
    <w:rsid w:val="00CD6136"/>
    <w:rsid w:val="00CD72B5"/>
    <w:rsid w:val="00CD7679"/>
    <w:rsid w:val="00CD7693"/>
    <w:rsid w:val="00CD7879"/>
    <w:rsid w:val="00CD7A88"/>
    <w:rsid w:val="00CD7B07"/>
    <w:rsid w:val="00CE1137"/>
    <w:rsid w:val="00CE166D"/>
    <w:rsid w:val="00CE25F2"/>
    <w:rsid w:val="00CE3420"/>
    <w:rsid w:val="00CE3856"/>
    <w:rsid w:val="00CE42E3"/>
    <w:rsid w:val="00CE4361"/>
    <w:rsid w:val="00CE43CD"/>
    <w:rsid w:val="00CE4624"/>
    <w:rsid w:val="00CE48B8"/>
    <w:rsid w:val="00CE497F"/>
    <w:rsid w:val="00CE4A41"/>
    <w:rsid w:val="00CE4BB8"/>
    <w:rsid w:val="00CE4D6D"/>
    <w:rsid w:val="00CE521F"/>
    <w:rsid w:val="00CE55F9"/>
    <w:rsid w:val="00CE6F44"/>
    <w:rsid w:val="00CE7849"/>
    <w:rsid w:val="00CF08BE"/>
    <w:rsid w:val="00CF0A4E"/>
    <w:rsid w:val="00CF0B02"/>
    <w:rsid w:val="00CF14FC"/>
    <w:rsid w:val="00CF17BA"/>
    <w:rsid w:val="00CF1A4F"/>
    <w:rsid w:val="00CF2747"/>
    <w:rsid w:val="00CF31FD"/>
    <w:rsid w:val="00CF3419"/>
    <w:rsid w:val="00CF353C"/>
    <w:rsid w:val="00CF35C6"/>
    <w:rsid w:val="00CF4608"/>
    <w:rsid w:val="00CF461B"/>
    <w:rsid w:val="00CF4B14"/>
    <w:rsid w:val="00CF569D"/>
    <w:rsid w:val="00CF6175"/>
    <w:rsid w:val="00CF6AFE"/>
    <w:rsid w:val="00CF6C2D"/>
    <w:rsid w:val="00CF6C90"/>
    <w:rsid w:val="00CF70AE"/>
    <w:rsid w:val="00CF7626"/>
    <w:rsid w:val="00CF77C6"/>
    <w:rsid w:val="00CF7FA9"/>
    <w:rsid w:val="00D00336"/>
    <w:rsid w:val="00D01C23"/>
    <w:rsid w:val="00D026AF"/>
    <w:rsid w:val="00D043A9"/>
    <w:rsid w:val="00D04A03"/>
    <w:rsid w:val="00D0502C"/>
    <w:rsid w:val="00D055B8"/>
    <w:rsid w:val="00D05D49"/>
    <w:rsid w:val="00D0664F"/>
    <w:rsid w:val="00D06B50"/>
    <w:rsid w:val="00D06D67"/>
    <w:rsid w:val="00D07076"/>
    <w:rsid w:val="00D1021D"/>
    <w:rsid w:val="00D10CC5"/>
    <w:rsid w:val="00D10D04"/>
    <w:rsid w:val="00D110AA"/>
    <w:rsid w:val="00D1148D"/>
    <w:rsid w:val="00D11D9E"/>
    <w:rsid w:val="00D123DB"/>
    <w:rsid w:val="00D12C39"/>
    <w:rsid w:val="00D132C6"/>
    <w:rsid w:val="00D13876"/>
    <w:rsid w:val="00D13AEE"/>
    <w:rsid w:val="00D140DD"/>
    <w:rsid w:val="00D14473"/>
    <w:rsid w:val="00D148C4"/>
    <w:rsid w:val="00D1514E"/>
    <w:rsid w:val="00D1633B"/>
    <w:rsid w:val="00D16A28"/>
    <w:rsid w:val="00D16D21"/>
    <w:rsid w:val="00D16E74"/>
    <w:rsid w:val="00D16EB6"/>
    <w:rsid w:val="00D175F0"/>
    <w:rsid w:val="00D1791C"/>
    <w:rsid w:val="00D20264"/>
    <w:rsid w:val="00D208C7"/>
    <w:rsid w:val="00D21938"/>
    <w:rsid w:val="00D2292B"/>
    <w:rsid w:val="00D22D3C"/>
    <w:rsid w:val="00D23284"/>
    <w:rsid w:val="00D24DD2"/>
    <w:rsid w:val="00D25051"/>
    <w:rsid w:val="00D2506F"/>
    <w:rsid w:val="00D25345"/>
    <w:rsid w:val="00D25A38"/>
    <w:rsid w:val="00D26351"/>
    <w:rsid w:val="00D2639B"/>
    <w:rsid w:val="00D265C6"/>
    <w:rsid w:val="00D268F3"/>
    <w:rsid w:val="00D27192"/>
    <w:rsid w:val="00D27282"/>
    <w:rsid w:val="00D30724"/>
    <w:rsid w:val="00D30B75"/>
    <w:rsid w:val="00D30E28"/>
    <w:rsid w:val="00D3190D"/>
    <w:rsid w:val="00D31E13"/>
    <w:rsid w:val="00D321C4"/>
    <w:rsid w:val="00D3263E"/>
    <w:rsid w:val="00D32759"/>
    <w:rsid w:val="00D32835"/>
    <w:rsid w:val="00D32C0C"/>
    <w:rsid w:val="00D32DD4"/>
    <w:rsid w:val="00D335FB"/>
    <w:rsid w:val="00D34767"/>
    <w:rsid w:val="00D34CAE"/>
    <w:rsid w:val="00D34FD6"/>
    <w:rsid w:val="00D360A1"/>
    <w:rsid w:val="00D36AB0"/>
    <w:rsid w:val="00D36F39"/>
    <w:rsid w:val="00D37045"/>
    <w:rsid w:val="00D3727D"/>
    <w:rsid w:val="00D377EA"/>
    <w:rsid w:val="00D37D7A"/>
    <w:rsid w:val="00D40BF3"/>
    <w:rsid w:val="00D40F33"/>
    <w:rsid w:val="00D40FB2"/>
    <w:rsid w:val="00D41C45"/>
    <w:rsid w:val="00D42744"/>
    <w:rsid w:val="00D42CE2"/>
    <w:rsid w:val="00D43020"/>
    <w:rsid w:val="00D43654"/>
    <w:rsid w:val="00D43809"/>
    <w:rsid w:val="00D43F9A"/>
    <w:rsid w:val="00D441C4"/>
    <w:rsid w:val="00D4452A"/>
    <w:rsid w:val="00D4503C"/>
    <w:rsid w:val="00D45D38"/>
    <w:rsid w:val="00D461F0"/>
    <w:rsid w:val="00D4620E"/>
    <w:rsid w:val="00D4632B"/>
    <w:rsid w:val="00D46D78"/>
    <w:rsid w:val="00D46F77"/>
    <w:rsid w:val="00D47310"/>
    <w:rsid w:val="00D47AD7"/>
    <w:rsid w:val="00D47FB0"/>
    <w:rsid w:val="00D50054"/>
    <w:rsid w:val="00D5049C"/>
    <w:rsid w:val="00D50F0B"/>
    <w:rsid w:val="00D5138A"/>
    <w:rsid w:val="00D5151A"/>
    <w:rsid w:val="00D516AB"/>
    <w:rsid w:val="00D51DDD"/>
    <w:rsid w:val="00D53517"/>
    <w:rsid w:val="00D535EB"/>
    <w:rsid w:val="00D539C0"/>
    <w:rsid w:val="00D53CD1"/>
    <w:rsid w:val="00D54380"/>
    <w:rsid w:val="00D54A30"/>
    <w:rsid w:val="00D54E38"/>
    <w:rsid w:val="00D54FCC"/>
    <w:rsid w:val="00D557E0"/>
    <w:rsid w:val="00D55C42"/>
    <w:rsid w:val="00D5606E"/>
    <w:rsid w:val="00D56494"/>
    <w:rsid w:val="00D572AA"/>
    <w:rsid w:val="00D615A4"/>
    <w:rsid w:val="00D617F3"/>
    <w:rsid w:val="00D6198C"/>
    <w:rsid w:val="00D62208"/>
    <w:rsid w:val="00D62C8D"/>
    <w:rsid w:val="00D63232"/>
    <w:rsid w:val="00D63376"/>
    <w:rsid w:val="00D6375E"/>
    <w:rsid w:val="00D64431"/>
    <w:rsid w:val="00D64921"/>
    <w:rsid w:val="00D64BC3"/>
    <w:rsid w:val="00D64ECB"/>
    <w:rsid w:val="00D6501D"/>
    <w:rsid w:val="00D6622E"/>
    <w:rsid w:val="00D673ED"/>
    <w:rsid w:val="00D67C15"/>
    <w:rsid w:val="00D67D33"/>
    <w:rsid w:val="00D67F7F"/>
    <w:rsid w:val="00D7037C"/>
    <w:rsid w:val="00D704A4"/>
    <w:rsid w:val="00D705AA"/>
    <w:rsid w:val="00D70865"/>
    <w:rsid w:val="00D70B3A"/>
    <w:rsid w:val="00D723A6"/>
    <w:rsid w:val="00D72B9D"/>
    <w:rsid w:val="00D73770"/>
    <w:rsid w:val="00D73B03"/>
    <w:rsid w:val="00D73C02"/>
    <w:rsid w:val="00D73E72"/>
    <w:rsid w:val="00D74861"/>
    <w:rsid w:val="00D749D5"/>
    <w:rsid w:val="00D75641"/>
    <w:rsid w:val="00D760FB"/>
    <w:rsid w:val="00D77631"/>
    <w:rsid w:val="00D77AF7"/>
    <w:rsid w:val="00D77DD9"/>
    <w:rsid w:val="00D80B69"/>
    <w:rsid w:val="00D810DD"/>
    <w:rsid w:val="00D81B22"/>
    <w:rsid w:val="00D821D1"/>
    <w:rsid w:val="00D822D9"/>
    <w:rsid w:val="00D8263B"/>
    <w:rsid w:val="00D8293F"/>
    <w:rsid w:val="00D84089"/>
    <w:rsid w:val="00D84931"/>
    <w:rsid w:val="00D849D0"/>
    <w:rsid w:val="00D84CE6"/>
    <w:rsid w:val="00D84E76"/>
    <w:rsid w:val="00D856D8"/>
    <w:rsid w:val="00D85C03"/>
    <w:rsid w:val="00D86033"/>
    <w:rsid w:val="00D8696C"/>
    <w:rsid w:val="00D86B6D"/>
    <w:rsid w:val="00D86D08"/>
    <w:rsid w:val="00D87C91"/>
    <w:rsid w:val="00D87F78"/>
    <w:rsid w:val="00D9134C"/>
    <w:rsid w:val="00D92B91"/>
    <w:rsid w:val="00D933FE"/>
    <w:rsid w:val="00D94AEE"/>
    <w:rsid w:val="00D965F5"/>
    <w:rsid w:val="00D9698F"/>
    <w:rsid w:val="00D96A24"/>
    <w:rsid w:val="00D96E80"/>
    <w:rsid w:val="00DA0622"/>
    <w:rsid w:val="00DA0DED"/>
    <w:rsid w:val="00DA1163"/>
    <w:rsid w:val="00DA170E"/>
    <w:rsid w:val="00DA1F84"/>
    <w:rsid w:val="00DA24CA"/>
    <w:rsid w:val="00DA259C"/>
    <w:rsid w:val="00DA2689"/>
    <w:rsid w:val="00DA2FA8"/>
    <w:rsid w:val="00DA3330"/>
    <w:rsid w:val="00DA39D7"/>
    <w:rsid w:val="00DA39FB"/>
    <w:rsid w:val="00DA3DAF"/>
    <w:rsid w:val="00DA408E"/>
    <w:rsid w:val="00DA4170"/>
    <w:rsid w:val="00DA43E5"/>
    <w:rsid w:val="00DA47D1"/>
    <w:rsid w:val="00DA4808"/>
    <w:rsid w:val="00DA4AB2"/>
    <w:rsid w:val="00DA4AED"/>
    <w:rsid w:val="00DA521D"/>
    <w:rsid w:val="00DA522F"/>
    <w:rsid w:val="00DA5AF6"/>
    <w:rsid w:val="00DA5B16"/>
    <w:rsid w:val="00DA5E93"/>
    <w:rsid w:val="00DA6B01"/>
    <w:rsid w:val="00DA722F"/>
    <w:rsid w:val="00DA7782"/>
    <w:rsid w:val="00DB040D"/>
    <w:rsid w:val="00DB194A"/>
    <w:rsid w:val="00DB1B0F"/>
    <w:rsid w:val="00DB1B4C"/>
    <w:rsid w:val="00DB2579"/>
    <w:rsid w:val="00DB287F"/>
    <w:rsid w:val="00DB2AB4"/>
    <w:rsid w:val="00DB2DD7"/>
    <w:rsid w:val="00DB320F"/>
    <w:rsid w:val="00DB35FD"/>
    <w:rsid w:val="00DB41B7"/>
    <w:rsid w:val="00DB4536"/>
    <w:rsid w:val="00DB4C41"/>
    <w:rsid w:val="00DB4C5B"/>
    <w:rsid w:val="00DB5322"/>
    <w:rsid w:val="00DB5AA6"/>
    <w:rsid w:val="00DB5AC9"/>
    <w:rsid w:val="00DB6234"/>
    <w:rsid w:val="00DB684C"/>
    <w:rsid w:val="00DB74A8"/>
    <w:rsid w:val="00DB7D30"/>
    <w:rsid w:val="00DC0159"/>
    <w:rsid w:val="00DC08E6"/>
    <w:rsid w:val="00DC0FC7"/>
    <w:rsid w:val="00DC13B7"/>
    <w:rsid w:val="00DC1C93"/>
    <w:rsid w:val="00DC22C7"/>
    <w:rsid w:val="00DC2387"/>
    <w:rsid w:val="00DC26B1"/>
    <w:rsid w:val="00DC2999"/>
    <w:rsid w:val="00DC2BE9"/>
    <w:rsid w:val="00DC2C10"/>
    <w:rsid w:val="00DC2C77"/>
    <w:rsid w:val="00DC3481"/>
    <w:rsid w:val="00DC460F"/>
    <w:rsid w:val="00DC4E3C"/>
    <w:rsid w:val="00DC4E71"/>
    <w:rsid w:val="00DC4F8F"/>
    <w:rsid w:val="00DC520C"/>
    <w:rsid w:val="00DC55C0"/>
    <w:rsid w:val="00DC60CA"/>
    <w:rsid w:val="00DC625F"/>
    <w:rsid w:val="00DC6DFC"/>
    <w:rsid w:val="00DC7604"/>
    <w:rsid w:val="00DC7F2D"/>
    <w:rsid w:val="00DD1483"/>
    <w:rsid w:val="00DD16CA"/>
    <w:rsid w:val="00DD1B08"/>
    <w:rsid w:val="00DD1D0F"/>
    <w:rsid w:val="00DD238D"/>
    <w:rsid w:val="00DD2582"/>
    <w:rsid w:val="00DD25DB"/>
    <w:rsid w:val="00DD4524"/>
    <w:rsid w:val="00DD4A32"/>
    <w:rsid w:val="00DD55E9"/>
    <w:rsid w:val="00DD5E15"/>
    <w:rsid w:val="00DD5EC7"/>
    <w:rsid w:val="00DD6E90"/>
    <w:rsid w:val="00DD6F7F"/>
    <w:rsid w:val="00DD717E"/>
    <w:rsid w:val="00DD73E2"/>
    <w:rsid w:val="00DD7C2D"/>
    <w:rsid w:val="00DE11F3"/>
    <w:rsid w:val="00DE1735"/>
    <w:rsid w:val="00DE1A6B"/>
    <w:rsid w:val="00DE1DF4"/>
    <w:rsid w:val="00DE21CF"/>
    <w:rsid w:val="00DE2D2D"/>
    <w:rsid w:val="00DE2E66"/>
    <w:rsid w:val="00DE3468"/>
    <w:rsid w:val="00DE4501"/>
    <w:rsid w:val="00DE4AAE"/>
    <w:rsid w:val="00DE4D99"/>
    <w:rsid w:val="00DE4DB2"/>
    <w:rsid w:val="00DE5E2D"/>
    <w:rsid w:val="00DE6051"/>
    <w:rsid w:val="00DE69BB"/>
    <w:rsid w:val="00DE718B"/>
    <w:rsid w:val="00DE73A6"/>
    <w:rsid w:val="00DF1B29"/>
    <w:rsid w:val="00DF25EF"/>
    <w:rsid w:val="00DF285B"/>
    <w:rsid w:val="00DF34EB"/>
    <w:rsid w:val="00DF35E1"/>
    <w:rsid w:val="00DF3696"/>
    <w:rsid w:val="00DF3BFA"/>
    <w:rsid w:val="00DF3FA6"/>
    <w:rsid w:val="00DF4177"/>
    <w:rsid w:val="00DF45E4"/>
    <w:rsid w:val="00DF5055"/>
    <w:rsid w:val="00DF5531"/>
    <w:rsid w:val="00DF651F"/>
    <w:rsid w:val="00DF6C7A"/>
    <w:rsid w:val="00DF722D"/>
    <w:rsid w:val="00DF745C"/>
    <w:rsid w:val="00DF7C20"/>
    <w:rsid w:val="00DF7CED"/>
    <w:rsid w:val="00DF7D26"/>
    <w:rsid w:val="00DF7FE4"/>
    <w:rsid w:val="00E00A7D"/>
    <w:rsid w:val="00E0135F"/>
    <w:rsid w:val="00E014E5"/>
    <w:rsid w:val="00E01521"/>
    <w:rsid w:val="00E01A05"/>
    <w:rsid w:val="00E025F0"/>
    <w:rsid w:val="00E033C3"/>
    <w:rsid w:val="00E0394F"/>
    <w:rsid w:val="00E04352"/>
    <w:rsid w:val="00E04A36"/>
    <w:rsid w:val="00E04C0C"/>
    <w:rsid w:val="00E05828"/>
    <w:rsid w:val="00E05D81"/>
    <w:rsid w:val="00E06A5F"/>
    <w:rsid w:val="00E11D47"/>
    <w:rsid w:val="00E11F87"/>
    <w:rsid w:val="00E1385C"/>
    <w:rsid w:val="00E144CA"/>
    <w:rsid w:val="00E16154"/>
    <w:rsid w:val="00E1663F"/>
    <w:rsid w:val="00E16EEA"/>
    <w:rsid w:val="00E17E4F"/>
    <w:rsid w:val="00E17E95"/>
    <w:rsid w:val="00E21367"/>
    <w:rsid w:val="00E2201A"/>
    <w:rsid w:val="00E22D62"/>
    <w:rsid w:val="00E23096"/>
    <w:rsid w:val="00E23BBD"/>
    <w:rsid w:val="00E24785"/>
    <w:rsid w:val="00E2481B"/>
    <w:rsid w:val="00E25643"/>
    <w:rsid w:val="00E25ABD"/>
    <w:rsid w:val="00E26364"/>
    <w:rsid w:val="00E279E2"/>
    <w:rsid w:val="00E3033E"/>
    <w:rsid w:val="00E30E6E"/>
    <w:rsid w:val="00E32F0E"/>
    <w:rsid w:val="00E340F7"/>
    <w:rsid w:val="00E343FA"/>
    <w:rsid w:val="00E344C0"/>
    <w:rsid w:val="00E3473F"/>
    <w:rsid w:val="00E35115"/>
    <w:rsid w:val="00E351A7"/>
    <w:rsid w:val="00E35774"/>
    <w:rsid w:val="00E3599B"/>
    <w:rsid w:val="00E3614B"/>
    <w:rsid w:val="00E36FCD"/>
    <w:rsid w:val="00E37442"/>
    <w:rsid w:val="00E37E4A"/>
    <w:rsid w:val="00E40111"/>
    <w:rsid w:val="00E403E9"/>
    <w:rsid w:val="00E417B5"/>
    <w:rsid w:val="00E41C7F"/>
    <w:rsid w:val="00E4285E"/>
    <w:rsid w:val="00E42B4F"/>
    <w:rsid w:val="00E430DE"/>
    <w:rsid w:val="00E43C07"/>
    <w:rsid w:val="00E44226"/>
    <w:rsid w:val="00E4427A"/>
    <w:rsid w:val="00E44703"/>
    <w:rsid w:val="00E44951"/>
    <w:rsid w:val="00E44CF5"/>
    <w:rsid w:val="00E450B4"/>
    <w:rsid w:val="00E452A8"/>
    <w:rsid w:val="00E4550F"/>
    <w:rsid w:val="00E456D8"/>
    <w:rsid w:val="00E45EF7"/>
    <w:rsid w:val="00E45FE6"/>
    <w:rsid w:val="00E463DF"/>
    <w:rsid w:val="00E46465"/>
    <w:rsid w:val="00E46672"/>
    <w:rsid w:val="00E46836"/>
    <w:rsid w:val="00E46BA6"/>
    <w:rsid w:val="00E46DA6"/>
    <w:rsid w:val="00E47FE8"/>
    <w:rsid w:val="00E502A2"/>
    <w:rsid w:val="00E511CE"/>
    <w:rsid w:val="00E51E33"/>
    <w:rsid w:val="00E51FD3"/>
    <w:rsid w:val="00E5261A"/>
    <w:rsid w:val="00E52AC8"/>
    <w:rsid w:val="00E5375A"/>
    <w:rsid w:val="00E541F8"/>
    <w:rsid w:val="00E5466F"/>
    <w:rsid w:val="00E5544C"/>
    <w:rsid w:val="00E5578E"/>
    <w:rsid w:val="00E5644D"/>
    <w:rsid w:val="00E600F1"/>
    <w:rsid w:val="00E6024E"/>
    <w:rsid w:val="00E60735"/>
    <w:rsid w:val="00E62D26"/>
    <w:rsid w:val="00E632AC"/>
    <w:rsid w:val="00E63616"/>
    <w:rsid w:val="00E6390C"/>
    <w:rsid w:val="00E64109"/>
    <w:rsid w:val="00E64A8F"/>
    <w:rsid w:val="00E64EBC"/>
    <w:rsid w:val="00E64FC4"/>
    <w:rsid w:val="00E653CC"/>
    <w:rsid w:val="00E65521"/>
    <w:rsid w:val="00E65E07"/>
    <w:rsid w:val="00E6648A"/>
    <w:rsid w:val="00E6689F"/>
    <w:rsid w:val="00E66CBA"/>
    <w:rsid w:val="00E66DA8"/>
    <w:rsid w:val="00E67DF4"/>
    <w:rsid w:val="00E700F1"/>
    <w:rsid w:val="00E70497"/>
    <w:rsid w:val="00E706CC"/>
    <w:rsid w:val="00E707A2"/>
    <w:rsid w:val="00E70B06"/>
    <w:rsid w:val="00E70F57"/>
    <w:rsid w:val="00E716E7"/>
    <w:rsid w:val="00E71B3E"/>
    <w:rsid w:val="00E71FEC"/>
    <w:rsid w:val="00E72951"/>
    <w:rsid w:val="00E74089"/>
    <w:rsid w:val="00E74952"/>
    <w:rsid w:val="00E74CAB"/>
    <w:rsid w:val="00E75158"/>
    <w:rsid w:val="00E75C9E"/>
    <w:rsid w:val="00E7638C"/>
    <w:rsid w:val="00E76402"/>
    <w:rsid w:val="00E7672F"/>
    <w:rsid w:val="00E76E24"/>
    <w:rsid w:val="00E773DC"/>
    <w:rsid w:val="00E7787B"/>
    <w:rsid w:val="00E8040C"/>
    <w:rsid w:val="00E804BD"/>
    <w:rsid w:val="00E80875"/>
    <w:rsid w:val="00E81303"/>
    <w:rsid w:val="00E815C5"/>
    <w:rsid w:val="00E81E79"/>
    <w:rsid w:val="00E8234A"/>
    <w:rsid w:val="00E826DC"/>
    <w:rsid w:val="00E82B30"/>
    <w:rsid w:val="00E82C48"/>
    <w:rsid w:val="00E8349F"/>
    <w:rsid w:val="00E834E0"/>
    <w:rsid w:val="00E83A53"/>
    <w:rsid w:val="00E83C01"/>
    <w:rsid w:val="00E84060"/>
    <w:rsid w:val="00E843CA"/>
    <w:rsid w:val="00E84A2D"/>
    <w:rsid w:val="00E85538"/>
    <w:rsid w:val="00E85D4B"/>
    <w:rsid w:val="00E8718E"/>
    <w:rsid w:val="00E87358"/>
    <w:rsid w:val="00E874D4"/>
    <w:rsid w:val="00E87C70"/>
    <w:rsid w:val="00E908F1"/>
    <w:rsid w:val="00E90940"/>
    <w:rsid w:val="00E90DEB"/>
    <w:rsid w:val="00E90F17"/>
    <w:rsid w:val="00E91D36"/>
    <w:rsid w:val="00E91D8C"/>
    <w:rsid w:val="00E921BB"/>
    <w:rsid w:val="00E9264E"/>
    <w:rsid w:val="00E9315C"/>
    <w:rsid w:val="00E935EB"/>
    <w:rsid w:val="00E951FC"/>
    <w:rsid w:val="00E95264"/>
    <w:rsid w:val="00E95397"/>
    <w:rsid w:val="00E9599B"/>
    <w:rsid w:val="00E95D9E"/>
    <w:rsid w:val="00E96424"/>
    <w:rsid w:val="00EA0E88"/>
    <w:rsid w:val="00EA15C9"/>
    <w:rsid w:val="00EA1B87"/>
    <w:rsid w:val="00EA1F82"/>
    <w:rsid w:val="00EA24B1"/>
    <w:rsid w:val="00EA2786"/>
    <w:rsid w:val="00EA27F2"/>
    <w:rsid w:val="00EA2993"/>
    <w:rsid w:val="00EA2BBD"/>
    <w:rsid w:val="00EA3407"/>
    <w:rsid w:val="00EA35C5"/>
    <w:rsid w:val="00EA4046"/>
    <w:rsid w:val="00EA5713"/>
    <w:rsid w:val="00EA58F3"/>
    <w:rsid w:val="00EA67B5"/>
    <w:rsid w:val="00EA6BA7"/>
    <w:rsid w:val="00EA7117"/>
    <w:rsid w:val="00EA7743"/>
    <w:rsid w:val="00EA7829"/>
    <w:rsid w:val="00EB097E"/>
    <w:rsid w:val="00EB1C6E"/>
    <w:rsid w:val="00EB1CD3"/>
    <w:rsid w:val="00EB1F07"/>
    <w:rsid w:val="00EB2A74"/>
    <w:rsid w:val="00EB48DC"/>
    <w:rsid w:val="00EB57A2"/>
    <w:rsid w:val="00EB63F7"/>
    <w:rsid w:val="00EB670B"/>
    <w:rsid w:val="00EB6BB3"/>
    <w:rsid w:val="00EB72E0"/>
    <w:rsid w:val="00EB76D2"/>
    <w:rsid w:val="00EB76EF"/>
    <w:rsid w:val="00EC014D"/>
    <w:rsid w:val="00EC03FE"/>
    <w:rsid w:val="00EC0525"/>
    <w:rsid w:val="00EC073C"/>
    <w:rsid w:val="00EC08DF"/>
    <w:rsid w:val="00EC14F7"/>
    <w:rsid w:val="00EC1594"/>
    <w:rsid w:val="00EC1795"/>
    <w:rsid w:val="00EC17F5"/>
    <w:rsid w:val="00EC211D"/>
    <w:rsid w:val="00EC280A"/>
    <w:rsid w:val="00EC3932"/>
    <w:rsid w:val="00EC3D98"/>
    <w:rsid w:val="00EC44F2"/>
    <w:rsid w:val="00EC5014"/>
    <w:rsid w:val="00EC5108"/>
    <w:rsid w:val="00EC5624"/>
    <w:rsid w:val="00EC5DC2"/>
    <w:rsid w:val="00EC6351"/>
    <w:rsid w:val="00EC6536"/>
    <w:rsid w:val="00EC6806"/>
    <w:rsid w:val="00EC7A3B"/>
    <w:rsid w:val="00EC7D47"/>
    <w:rsid w:val="00ED1FD8"/>
    <w:rsid w:val="00ED3401"/>
    <w:rsid w:val="00ED423A"/>
    <w:rsid w:val="00ED51A1"/>
    <w:rsid w:val="00ED524B"/>
    <w:rsid w:val="00ED5DDA"/>
    <w:rsid w:val="00ED604C"/>
    <w:rsid w:val="00ED61B3"/>
    <w:rsid w:val="00ED6313"/>
    <w:rsid w:val="00ED63F1"/>
    <w:rsid w:val="00ED67F1"/>
    <w:rsid w:val="00ED7218"/>
    <w:rsid w:val="00ED74B1"/>
    <w:rsid w:val="00EE0697"/>
    <w:rsid w:val="00EE083D"/>
    <w:rsid w:val="00EE0DF2"/>
    <w:rsid w:val="00EE1119"/>
    <w:rsid w:val="00EE1A2F"/>
    <w:rsid w:val="00EE1DAB"/>
    <w:rsid w:val="00EE2895"/>
    <w:rsid w:val="00EE39D0"/>
    <w:rsid w:val="00EE43D5"/>
    <w:rsid w:val="00EE4D26"/>
    <w:rsid w:val="00EE57E4"/>
    <w:rsid w:val="00EE62DC"/>
    <w:rsid w:val="00EE6FC4"/>
    <w:rsid w:val="00EE71BD"/>
    <w:rsid w:val="00EE745E"/>
    <w:rsid w:val="00EE77E9"/>
    <w:rsid w:val="00EE7F31"/>
    <w:rsid w:val="00EF0FF5"/>
    <w:rsid w:val="00EF1149"/>
    <w:rsid w:val="00EF125E"/>
    <w:rsid w:val="00EF1588"/>
    <w:rsid w:val="00EF210F"/>
    <w:rsid w:val="00EF3144"/>
    <w:rsid w:val="00EF34DD"/>
    <w:rsid w:val="00EF3716"/>
    <w:rsid w:val="00EF3D3A"/>
    <w:rsid w:val="00EF4390"/>
    <w:rsid w:val="00EF4446"/>
    <w:rsid w:val="00EF4750"/>
    <w:rsid w:val="00EF4AD8"/>
    <w:rsid w:val="00EF4EDE"/>
    <w:rsid w:val="00EF5DA9"/>
    <w:rsid w:val="00EF6926"/>
    <w:rsid w:val="00EF6AAD"/>
    <w:rsid w:val="00EF77ED"/>
    <w:rsid w:val="00F0042D"/>
    <w:rsid w:val="00F0046D"/>
    <w:rsid w:val="00F009F0"/>
    <w:rsid w:val="00F00B53"/>
    <w:rsid w:val="00F00E01"/>
    <w:rsid w:val="00F014F4"/>
    <w:rsid w:val="00F028C3"/>
    <w:rsid w:val="00F029B0"/>
    <w:rsid w:val="00F035F7"/>
    <w:rsid w:val="00F03B68"/>
    <w:rsid w:val="00F03EF3"/>
    <w:rsid w:val="00F04087"/>
    <w:rsid w:val="00F04269"/>
    <w:rsid w:val="00F050C6"/>
    <w:rsid w:val="00F058B3"/>
    <w:rsid w:val="00F05B74"/>
    <w:rsid w:val="00F05C5C"/>
    <w:rsid w:val="00F05DAB"/>
    <w:rsid w:val="00F10374"/>
    <w:rsid w:val="00F104EC"/>
    <w:rsid w:val="00F10917"/>
    <w:rsid w:val="00F10BCF"/>
    <w:rsid w:val="00F11835"/>
    <w:rsid w:val="00F11B59"/>
    <w:rsid w:val="00F12400"/>
    <w:rsid w:val="00F125CF"/>
    <w:rsid w:val="00F1261A"/>
    <w:rsid w:val="00F12CA5"/>
    <w:rsid w:val="00F13570"/>
    <w:rsid w:val="00F13B65"/>
    <w:rsid w:val="00F145AB"/>
    <w:rsid w:val="00F1475C"/>
    <w:rsid w:val="00F14931"/>
    <w:rsid w:val="00F14C7C"/>
    <w:rsid w:val="00F15233"/>
    <w:rsid w:val="00F15824"/>
    <w:rsid w:val="00F16089"/>
    <w:rsid w:val="00F1618D"/>
    <w:rsid w:val="00F205F8"/>
    <w:rsid w:val="00F2093B"/>
    <w:rsid w:val="00F2102C"/>
    <w:rsid w:val="00F21426"/>
    <w:rsid w:val="00F21813"/>
    <w:rsid w:val="00F21CF6"/>
    <w:rsid w:val="00F22306"/>
    <w:rsid w:val="00F2339A"/>
    <w:rsid w:val="00F233B6"/>
    <w:rsid w:val="00F23BE4"/>
    <w:rsid w:val="00F24908"/>
    <w:rsid w:val="00F24BEF"/>
    <w:rsid w:val="00F24BF9"/>
    <w:rsid w:val="00F24E00"/>
    <w:rsid w:val="00F258C1"/>
    <w:rsid w:val="00F25EF1"/>
    <w:rsid w:val="00F25EF8"/>
    <w:rsid w:val="00F260F0"/>
    <w:rsid w:val="00F261F5"/>
    <w:rsid w:val="00F265E1"/>
    <w:rsid w:val="00F26D69"/>
    <w:rsid w:val="00F26FD1"/>
    <w:rsid w:val="00F27144"/>
    <w:rsid w:val="00F2715F"/>
    <w:rsid w:val="00F27B0B"/>
    <w:rsid w:val="00F27C42"/>
    <w:rsid w:val="00F3029A"/>
    <w:rsid w:val="00F3084B"/>
    <w:rsid w:val="00F30B7B"/>
    <w:rsid w:val="00F311C0"/>
    <w:rsid w:val="00F31752"/>
    <w:rsid w:val="00F32064"/>
    <w:rsid w:val="00F32732"/>
    <w:rsid w:val="00F32CE4"/>
    <w:rsid w:val="00F32DFD"/>
    <w:rsid w:val="00F33C4F"/>
    <w:rsid w:val="00F34020"/>
    <w:rsid w:val="00F348BF"/>
    <w:rsid w:val="00F359D2"/>
    <w:rsid w:val="00F36230"/>
    <w:rsid w:val="00F4007C"/>
    <w:rsid w:val="00F414DF"/>
    <w:rsid w:val="00F4175D"/>
    <w:rsid w:val="00F417C8"/>
    <w:rsid w:val="00F43D35"/>
    <w:rsid w:val="00F453C8"/>
    <w:rsid w:val="00F45965"/>
    <w:rsid w:val="00F459BA"/>
    <w:rsid w:val="00F4640A"/>
    <w:rsid w:val="00F471DE"/>
    <w:rsid w:val="00F47696"/>
    <w:rsid w:val="00F47ADD"/>
    <w:rsid w:val="00F47BF0"/>
    <w:rsid w:val="00F50B4F"/>
    <w:rsid w:val="00F50EAD"/>
    <w:rsid w:val="00F50F18"/>
    <w:rsid w:val="00F5137F"/>
    <w:rsid w:val="00F5218D"/>
    <w:rsid w:val="00F524CE"/>
    <w:rsid w:val="00F5284B"/>
    <w:rsid w:val="00F52FA4"/>
    <w:rsid w:val="00F55333"/>
    <w:rsid w:val="00F5554D"/>
    <w:rsid w:val="00F5583B"/>
    <w:rsid w:val="00F55B03"/>
    <w:rsid w:val="00F567B5"/>
    <w:rsid w:val="00F56FBA"/>
    <w:rsid w:val="00F57E69"/>
    <w:rsid w:val="00F57EA7"/>
    <w:rsid w:val="00F605D6"/>
    <w:rsid w:val="00F60634"/>
    <w:rsid w:val="00F6064D"/>
    <w:rsid w:val="00F607D4"/>
    <w:rsid w:val="00F60B30"/>
    <w:rsid w:val="00F60DC7"/>
    <w:rsid w:val="00F62A2A"/>
    <w:rsid w:val="00F63006"/>
    <w:rsid w:val="00F6365E"/>
    <w:rsid w:val="00F63AF6"/>
    <w:rsid w:val="00F63C5A"/>
    <w:rsid w:val="00F63ED1"/>
    <w:rsid w:val="00F64DD6"/>
    <w:rsid w:val="00F65CA8"/>
    <w:rsid w:val="00F66A1F"/>
    <w:rsid w:val="00F67120"/>
    <w:rsid w:val="00F67FB3"/>
    <w:rsid w:val="00F722A7"/>
    <w:rsid w:val="00F7347B"/>
    <w:rsid w:val="00F7354A"/>
    <w:rsid w:val="00F736F9"/>
    <w:rsid w:val="00F73796"/>
    <w:rsid w:val="00F73A8F"/>
    <w:rsid w:val="00F74098"/>
    <w:rsid w:val="00F755B9"/>
    <w:rsid w:val="00F76529"/>
    <w:rsid w:val="00F765C8"/>
    <w:rsid w:val="00F7674E"/>
    <w:rsid w:val="00F77580"/>
    <w:rsid w:val="00F77B36"/>
    <w:rsid w:val="00F77EE3"/>
    <w:rsid w:val="00F8051C"/>
    <w:rsid w:val="00F80706"/>
    <w:rsid w:val="00F809E2"/>
    <w:rsid w:val="00F8112C"/>
    <w:rsid w:val="00F817CE"/>
    <w:rsid w:val="00F81DA3"/>
    <w:rsid w:val="00F8235F"/>
    <w:rsid w:val="00F823AC"/>
    <w:rsid w:val="00F831EB"/>
    <w:rsid w:val="00F832B8"/>
    <w:rsid w:val="00F83439"/>
    <w:rsid w:val="00F83C1F"/>
    <w:rsid w:val="00F857AB"/>
    <w:rsid w:val="00F864FB"/>
    <w:rsid w:val="00F86EAC"/>
    <w:rsid w:val="00F87996"/>
    <w:rsid w:val="00F87B5D"/>
    <w:rsid w:val="00F87BA3"/>
    <w:rsid w:val="00F9004C"/>
    <w:rsid w:val="00F903C5"/>
    <w:rsid w:val="00F9046D"/>
    <w:rsid w:val="00F918E0"/>
    <w:rsid w:val="00F9297E"/>
    <w:rsid w:val="00F932DA"/>
    <w:rsid w:val="00F9397A"/>
    <w:rsid w:val="00F9427E"/>
    <w:rsid w:val="00F94372"/>
    <w:rsid w:val="00F94E3F"/>
    <w:rsid w:val="00F94EDE"/>
    <w:rsid w:val="00F959E3"/>
    <w:rsid w:val="00F95A2C"/>
    <w:rsid w:val="00F96AF0"/>
    <w:rsid w:val="00F97702"/>
    <w:rsid w:val="00F97FF8"/>
    <w:rsid w:val="00FA0044"/>
    <w:rsid w:val="00FA023C"/>
    <w:rsid w:val="00FA03EB"/>
    <w:rsid w:val="00FA1099"/>
    <w:rsid w:val="00FA1A2A"/>
    <w:rsid w:val="00FA1C47"/>
    <w:rsid w:val="00FA2275"/>
    <w:rsid w:val="00FA22CC"/>
    <w:rsid w:val="00FA2C1E"/>
    <w:rsid w:val="00FA2FE2"/>
    <w:rsid w:val="00FA3999"/>
    <w:rsid w:val="00FA3E1C"/>
    <w:rsid w:val="00FA47E3"/>
    <w:rsid w:val="00FA4D0D"/>
    <w:rsid w:val="00FA5107"/>
    <w:rsid w:val="00FA517F"/>
    <w:rsid w:val="00FA51D8"/>
    <w:rsid w:val="00FA5BF4"/>
    <w:rsid w:val="00FA5D12"/>
    <w:rsid w:val="00FA5D6A"/>
    <w:rsid w:val="00FA6110"/>
    <w:rsid w:val="00FA6E36"/>
    <w:rsid w:val="00FA77FB"/>
    <w:rsid w:val="00FB00BA"/>
    <w:rsid w:val="00FB0339"/>
    <w:rsid w:val="00FB04AA"/>
    <w:rsid w:val="00FB0878"/>
    <w:rsid w:val="00FB0B5C"/>
    <w:rsid w:val="00FB0DD0"/>
    <w:rsid w:val="00FB1060"/>
    <w:rsid w:val="00FB2102"/>
    <w:rsid w:val="00FB2362"/>
    <w:rsid w:val="00FB2FB8"/>
    <w:rsid w:val="00FB353E"/>
    <w:rsid w:val="00FB3C03"/>
    <w:rsid w:val="00FB4340"/>
    <w:rsid w:val="00FB461D"/>
    <w:rsid w:val="00FB4A1F"/>
    <w:rsid w:val="00FB6200"/>
    <w:rsid w:val="00FB67A2"/>
    <w:rsid w:val="00FB6B4B"/>
    <w:rsid w:val="00FB7344"/>
    <w:rsid w:val="00FC007A"/>
    <w:rsid w:val="00FC00C2"/>
    <w:rsid w:val="00FC04CC"/>
    <w:rsid w:val="00FC04EE"/>
    <w:rsid w:val="00FC06CC"/>
    <w:rsid w:val="00FC0DA6"/>
    <w:rsid w:val="00FC12F9"/>
    <w:rsid w:val="00FC1983"/>
    <w:rsid w:val="00FC2386"/>
    <w:rsid w:val="00FC2412"/>
    <w:rsid w:val="00FC2537"/>
    <w:rsid w:val="00FC2739"/>
    <w:rsid w:val="00FC28F4"/>
    <w:rsid w:val="00FC2D06"/>
    <w:rsid w:val="00FC36BD"/>
    <w:rsid w:val="00FC45B4"/>
    <w:rsid w:val="00FC4D2D"/>
    <w:rsid w:val="00FC5351"/>
    <w:rsid w:val="00FC59BA"/>
    <w:rsid w:val="00FC5D15"/>
    <w:rsid w:val="00FC600F"/>
    <w:rsid w:val="00FC6301"/>
    <w:rsid w:val="00FC677C"/>
    <w:rsid w:val="00FC6ADB"/>
    <w:rsid w:val="00FC6C6C"/>
    <w:rsid w:val="00FC6DC5"/>
    <w:rsid w:val="00FC6E87"/>
    <w:rsid w:val="00FC784F"/>
    <w:rsid w:val="00FC7E5F"/>
    <w:rsid w:val="00FD064F"/>
    <w:rsid w:val="00FD145F"/>
    <w:rsid w:val="00FD19FF"/>
    <w:rsid w:val="00FD20C9"/>
    <w:rsid w:val="00FD2399"/>
    <w:rsid w:val="00FD289E"/>
    <w:rsid w:val="00FD2CB4"/>
    <w:rsid w:val="00FD2E8F"/>
    <w:rsid w:val="00FD3E8C"/>
    <w:rsid w:val="00FD4A8D"/>
    <w:rsid w:val="00FD4AED"/>
    <w:rsid w:val="00FD54AC"/>
    <w:rsid w:val="00FD5CF0"/>
    <w:rsid w:val="00FD65C4"/>
    <w:rsid w:val="00FD6DC9"/>
    <w:rsid w:val="00FD7553"/>
    <w:rsid w:val="00FE161E"/>
    <w:rsid w:val="00FE30C4"/>
    <w:rsid w:val="00FE31FD"/>
    <w:rsid w:val="00FE337D"/>
    <w:rsid w:val="00FE3855"/>
    <w:rsid w:val="00FE496E"/>
    <w:rsid w:val="00FE4CEF"/>
    <w:rsid w:val="00FE5081"/>
    <w:rsid w:val="00FE5752"/>
    <w:rsid w:val="00FE5817"/>
    <w:rsid w:val="00FE6B6F"/>
    <w:rsid w:val="00FF00C4"/>
    <w:rsid w:val="00FF01CF"/>
    <w:rsid w:val="00FF025B"/>
    <w:rsid w:val="00FF11D3"/>
    <w:rsid w:val="00FF141B"/>
    <w:rsid w:val="00FF1459"/>
    <w:rsid w:val="00FF184B"/>
    <w:rsid w:val="00FF1B46"/>
    <w:rsid w:val="00FF1D11"/>
    <w:rsid w:val="00FF2104"/>
    <w:rsid w:val="00FF2313"/>
    <w:rsid w:val="00FF2810"/>
    <w:rsid w:val="00FF40B4"/>
    <w:rsid w:val="00FF42E4"/>
    <w:rsid w:val="00FF4890"/>
    <w:rsid w:val="00FF5296"/>
    <w:rsid w:val="00FF5714"/>
    <w:rsid w:val="00FF5F4F"/>
    <w:rsid w:val="00FF621B"/>
    <w:rsid w:val="00FF7012"/>
    <w:rsid w:val="00FF7162"/>
    <w:rsid w:val="00FF75AB"/>
    <w:rsid w:val="00FF77B3"/>
    <w:rsid w:val="00FF7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BE0E76"/>
  <w14:defaultImageDpi w14:val="32767"/>
  <w15:chartTrackingRefBased/>
  <w15:docId w15:val="{AC9AF98D-DE72-7542-9D08-32DF63592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4D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B74D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bryansealcih@gmail.com" TargetMode="External"/><Relationship Id="rId5" Type="http://schemas.openxmlformats.org/officeDocument/2006/relationships/hyperlink" Target="mailto:bryansealcih@gmail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9</Words>
  <Characters>1137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Seal</dc:creator>
  <cp:keywords/>
  <dc:description/>
  <cp:lastModifiedBy>Stephanie Walters</cp:lastModifiedBy>
  <cp:revision>2</cp:revision>
  <cp:lastPrinted>2023-01-12T21:03:00Z</cp:lastPrinted>
  <dcterms:created xsi:type="dcterms:W3CDTF">2024-01-10T19:49:00Z</dcterms:created>
  <dcterms:modified xsi:type="dcterms:W3CDTF">2024-01-10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dbc218c2d76bc79e07f2ecb539ee8c90ce32e9b9b65639bd1bfcbf5b59e49f</vt:lpwstr>
  </property>
</Properties>
</file>